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6317B" w14:textId="77777777" w:rsidR="00E01959" w:rsidRPr="009E04CD" w:rsidRDefault="009C0346" w:rsidP="009C0346">
      <w:pPr>
        <w:jc w:val="center"/>
        <w:rPr>
          <w:b/>
          <w:sz w:val="28"/>
          <w:szCs w:val="28"/>
          <w:u w:val="single"/>
        </w:rPr>
      </w:pPr>
      <w:r w:rsidRPr="009E04CD">
        <w:rPr>
          <w:b/>
          <w:sz w:val="28"/>
          <w:szCs w:val="28"/>
          <w:u w:val="single"/>
        </w:rPr>
        <w:t>NOMINATION &amp; EVALUATION FORM</w:t>
      </w:r>
    </w:p>
    <w:p w14:paraId="40152196" w14:textId="77777777" w:rsidR="00A7776E" w:rsidRPr="009E04CD" w:rsidRDefault="00A7776E" w:rsidP="00E01959">
      <w:pPr>
        <w:jc w:val="center"/>
        <w:rPr>
          <w:b/>
          <w:u w:val="single"/>
        </w:rPr>
      </w:pPr>
    </w:p>
    <w:tbl>
      <w:tblPr>
        <w:tblW w:w="10800" w:type="dxa"/>
        <w:tblInd w:w="108" w:type="dxa"/>
        <w:tblLook w:val="04A0" w:firstRow="1" w:lastRow="0" w:firstColumn="1" w:lastColumn="0" w:noHBand="0" w:noVBand="1"/>
      </w:tblPr>
      <w:tblGrid>
        <w:gridCol w:w="1388"/>
        <w:gridCol w:w="1389"/>
        <w:gridCol w:w="283"/>
        <w:gridCol w:w="7740"/>
      </w:tblGrid>
      <w:tr w:rsidR="009E04CD" w:rsidRPr="009E04CD" w14:paraId="1C1B3D82" w14:textId="77777777" w:rsidTr="009C0346">
        <w:trPr>
          <w:trHeight w:val="510"/>
          <w:tblHeader/>
        </w:trPr>
        <w:tc>
          <w:tcPr>
            <w:tcW w:w="2777" w:type="dxa"/>
            <w:gridSpan w:val="2"/>
            <w:vAlign w:val="center"/>
          </w:tcPr>
          <w:p w14:paraId="05B65289" w14:textId="77777777" w:rsidR="00DB3C66" w:rsidRPr="009E04CD" w:rsidRDefault="00DB3C66" w:rsidP="009C0346">
            <w:pPr>
              <w:rPr>
                <w:b/>
              </w:rPr>
            </w:pPr>
            <w:r w:rsidRPr="009E04CD">
              <w:rPr>
                <w:b/>
              </w:rPr>
              <w:t>Item</w:t>
            </w:r>
          </w:p>
        </w:tc>
        <w:tc>
          <w:tcPr>
            <w:tcW w:w="283" w:type="dxa"/>
            <w:vAlign w:val="center"/>
          </w:tcPr>
          <w:p w14:paraId="3E88F97B" w14:textId="77777777" w:rsidR="00DB3C66" w:rsidRPr="009E04CD" w:rsidRDefault="00DB3C66" w:rsidP="009C0346">
            <w:pPr>
              <w:rPr>
                <w:b/>
                <w:lang w:val="ms-MY"/>
              </w:rPr>
            </w:pPr>
          </w:p>
        </w:tc>
        <w:tc>
          <w:tcPr>
            <w:tcW w:w="7740" w:type="dxa"/>
            <w:vAlign w:val="center"/>
          </w:tcPr>
          <w:p w14:paraId="27D7C7DD" w14:textId="77777777" w:rsidR="00C0684E" w:rsidRPr="009E04CD" w:rsidRDefault="00DB3C66" w:rsidP="009C0346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</w:p>
        </w:tc>
      </w:tr>
      <w:tr w:rsidR="009E04CD" w:rsidRPr="009E04CD" w14:paraId="0D78E33A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5C135DFF" w14:textId="77777777" w:rsidR="00B82C87" w:rsidRPr="009E04CD" w:rsidRDefault="00705CDF" w:rsidP="009C0346">
            <w:r w:rsidRPr="009E04CD">
              <w:t>Name</w:t>
            </w:r>
            <w:r w:rsidR="00970EB3" w:rsidRPr="009E04CD">
              <w:t xml:space="preserve"> of N</w:t>
            </w:r>
            <w:r w:rsidR="001A3497" w:rsidRPr="009E04CD">
              <w:t>ominee</w:t>
            </w:r>
          </w:p>
        </w:tc>
        <w:tc>
          <w:tcPr>
            <w:tcW w:w="283" w:type="dxa"/>
            <w:vAlign w:val="center"/>
          </w:tcPr>
          <w:p w14:paraId="6E09DB32" w14:textId="77777777" w:rsidR="00B82C87" w:rsidRPr="009E04CD" w:rsidRDefault="00705CDF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bottom w:val="single" w:sz="4" w:space="0" w:color="auto"/>
            </w:tcBorders>
            <w:vAlign w:val="center"/>
          </w:tcPr>
          <w:p w14:paraId="0B2B0C05" w14:textId="77777777" w:rsidR="00B82C87" w:rsidRPr="009E04CD" w:rsidRDefault="00B82C87" w:rsidP="009C0346">
            <w:pPr>
              <w:rPr>
                <w:lang w:val="ms-MY"/>
              </w:rPr>
            </w:pPr>
          </w:p>
        </w:tc>
      </w:tr>
      <w:tr w:rsidR="009E04CD" w:rsidRPr="009E04CD" w14:paraId="355F5FF4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71B1DF84" w14:textId="77777777" w:rsidR="00425A4A" w:rsidRPr="009E04CD" w:rsidRDefault="0090595E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IC No</w:t>
            </w:r>
            <w:r w:rsidR="00C0684E" w:rsidRPr="009E04CD">
              <w:rPr>
                <w:lang w:val="ms-MY"/>
              </w:rPr>
              <w:t>.</w:t>
            </w:r>
            <w:r w:rsidRPr="009E04CD">
              <w:rPr>
                <w:lang w:val="ms-MY"/>
              </w:rPr>
              <w:t xml:space="preserve"> / Passport N</w:t>
            </w:r>
            <w:r w:rsidR="00425A4A" w:rsidRPr="009E04CD">
              <w:rPr>
                <w:lang w:val="ms-MY"/>
              </w:rPr>
              <w:t>o</w:t>
            </w:r>
            <w:r w:rsidR="00C0684E" w:rsidRPr="009E04CD">
              <w:rPr>
                <w:lang w:val="ms-MY"/>
              </w:rPr>
              <w:t>.</w:t>
            </w:r>
          </w:p>
        </w:tc>
        <w:tc>
          <w:tcPr>
            <w:tcW w:w="283" w:type="dxa"/>
            <w:vAlign w:val="center"/>
          </w:tcPr>
          <w:p w14:paraId="4FD8B4AD" w14:textId="77777777" w:rsidR="00425A4A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983613" w14:textId="77777777" w:rsidR="00425A4A" w:rsidRPr="009E04CD" w:rsidRDefault="00425A4A" w:rsidP="009C0346">
            <w:pPr>
              <w:rPr>
                <w:lang w:val="ms-MY"/>
              </w:rPr>
            </w:pPr>
          </w:p>
        </w:tc>
      </w:tr>
      <w:tr w:rsidR="009E04CD" w:rsidRPr="009E04CD" w14:paraId="14EC73BA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26F0E072" w14:textId="77777777" w:rsidR="00425A4A" w:rsidRPr="009E04CD" w:rsidRDefault="00425A4A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Nationality</w:t>
            </w:r>
          </w:p>
        </w:tc>
        <w:tc>
          <w:tcPr>
            <w:tcW w:w="283" w:type="dxa"/>
            <w:vAlign w:val="center"/>
          </w:tcPr>
          <w:p w14:paraId="01DF2FDD" w14:textId="77777777" w:rsidR="00425A4A" w:rsidRPr="009E04CD" w:rsidRDefault="00425A4A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3BD878" w14:textId="77777777" w:rsidR="00425A4A" w:rsidRPr="009E04CD" w:rsidRDefault="00425A4A" w:rsidP="009C0346">
            <w:pPr>
              <w:rPr>
                <w:lang w:val="ms-MY"/>
              </w:rPr>
            </w:pPr>
          </w:p>
        </w:tc>
      </w:tr>
      <w:tr w:rsidR="009E04CD" w:rsidRPr="009E04CD" w14:paraId="45594320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4E2061EA" w14:textId="77777777" w:rsidR="00E43EB0" w:rsidRPr="009E04CD" w:rsidRDefault="00792525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Mobile Phone</w:t>
            </w:r>
            <w:r w:rsidR="0090595E" w:rsidRPr="009E04CD">
              <w:rPr>
                <w:lang w:val="ms-MY"/>
              </w:rPr>
              <w:t xml:space="preserve"> </w:t>
            </w:r>
            <w:r w:rsidR="00A27A99" w:rsidRPr="009E04CD">
              <w:rPr>
                <w:lang w:val="ms-MY"/>
              </w:rPr>
              <w:t>No.</w:t>
            </w:r>
          </w:p>
        </w:tc>
        <w:tc>
          <w:tcPr>
            <w:tcW w:w="283" w:type="dxa"/>
            <w:vAlign w:val="center"/>
          </w:tcPr>
          <w:p w14:paraId="4B592274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8B8AD1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79CF3150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0C70FC3E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Email</w:t>
            </w:r>
          </w:p>
        </w:tc>
        <w:tc>
          <w:tcPr>
            <w:tcW w:w="283" w:type="dxa"/>
            <w:vAlign w:val="center"/>
          </w:tcPr>
          <w:p w14:paraId="6589934A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E463A2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266E9566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1CA3C6BF" w14:textId="77777777" w:rsidR="00E43EB0" w:rsidRPr="009E04CD" w:rsidRDefault="00E03C33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Title of Research Project</w:t>
            </w:r>
          </w:p>
        </w:tc>
        <w:tc>
          <w:tcPr>
            <w:tcW w:w="283" w:type="dxa"/>
            <w:vAlign w:val="center"/>
          </w:tcPr>
          <w:p w14:paraId="520C4A74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911F67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7CECE177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7B6641DE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University</w:t>
            </w:r>
          </w:p>
        </w:tc>
        <w:tc>
          <w:tcPr>
            <w:tcW w:w="283" w:type="dxa"/>
            <w:vAlign w:val="center"/>
          </w:tcPr>
          <w:p w14:paraId="1CF9DD5C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ADC1B4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73CCDA10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26929296" w14:textId="77777777" w:rsidR="00E43EB0" w:rsidRPr="009E04CD" w:rsidRDefault="00E43EB0" w:rsidP="009C0346">
            <w:pPr>
              <w:tabs>
                <w:tab w:val="left" w:pos="2880"/>
              </w:tabs>
              <w:rPr>
                <w:lang w:val="ms-MY"/>
              </w:rPr>
            </w:pPr>
            <w:r w:rsidRPr="009E04CD">
              <w:rPr>
                <w:lang w:val="ms-MY"/>
              </w:rPr>
              <w:t>Faculty</w:t>
            </w:r>
            <w:r w:rsidR="000F77CE" w:rsidRPr="009E04CD">
              <w:rPr>
                <w:lang w:val="ms-MY"/>
              </w:rPr>
              <w:t>/Department</w:t>
            </w:r>
            <w:r w:rsidR="00FF779F" w:rsidRPr="009E04CD">
              <w:rPr>
                <w:lang w:val="ms-MY"/>
              </w:rPr>
              <w:tab/>
            </w:r>
          </w:p>
        </w:tc>
        <w:tc>
          <w:tcPr>
            <w:tcW w:w="283" w:type="dxa"/>
            <w:vAlign w:val="center"/>
          </w:tcPr>
          <w:p w14:paraId="600E3DD0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662CAE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4A1409F9" w14:textId="77777777" w:rsidTr="009C0346">
        <w:trPr>
          <w:trHeight w:val="1933"/>
        </w:trPr>
        <w:tc>
          <w:tcPr>
            <w:tcW w:w="2777" w:type="dxa"/>
            <w:gridSpan w:val="2"/>
          </w:tcPr>
          <w:p w14:paraId="14D68343" w14:textId="77777777" w:rsidR="009C0346" w:rsidRPr="009E04CD" w:rsidRDefault="009C0346" w:rsidP="009C0346">
            <w:pPr>
              <w:rPr>
                <w:sz w:val="18"/>
                <w:szCs w:val="18"/>
                <w:lang w:val="ms-MY"/>
              </w:rPr>
            </w:pPr>
          </w:p>
          <w:p w14:paraId="0476671A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Duration of candidation</w:t>
            </w:r>
          </w:p>
          <w:p w14:paraId="4D5E080B" w14:textId="77777777" w:rsidR="002927FD" w:rsidRPr="009E04CD" w:rsidRDefault="002927FD" w:rsidP="002927FD">
            <w:pPr>
              <w:rPr>
                <w:lang w:val="ms-MY"/>
              </w:rPr>
            </w:pPr>
          </w:p>
        </w:tc>
        <w:tc>
          <w:tcPr>
            <w:tcW w:w="283" w:type="dxa"/>
          </w:tcPr>
          <w:p w14:paraId="2B675F4B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37BF9D28" w14:textId="77777777" w:rsidR="00E43EB0" w:rsidRPr="009E04CD" w:rsidRDefault="00E43EB0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</w:tcPr>
          <w:p w14:paraId="4CFCEA5C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1DB7BBAB" w14:textId="77777777" w:rsidR="009C0346" w:rsidRPr="009E04CD" w:rsidRDefault="00FA16CB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No of months</w:t>
            </w:r>
            <w:r w:rsidR="0038572F" w:rsidRPr="009E04CD">
              <w:rPr>
                <w:lang w:val="ms-MY"/>
              </w:rPr>
              <w:t xml:space="preserve">:   </w:t>
            </w:r>
          </w:p>
          <w:p w14:paraId="2CA74658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284272CA" w14:textId="77777777" w:rsidR="0038572F" w:rsidRPr="009E04CD" w:rsidRDefault="0038572F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Start date</w:t>
            </w:r>
            <w:r w:rsidR="00E03C33" w:rsidRPr="009E04CD">
              <w:rPr>
                <w:lang w:val="ms-MY"/>
              </w:rPr>
              <w:t xml:space="preserve"> of enrolment</w:t>
            </w:r>
            <w:r w:rsidRPr="009E04CD">
              <w:rPr>
                <w:lang w:val="ms-MY"/>
              </w:rPr>
              <w:t>:</w:t>
            </w:r>
          </w:p>
          <w:p w14:paraId="183A7A8A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167BBABB" w14:textId="77777777" w:rsidR="009C0346" w:rsidRPr="009E04CD" w:rsidRDefault="00FA16CB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Full-time study / part-time study (please circle)</w:t>
            </w:r>
          </w:p>
          <w:p w14:paraId="23B74D0F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</w:tc>
      </w:tr>
      <w:tr w:rsidR="005B5C5D" w:rsidRPr="009E04CD" w14:paraId="74826D01" w14:textId="77777777" w:rsidTr="00E73410">
        <w:trPr>
          <w:trHeight w:val="413"/>
        </w:trPr>
        <w:tc>
          <w:tcPr>
            <w:tcW w:w="2777" w:type="dxa"/>
            <w:gridSpan w:val="2"/>
            <w:vAlign w:val="center"/>
          </w:tcPr>
          <w:p w14:paraId="090C601D" w14:textId="7E6E002E" w:rsidR="005B5C5D" w:rsidRPr="009E04CD" w:rsidRDefault="005B5C5D" w:rsidP="009C0346">
            <w:pPr>
              <w:rPr>
                <w:lang w:val="ms-MY"/>
              </w:rPr>
            </w:pPr>
            <w:r w:rsidRPr="0057228B">
              <w:rPr>
                <w:sz w:val="18"/>
                <w:szCs w:val="18"/>
                <w:lang w:val="ms-MY"/>
              </w:rPr>
              <w:t>PhD candidate to tick and sign</w:t>
            </w:r>
          </w:p>
        </w:tc>
        <w:tc>
          <w:tcPr>
            <w:tcW w:w="283" w:type="dxa"/>
            <w:vAlign w:val="center"/>
          </w:tcPr>
          <w:p w14:paraId="3ACFE75E" w14:textId="77777777" w:rsidR="005B5C5D" w:rsidRPr="009E04CD" w:rsidRDefault="005B5C5D" w:rsidP="009C0346">
            <w:pPr>
              <w:rPr>
                <w:lang w:val="ms-MY"/>
              </w:rPr>
            </w:pPr>
          </w:p>
        </w:tc>
        <w:tc>
          <w:tcPr>
            <w:tcW w:w="7740" w:type="dxa"/>
            <w:tcBorders>
              <w:top w:val="single" w:sz="4" w:space="0" w:color="auto"/>
            </w:tcBorders>
            <w:vAlign w:val="center"/>
          </w:tcPr>
          <w:p w14:paraId="54EBC8C7" w14:textId="2ACCC248" w:rsidR="005B5C5D" w:rsidRPr="009E04CD" w:rsidRDefault="005B5C5D" w:rsidP="0057228B">
            <w:pPr>
              <w:jc w:val="both"/>
              <w:rPr>
                <w:lang w:val="ms-MY"/>
              </w:rPr>
            </w:pPr>
            <w:r w:rsidRPr="007C13F6">
              <w:rPr>
                <w:lang w:val="ms-MY"/>
              </w:rPr>
              <w:t xml:space="preserve">A self-declaration by the PhD candidate to indicate the nomination is made </w:t>
            </w:r>
            <w:r w:rsidRPr="008E141A">
              <w:rPr>
                <w:lang w:val="ms-MY"/>
              </w:rPr>
              <w:t>prior to the submission of draft thesis and before the defense of the thesis until 30th August 202</w:t>
            </w:r>
            <w:r w:rsidR="004A67B7">
              <w:rPr>
                <w:lang w:val="ms-MY"/>
              </w:rPr>
              <w:t>6</w:t>
            </w:r>
          </w:p>
        </w:tc>
      </w:tr>
      <w:tr w:rsidR="005B5C5D" w:rsidRPr="009E04CD" w14:paraId="7A9B9FAB" w14:textId="77777777" w:rsidTr="009C7AF4">
        <w:trPr>
          <w:trHeight w:val="415"/>
        </w:trPr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2A8B2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  <w:r w:rsidRPr="0057228B">
              <w:rPr>
                <w:i/>
                <w:sz w:val="18"/>
                <w:szCs w:val="18"/>
                <w:lang w:val="ms-MY"/>
              </w:rPr>
              <w:t>to tick</w:t>
            </w:r>
          </w:p>
          <w:p w14:paraId="6BEE6D02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  <w:p w14:paraId="34D8D658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3C81B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  <w:r w:rsidRPr="0057228B">
              <w:rPr>
                <w:i/>
                <w:sz w:val="18"/>
                <w:szCs w:val="18"/>
                <w:lang w:val="ms-MY"/>
              </w:rPr>
              <w:t>to sign</w:t>
            </w:r>
          </w:p>
          <w:p w14:paraId="0F40A15B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  <w:p w14:paraId="3D7AE91D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</w:tc>
        <w:tc>
          <w:tcPr>
            <w:tcW w:w="283" w:type="dxa"/>
            <w:tcBorders>
              <w:left w:val="single" w:sz="4" w:space="0" w:color="auto"/>
            </w:tcBorders>
          </w:tcPr>
          <w:p w14:paraId="2F4DDB32" w14:textId="77777777" w:rsidR="005B5C5D" w:rsidRDefault="005B5C5D" w:rsidP="009C7AF4">
            <w:pPr>
              <w:jc w:val="both"/>
              <w:rPr>
                <w:sz w:val="18"/>
                <w:szCs w:val="18"/>
                <w:lang w:val="ms-MY"/>
              </w:rPr>
            </w:pPr>
          </w:p>
        </w:tc>
        <w:tc>
          <w:tcPr>
            <w:tcW w:w="7740" w:type="dxa"/>
            <w:tcBorders>
              <w:bottom w:val="single" w:sz="4" w:space="0" w:color="auto"/>
            </w:tcBorders>
          </w:tcPr>
          <w:p w14:paraId="58DEE8F3" w14:textId="77777777" w:rsidR="005B5C5D" w:rsidRPr="009662CE" w:rsidRDefault="005B5C5D" w:rsidP="009C7AF4">
            <w:pPr>
              <w:jc w:val="both"/>
              <w:rPr>
                <w:color w:val="FF0000"/>
              </w:rPr>
            </w:pPr>
          </w:p>
        </w:tc>
      </w:tr>
      <w:tr w:rsidR="009E04CD" w:rsidRPr="009E04CD" w14:paraId="2C9B60E5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7DCF60E8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Main supervisor</w:t>
            </w:r>
          </w:p>
        </w:tc>
        <w:tc>
          <w:tcPr>
            <w:tcW w:w="283" w:type="dxa"/>
            <w:vAlign w:val="center"/>
          </w:tcPr>
          <w:p w14:paraId="17C5A11D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C2A0B1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46579738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5FE10CAD" w14:textId="77777777" w:rsidR="00E43EB0" w:rsidRPr="009E04CD" w:rsidRDefault="003F54A2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Co-super</w:t>
            </w:r>
            <w:r w:rsidR="003C7683" w:rsidRPr="009E04CD">
              <w:rPr>
                <w:lang w:val="ms-MY"/>
              </w:rPr>
              <w:t>v</w:t>
            </w:r>
            <w:r w:rsidRPr="009E04CD">
              <w:rPr>
                <w:lang w:val="ms-MY"/>
              </w:rPr>
              <w:t>i</w:t>
            </w:r>
            <w:r w:rsidR="003C7683" w:rsidRPr="009E04CD">
              <w:rPr>
                <w:lang w:val="ms-MY"/>
              </w:rPr>
              <w:t>so</w:t>
            </w:r>
            <w:r w:rsidR="00E43EB0" w:rsidRPr="009E04CD">
              <w:rPr>
                <w:lang w:val="ms-MY"/>
              </w:rPr>
              <w:t>r</w:t>
            </w:r>
            <w:r w:rsidR="00D65938" w:rsidRPr="009E04CD">
              <w:rPr>
                <w:lang w:val="ms-MY"/>
              </w:rPr>
              <w:t>(s)</w:t>
            </w:r>
          </w:p>
        </w:tc>
        <w:tc>
          <w:tcPr>
            <w:tcW w:w="283" w:type="dxa"/>
            <w:vAlign w:val="center"/>
          </w:tcPr>
          <w:p w14:paraId="57B040BB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B037C1" w14:textId="77777777" w:rsidR="00E43EB0" w:rsidRPr="009E04CD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  <w:tr w:rsidR="00E43EB0" w:rsidRPr="009E04CD" w14:paraId="6926695E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29510A59" w14:textId="77777777" w:rsidR="00E43EB0" w:rsidRPr="009E04CD" w:rsidRDefault="00E43EB0" w:rsidP="009C0346">
            <w:pPr>
              <w:rPr>
                <w:lang w:val="ms-MY"/>
              </w:rPr>
            </w:pPr>
          </w:p>
        </w:tc>
        <w:tc>
          <w:tcPr>
            <w:tcW w:w="283" w:type="dxa"/>
            <w:vAlign w:val="center"/>
          </w:tcPr>
          <w:p w14:paraId="2506CB5B" w14:textId="77777777" w:rsidR="00E43EB0" w:rsidRPr="009E04CD" w:rsidRDefault="000136D1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B41F6E" w14:textId="77777777" w:rsidR="00E43EB0" w:rsidRPr="009E04CD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</w:tbl>
    <w:p w14:paraId="01A53403" w14:textId="77777777" w:rsidR="00CA564B" w:rsidRPr="009E04CD" w:rsidRDefault="00CA564B" w:rsidP="00CA564B">
      <w:pPr>
        <w:jc w:val="both"/>
        <w:rPr>
          <w:b/>
        </w:rPr>
      </w:pPr>
    </w:p>
    <w:p w14:paraId="39C90A0B" w14:textId="77777777" w:rsidR="00483588" w:rsidRPr="009E04CD" w:rsidRDefault="007D7DD0" w:rsidP="00CA564B">
      <w:pPr>
        <w:jc w:val="both"/>
        <w:rPr>
          <w:b/>
        </w:rPr>
      </w:pPr>
      <w:r w:rsidRPr="009E04CD">
        <w:rPr>
          <w:b/>
        </w:rPr>
        <w:t>Note</w:t>
      </w:r>
      <w:r w:rsidR="00483588" w:rsidRPr="009E04CD">
        <w:rPr>
          <w:b/>
        </w:rPr>
        <w:t>s</w:t>
      </w:r>
      <w:r w:rsidRPr="009E04CD">
        <w:rPr>
          <w:b/>
        </w:rPr>
        <w:t xml:space="preserve">: </w:t>
      </w:r>
    </w:p>
    <w:p w14:paraId="70930F40" w14:textId="62E90235" w:rsidR="00483588" w:rsidRPr="009E04CD" w:rsidRDefault="008E64E8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8E64E8">
        <w:rPr>
          <w:lang w:val="en-MY"/>
        </w:rPr>
        <w:t xml:space="preserve">The nomination is open to candidates who have enrolled in PhD programme between </w:t>
      </w:r>
      <w:r w:rsidR="005B5C5D" w:rsidRPr="0057228B">
        <w:rPr>
          <w:b/>
          <w:bCs/>
          <w:lang w:val="en-MY"/>
        </w:rPr>
        <w:t xml:space="preserve">6 - 36 months </w:t>
      </w:r>
      <w:r w:rsidRPr="008E64E8">
        <w:rPr>
          <w:lang w:val="en-MY"/>
        </w:rPr>
        <w:t>starting from their enrolment date until 30</w:t>
      </w:r>
      <w:r w:rsidRPr="00465590">
        <w:rPr>
          <w:vertAlign w:val="superscript"/>
          <w:lang w:val="en-MY"/>
        </w:rPr>
        <w:t>th</w:t>
      </w:r>
      <w:r w:rsidR="00465590">
        <w:rPr>
          <w:lang w:val="en-MY"/>
        </w:rPr>
        <w:t xml:space="preserve"> </w:t>
      </w:r>
      <w:r w:rsidRPr="008E141A">
        <w:rPr>
          <w:lang w:val="en-MY"/>
        </w:rPr>
        <w:t>August 202</w:t>
      </w:r>
      <w:r w:rsidR="004A67B7">
        <w:rPr>
          <w:lang w:val="en-MY"/>
        </w:rPr>
        <w:t>6</w:t>
      </w:r>
      <w:r w:rsidRPr="008E141A">
        <w:rPr>
          <w:lang w:val="en-MY"/>
        </w:rPr>
        <w:t xml:space="preserve"> at</w:t>
      </w:r>
      <w:r w:rsidRPr="008E64E8">
        <w:rPr>
          <w:lang w:val="en-MY"/>
        </w:rPr>
        <w:t xml:space="preserve"> Malaysian based institution</w:t>
      </w:r>
      <w:r w:rsidR="00885315" w:rsidRPr="009E04CD">
        <w:t xml:space="preserve">. </w:t>
      </w:r>
    </w:p>
    <w:p w14:paraId="54BD0BF3" w14:textId="0E8962B2" w:rsidR="004203B1" w:rsidRPr="005B5C5D" w:rsidRDefault="005B5C5D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57228B">
        <w:t xml:space="preserve">Access the Nomination &amp; Evaluation Form in WORD format from IKM website. Fill-up the Nomination &amp; Evaluation Form in WORD format. </w:t>
      </w:r>
      <w:r w:rsidR="00165379" w:rsidRPr="009E04CD">
        <w:t xml:space="preserve">Colored </w:t>
      </w:r>
      <w:r w:rsidR="00792525" w:rsidRPr="009E04CD">
        <w:t>columns</w:t>
      </w:r>
      <w:r w:rsidR="004203B1" w:rsidRPr="009E04CD">
        <w:t xml:space="preserve"> </w:t>
      </w:r>
      <w:r w:rsidR="00782175" w:rsidRPr="009E04CD">
        <w:t>and highlighted text</w:t>
      </w:r>
      <w:r w:rsidR="00792525" w:rsidRPr="009E04CD">
        <w:t>s</w:t>
      </w:r>
      <w:r w:rsidR="00782175" w:rsidRPr="009E04CD">
        <w:t xml:space="preserve"> </w:t>
      </w:r>
      <w:r w:rsidR="004203B1" w:rsidRPr="009E04CD">
        <w:t xml:space="preserve">are to be filled up </w:t>
      </w:r>
      <w:r w:rsidR="00782175" w:rsidRPr="009E04CD">
        <w:t xml:space="preserve">or referred </w:t>
      </w:r>
      <w:r w:rsidR="004203B1" w:rsidRPr="009E04CD">
        <w:t>b</w:t>
      </w:r>
      <w:r w:rsidR="00782175" w:rsidRPr="009E04CD">
        <w:t>y IKM appointed judges</w:t>
      </w:r>
      <w:r w:rsidR="004203B1" w:rsidRPr="009E04CD">
        <w:t xml:space="preserve">. </w:t>
      </w:r>
    </w:p>
    <w:p w14:paraId="7380534C" w14:textId="703AC056" w:rsidR="00A7776E" w:rsidRPr="0057228B" w:rsidRDefault="007D7DD0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9E04CD">
        <w:rPr>
          <w:lang w:val="ms-MY"/>
        </w:rPr>
        <w:t xml:space="preserve">Kindly </w:t>
      </w:r>
      <w:r w:rsidR="00A7776E" w:rsidRPr="009E04CD">
        <w:rPr>
          <w:lang w:val="ms-MY"/>
        </w:rPr>
        <w:t>provide the following documents</w:t>
      </w:r>
      <w:r w:rsidR="0004042E" w:rsidRPr="009E04CD">
        <w:rPr>
          <w:lang w:val="ms-MY"/>
        </w:rPr>
        <w:t xml:space="preserve"> in </w:t>
      </w:r>
      <w:r w:rsidR="00132FD7" w:rsidRPr="009E04CD">
        <w:rPr>
          <w:lang w:val="ms-MY"/>
        </w:rPr>
        <w:t>digital</w:t>
      </w:r>
      <w:r w:rsidR="0004042E" w:rsidRPr="009E04CD">
        <w:rPr>
          <w:lang w:val="ms-MY"/>
        </w:rPr>
        <w:t xml:space="preserve"> format and email to </w:t>
      </w:r>
      <w:r w:rsidR="00DB5097" w:rsidRPr="009E04CD">
        <w:rPr>
          <w:b/>
          <w:lang w:val="ms-MY"/>
        </w:rPr>
        <w:t>azizi@ikm.org.my</w:t>
      </w:r>
      <w:r w:rsidR="00DB5097" w:rsidRPr="009E04CD">
        <w:rPr>
          <w:lang w:val="ms-MY"/>
        </w:rPr>
        <w:t xml:space="preserve"> </w:t>
      </w:r>
      <w:r w:rsidR="00483588" w:rsidRPr="009E04CD">
        <w:rPr>
          <w:lang w:val="ms-MY"/>
        </w:rPr>
        <w:t>with title of the email as “</w:t>
      </w:r>
      <w:r w:rsidR="00885315" w:rsidRPr="009E04CD">
        <w:rPr>
          <w:b/>
        </w:rPr>
        <w:t>IKM Research Prize in Polymer and Materials Science</w:t>
      </w:r>
      <w:r w:rsidR="00FB7E63" w:rsidRPr="009E04CD">
        <w:rPr>
          <w:b/>
        </w:rPr>
        <w:t xml:space="preserve"> </w:t>
      </w:r>
      <w:r w:rsidR="00483588" w:rsidRPr="009E04CD">
        <w:rPr>
          <w:b/>
        </w:rPr>
        <w:t xml:space="preserve">– Name of </w:t>
      </w:r>
      <w:r w:rsidR="00792525" w:rsidRPr="009E04CD">
        <w:rPr>
          <w:b/>
        </w:rPr>
        <w:t>nominee</w:t>
      </w:r>
      <w:r w:rsidR="00483588" w:rsidRPr="009E04CD">
        <w:rPr>
          <w:b/>
        </w:rPr>
        <w:t>”</w:t>
      </w:r>
      <w:r w:rsidR="00483588" w:rsidRPr="009E04CD">
        <w:t>.</w:t>
      </w:r>
    </w:p>
    <w:p w14:paraId="18F1A638" w14:textId="77777777" w:rsidR="0057228B" w:rsidRPr="009E04CD" w:rsidRDefault="0057228B" w:rsidP="0057228B">
      <w:pPr>
        <w:spacing w:line="276" w:lineRule="auto"/>
        <w:ind w:left="567"/>
        <w:jc w:val="both"/>
        <w:rPr>
          <w:i/>
        </w:rPr>
      </w:pPr>
    </w:p>
    <w:p w14:paraId="1D088BA3" w14:textId="77777777" w:rsidR="00132FD7" w:rsidRPr="009E04CD" w:rsidRDefault="00132FD7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9E04CD">
        <w:lastRenderedPageBreak/>
        <w:t>Format of electronic submission</w:t>
      </w:r>
    </w:p>
    <w:p w14:paraId="6BE1BDF6" w14:textId="77777777" w:rsidR="00132FD7" w:rsidRPr="009E04CD" w:rsidRDefault="00132FD7" w:rsidP="008E64E8">
      <w:pPr>
        <w:numPr>
          <w:ilvl w:val="1"/>
          <w:numId w:val="10"/>
        </w:numPr>
        <w:spacing w:line="276" w:lineRule="auto"/>
        <w:ind w:left="1080" w:hanging="567"/>
        <w:jc w:val="both"/>
      </w:pPr>
      <w:r w:rsidRPr="009E04CD">
        <w:t>Main folder: [Name of nominee]</w:t>
      </w:r>
    </w:p>
    <w:p w14:paraId="4E4166B9" w14:textId="0FE0808E" w:rsidR="00CA564B" w:rsidRPr="009E04CD" w:rsidRDefault="003530B0" w:rsidP="008E64E8">
      <w:pPr>
        <w:numPr>
          <w:ilvl w:val="1"/>
          <w:numId w:val="10"/>
        </w:numPr>
        <w:spacing w:line="276" w:lineRule="auto"/>
        <w:ind w:left="1080" w:hanging="567"/>
        <w:jc w:val="both"/>
      </w:pPr>
      <w:r w:rsidRPr="009E04CD">
        <w:t xml:space="preserve">Appendices A to </w:t>
      </w:r>
      <w:r w:rsidR="00B81CE4">
        <w:t>J</w:t>
      </w:r>
      <w:r w:rsidR="00415259" w:rsidRPr="009E04CD">
        <w:t xml:space="preserve"> </w:t>
      </w:r>
      <w:r w:rsidR="00097352" w:rsidRPr="009E04CD">
        <w:t xml:space="preserve">in PDF format </w:t>
      </w:r>
      <w:r w:rsidR="00415259" w:rsidRPr="009E04CD">
        <w:t>shall be submitted as one</w:t>
      </w:r>
      <w:r w:rsidR="00E0300B" w:rsidRPr="009E04CD">
        <w:t xml:space="preserve"> sub folder</w:t>
      </w:r>
      <w:r w:rsidR="00415259" w:rsidRPr="009E04CD">
        <w:t xml:space="preserve"> for </w:t>
      </w:r>
      <w:r w:rsidR="00567CC2" w:rsidRPr="009E04CD">
        <w:t>one appendix and be labelled in sequence (</w:t>
      </w:r>
      <w:r w:rsidR="00567CC2" w:rsidRPr="009E04CD">
        <w:rPr>
          <w:i/>
        </w:rPr>
        <w:t>e.g.</w:t>
      </w:r>
      <w:r w:rsidR="00567CC2" w:rsidRPr="009E04CD">
        <w:t xml:space="preserve"> Appendix A –</w:t>
      </w:r>
      <w:r w:rsidR="00CC5AD8" w:rsidRPr="009E04CD">
        <w:t xml:space="preserve"> </w:t>
      </w:r>
      <w:r w:rsidR="008D1412">
        <w:t>Statement of Support</w:t>
      </w:r>
      <w:r w:rsidR="00CA564B" w:rsidRPr="009E04CD">
        <w:t>)</w:t>
      </w:r>
      <w:r w:rsidR="00532DDF">
        <w:t>.</w:t>
      </w:r>
    </w:p>
    <w:p w14:paraId="1B655B44" w14:textId="77777777" w:rsidR="00532DDF" w:rsidRPr="0057228B" w:rsidRDefault="00532DDF" w:rsidP="00532DDF">
      <w:pPr>
        <w:numPr>
          <w:ilvl w:val="0"/>
          <w:numId w:val="9"/>
        </w:numPr>
        <w:spacing w:line="276" w:lineRule="auto"/>
        <w:ind w:left="567" w:hanging="567"/>
        <w:jc w:val="both"/>
      </w:pPr>
      <w:r w:rsidRPr="0057228B">
        <w:t xml:space="preserve">Overlapping submissions to both “IKM Research Prize in Polymer and Materials Science” and “IKM/RSC - </w:t>
      </w:r>
      <w:proofErr w:type="spellStart"/>
      <w:r w:rsidRPr="0057228B">
        <w:t>Synthomer</w:t>
      </w:r>
      <w:proofErr w:type="spellEnd"/>
      <w:r w:rsidRPr="0057228B">
        <w:t xml:space="preserve"> Award in Polymer Science” in the same year are </w:t>
      </w:r>
      <w:r w:rsidRPr="0057228B">
        <w:rPr>
          <w:b/>
        </w:rPr>
        <w:t>NOT</w:t>
      </w:r>
      <w:r w:rsidRPr="0057228B">
        <w:t xml:space="preserve"> allowed.</w:t>
      </w:r>
    </w:p>
    <w:p w14:paraId="3E0EB7D3" w14:textId="565A3D7C" w:rsidR="00097352" w:rsidRPr="0057228B" w:rsidRDefault="00097352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b/>
          <w:bCs/>
        </w:rPr>
      </w:pPr>
      <w:r w:rsidRPr="0057228B">
        <w:rPr>
          <w:b/>
          <w:bCs/>
        </w:rPr>
        <w:t>Applicant who fails to comply with the notes (1)</w:t>
      </w:r>
      <w:r w:rsidR="00532DDF" w:rsidRPr="0057228B">
        <w:rPr>
          <w:b/>
          <w:bCs/>
        </w:rPr>
        <w:t xml:space="preserve"> to (5) </w:t>
      </w:r>
      <w:r w:rsidRPr="0057228B">
        <w:rPr>
          <w:b/>
          <w:bCs/>
        </w:rPr>
        <w:t xml:space="preserve">above will be disqualified. </w:t>
      </w:r>
    </w:p>
    <w:p w14:paraId="33C89A0F" w14:textId="77777777" w:rsidR="00D50F6F" w:rsidRPr="009E04CD" w:rsidRDefault="00D50F6F" w:rsidP="00ED47B2">
      <w:pPr>
        <w:spacing w:line="276" w:lineRule="auto"/>
        <w:ind w:left="66"/>
        <w:jc w:val="both"/>
        <w:rPr>
          <w:b/>
          <w:highlight w:val="yellow"/>
        </w:rPr>
      </w:pPr>
    </w:p>
    <w:p w14:paraId="31CAFE7A" w14:textId="77777777" w:rsidR="00D50F6F" w:rsidRPr="009E04CD" w:rsidRDefault="00D50F6F" w:rsidP="00ED47B2">
      <w:pPr>
        <w:spacing w:line="276" w:lineRule="auto"/>
        <w:ind w:left="66"/>
        <w:jc w:val="both"/>
        <w:rPr>
          <w:b/>
          <w:highlight w:val="yellow"/>
        </w:rPr>
      </w:pPr>
    </w:p>
    <w:p w14:paraId="53915DAB" w14:textId="77777777" w:rsidR="00165379" w:rsidRPr="009E04CD" w:rsidRDefault="00165379" w:rsidP="007933DD">
      <w:pPr>
        <w:jc w:val="both"/>
        <w:rPr>
          <w:b/>
          <w:u w:val="single"/>
        </w:rPr>
      </w:pPr>
      <w:r w:rsidRPr="009E04CD">
        <w:rPr>
          <w:b/>
          <w:u w:val="single"/>
        </w:rPr>
        <w:t>PART A</w:t>
      </w:r>
    </w:p>
    <w:p w14:paraId="0AC350AD" w14:textId="77777777" w:rsidR="00165379" w:rsidRPr="009E04CD" w:rsidRDefault="00165379" w:rsidP="007933DD">
      <w:pPr>
        <w:jc w:val="both"/>
        <w:rPr>
          <w:b/>
          <w:u w:val="single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4"/>
        <w:gridCol w:w="6094"/>
        <w:gridCol w:w="1417"/>
        <w:gridCol w:w="1728"/>
      </w:tblGrid>
      <w:tr w:rsidR="009E04CD" w:rsidRPr="009E04CD" w14:paraId="51BEDB75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01FAB160" w14:textId="77777777" w:rsidR="00165379" w:rsidRPr="009E04CD" w:rsidRDefault="00165379" w:rsidP="00CA564B">
            <w:pPr>
              <w:rPr>
                <w:b/>
              </w:rPr>
            </w:pPr>
            <w:r w:rsidRPr="009E04CD">
              <w:rPr>
                <w:b/>
              </w:rPr>
              <w:t>Appendix</w:t>
            </w:r>
          </w:p>
        </w:tc>
        <w:tc>
          <w:tcPr>
            <w:tcW w:w="344" w:type="dxa"/>
            <w:vAlign w:val="center"/>
          </w:tcPr>
          <w:p w14:paraId="09737004" w14:textId="77777777" w:rsidR="00165379" w:rsidRPr="009E04CD" w:rsidRDefault="00165379" w:rsidP="00CA564B">
            <w:pPr>
              <w:rPr>
                <w:b/>
                <w:lang w:val="ms-MY"/>
              </w:rPr>
            </w:pPr>
          </w:p>
        </w:tc>
        <w:tc>
          <w:tcPr>
            <w:tcW w:w="6094" w:type="dxa"/>
            <w:vAlign w:val="center"/>
          </w:tcPr>
          <w:p w14:paraId="2C9D0F84" w14:textId="77777777" w:rsidR="00165379" w:rsidRPr="009E04CD" w:rsidRDefault="00165379" w:rsidP="00CA564B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</w:p>
        </w:tc>
        <w:tc>
          <w:tcPr>
            <w:tcW w:w="1417" w:type="dxa"/>
            <w:vAlign w:val="center"/>
          </w:tcPr>
          <w:p w14:paraId="2068FF0E" w14:textId="77777777" w:rsidR="00165379" w:rsidRPr="009E04CD" w:rsidRDefault="00165379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Submitted by nominee (</w:t>
            </w:r>
            <w:r w:rsidRPr="009E04CD">
              <w:rPr>
                <w:b/>
                <w:sz w:val="20"/>
                <w:lang w:val="ms-MY"/>
              </w:rPr>
              <w:sym w:font="Symbol" w:char="F0D6"/>
            </w:r>
            <w:r w:rsidRPr="009E04CD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770D8AF2" w14:textId="77777777" w:rsidR="00165379" w:rsidRPr="009E04CD" w:rsidRDefault="00165379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Checked by </w:t>
            </w:r>
          </w:p>
          <w:p w14:paraId="5D9859B7" w14:textId="77777777" w:rsidR="00BD1B0F" w:rsidRPr="009E04CD" w:rsidRDefault="00787581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judge</w:t>
            </w:r>
            <w:r w:rsidR="00165379" w:rsidRPr="009E04CD">
              <w:rPr>
                <w:b/>
                <w:sz w:val="20"/>
                <w:lang w:val="ms-MY"/>
              </w:rPr>
              <w:t xml:space="preserve"> </w:t>
            </w:r>
          </w:p>
          <w:p w14:paraId="38B6A403" w14:textId="77777777" w:rsidR="00165379" w:rsidRPr="009E04CD" w:rsidRDefault="00BD1B0F" w:rsidP="00CA564B">
            <w:pPr>
              <w:rPr>
                <w:sz w:val="20"/>
                <w:lang w:val="ms-MY"/>
              </w:rPr>
            </w:pPr>
            <w:r w:rsidRPr="009E04CD">
              <w:rPr>
                <w:sz w:val="20"/>
                <w:lang w:val="ms-MY"/>
              </w:rPr>
              <w:t>[1 mark each</w:t>
            </w:r>
            <w:r w:rsidR="00165379" w:rsidRPr="009E04CD">
              <w:rPr>
                <w:sz w:val="20"/>
                <w:lang w:val="ms-MY"/>
              </w:rPr>
              <w:t>]</w:t>
            </w:r>
          </w:p>
        </w:tc>
      </w:tr>
      <w:tr w:rsidR="009E04CD" w:rsidRPr="009E04CD" w14:paraId="1739FE1B" w14:textId="77777777" w:rsidTr="008D1412">
        <w:trPr>
          <w:trHeight w:val="1514"/>
        </w:trPr>
        <w:tc>
          <w:tcPr>
            <w:tcW w:w="1217" w:type="dxa"/>
            <w:vAlign w:val="center"/>
          </w:tcPr>
          <w:p w14:paraId="21F60593" w14:textId="77777777" w:rsidR="00165379" w:rsidRPr="009E04CD" w:rsidRDefault="003530B0" w:rsidP="000B2957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A</w:t>
            </w:r>
          </w:p>
        </w:tc>
        <w:tc>
          <w:tcPr>
            <w:tcW w:w="344" w:type="dxa"/>
            <w:vAlign w:val="center"/>
          </w:tcPr>
          <w:p w14:paraId="7640ABB8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A08B173" w14:textId="77777777" w:rsidR="00165379" w:rsidRPr="009E04CD" w:rsidRDefault="00852A47" w:rsidP="000E55D6">
            <w:pPr>
              <w:rPr>
                <w:lang w:val="ms-MY"/>
              </w:rPr>
            </w:pPr>
            <w:r w:rsidRPr="009E04CD">
              <w:t>A statement of support (not more than 300 words) from the Nominator, or in the case of self-nomination, from the Nominee</w:t>
            </w:r>
            <w:r w:rsidR="000E55D6" w:rsidRPr="009E04CD">
              <w:t xml:space="preserve"> with the highlight of the novelty</w:t>
            </w:r>
            <w:r w:rsidR="00FF21B0" w:rsidRPr="009E04CD">
              <w:t xml:space="preserve"> and achievement</w:t>
            </w:r>
            <w:r w:rsidR="000E55D6" w:rsidRPr="009E04CD">
              <w:t xml:space="preserve"> of PhD research work related to polymer science or materials science</w:t>
            </w:r>
          </w:p>
        </w:tc>
        <w:tc>
          <w:tcPr>
            <w:tcW w:w="1417" w:type="dxa"/>
            <w:vAlign w:val="center"/>
          </w:tcPr>
          <w:p w14:paraId="2A8C4924" w14:textId="77777777" w:rsidR="00165379" w:rsidRPr="009E04CD" w:rsidRDefault="00165379" w:rsidP="00CA564B">
            <w:pPr>
              <w:rPr>
                <w:lang w:val="ms-MY"/>
              </w:rPr>
            </w:pPr>
          </w:p>
        </w:tc>
        <w:tc>
          <w:tcPr>
            <w:tcW w:w="1728" w:type="dxa"/>
            <w:shd w:val="clear" w:color="auto" w:fill="D9D9D9"/>
            <w:vAlign w:val="center"/>
          </w:tcPr>
          <w:p w14:paraId="62DEC50A" w14:textId="77777777" w:rsidR="00165379" w:rsidRPr="009E04CD" w:rsidRDefault="00165379" w:rsidP="00CA564B"/>
        </w:tc>
      </w:tr>
      <w:tr w:rsidR="009E04CD" w:rsidRPr="009E04CD" w14:paraId="0FA3BA50" w14:textId="77777777" w:rsidTr="00CA564B">
        <w:trPr>
          <w:trHeight w:val="748"/>
        </w:trPr>
        <w:tc>
          <w:tcPr>
            <w:tcW w:w="1217" w:type="dxa"/>
            <w:vAlign w:val="center"/>
          </w:tcPr>
          <w:p w14:paraId="26D613BF" w14:textId="77777777" w:rsidR="00165379" w:rsidRPr="009E04CD" w:rsidRDefault="003530B0" w:rsidP="000B2957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B</w:t>
            </w:r>
          </w:p>
        </w:tc>
        <w:tc>
          <w:tcPr>
            <w:tcW w:w="344" w:type="dxa"/>
            <w:vAlign w:val="center"/>
          </w:tcPr>
          <w:p w14:paraId="7DC05A3A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57526D16" w14:textId="77777777" w:rsidR="00165379" w:rsidRPr="009E04CD" w:rsidRDefault="00852A47" w:rsidP="00852A47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9E04CD">
              <w:rPr>
                <w:rFonts w:ascii="Times New Roman" w:hAnsi="Times New Roman"/>
                <w:sz w:val="24"/>
                <w:szCs w:val="24"/>
              </w:rPr>
              <w:t>A copy of the PhD enrolment letter from the University (stating the date of enrolment)</w:t>
            </w:r>
          </w:p>
        </w:tc>
        <w:tc>
          <w:tcPr>
            <w:tcW w:w="1417" w:type="dxa"/>
            <w:vAlign w:val="center"/>
          </w:tcPr>
          <w:p w14:paraId="102FD550" w14:textId="77777777" w:rsidR="00165379" w:rsidRPr="009E04CD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D9D9D9"/>
            <w:vAlign w:val="center"/>
          </w:tcPr>
          <w:p w14:paraId="16171C42" w14:textId="77777777" w:rsidR="00165379" w:rsidRPr="009E04CD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04CD" w:rsidRPr="009E04CD" w14:paraId="14FFCBBC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172F5A98" w14:textId="77777777" w:rsidR="00165379" w:rsidRPr="009E04CD" w:rsidRDefault="003530B0" w:rsidP="000B2957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C</w:t>
            </w:r>
          </w:p>
        </w:tc>
        <w:tc>
          <w:tcPr>
            <w:tcW w:w="344" w:type="dxa"/>
            <w:vAlign w:val="center"/>
          </w:tcPr>
          <w:p w14:paraId="0EB3304B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0B507422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t>A brief (1 - 4 page ONLY) CV of the nominee</w:t>
            </w:r>
          </w:p>
        </w:tc>
        <w:tc>
          <w:tcPr>
            <w:tcW w:w="1417" w:type="dxa"/>
            <w:vAlign w:val="center"/>
          </w:tcPr>
          <w:p w14:paraId="2883E963" w14:textId="77777777" w:rsidR="00165379" w:rsidRPr="009E04CD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679D34CF" w14:textId="77777777" w:rsidR="00165379" w:rsidRPr="009E04CD" w:rsidRDefault="00165379" w:rsidP="00CA564B"/>
        </w:tc>
      </w:tr>
      <w:tr w:rsidR="009E04CD" w:rsidRPr="009E04CD" w14:paraId="475E3251" w14:textId="77777777" w:rsidTr="00CA564B">
        <w:trPr>
          <w:trHeight w:val="510"/>
        </w:trPr>
        <w:tc>
          <w:tcPr>
            <w:tcW w:w="9072" w:type="dxa"/>
            <w:gridSpan w:val="4"/>
            <w:shd w:val="clear" w:color="auto" w:fill="D9D9D9"/>
            <w:vAlign w:val="center"/>
          </w:tcPr>
          <w:p w14:paraId="3437994E" w14:textId="77777777" w:rsidR="00CA564B" w:rsidRPr="009E04CD" w:rsidRDefault="00CA564B" w:rsidP="00CA564B">
            <w:pPr>
              <w:jc w:val="right"/>
            </w:pPr>
            <w:r w:rsidRPr="009E04CD">
              <w:rPr>
                <w:b/>
                <w:lang w:val="ms-MY"/>
              </w:rPr>
              <w:t>Total: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54010D0B" w14:textId="77777777" w:rsidR="00CA564B" w:rsidRPr="009E04CD" w:rsidRDefault="00CA564B" w:rsidP="00CA564B"/>
        </w:tc>
      </w:tr>
    </w:tbl>
    <w:p w14:paraId="03BD26AB" w14:textId="77777777" w:rsidR="0027400B" w:rsidRPr="009E04CD" w:rsidRDefault="0027400B" w:rsidP="00415259">
      <w:pPr>
        <w:jc w:val="both"/>
        <w:rPr>
          <w:lang w:val="ms-MY"/>
        </w:rPr>
      </w:pPr>
    </w:p>
    <w:p w14:paraId="0A812E6A" w14:textId="77777777" w:rsidR="004A50D1" w:rsidRPr="009E04CD" w:rsidRDefault="004A50D1" w:rsidP="00415259">
      <w:pPr>
        <w:jc w:val="both"/>
        <w:rPr>
          <w:lang w:val="ms-MY"/>
        </w:rPr>
      </w:pPr>
    </w:p>
    <w:p w14:paraId="22359E4F" w14:textId="77777777" w:rsidR="00165379" w:rsidRPr="009E04CD" w:rsidRDefault="00165379" w:rsidP="00165379">
      <w:pPr>
        <w:jc w:val="both"/>
        <w:rPr>
          <w:b/>
          <w:u w:val="single"/>
        </w:rPr>
      </w:pPr>
      <w:r w:rsidRPr="009E04CD">
        <w:rPr>
          <w:b/>
          <w:u w:val="single"/>
        </w:rPr>
        <w:t>PART B</w:t>
      </w:r>
    </w:p>
    <w:p w14:paraId="7E06FE42" w14:textId="77777777" w:rsidR="0027400B" w:rsidRPr="009E04CD" w:rsidRDefault="0027400B" w:rsidP="00415259">
      <w:pPr>
        <w:jc w:val="both"/>
        <w:rPr>
          <w:lang w:val="ms-MY"/>
        </w:rPr>
      </w:pPr>
    </w:p>
    <w:p w14:paraId="6D5527B4" w14:textId="102BCD10" w:rsidR="0027400B" w:rsidRPr="009E04CD" w:rsidRDefault="0027400B" w:rsidP="000B2957">
      <w:pPr>
        <w:spacing w:line="276" w:lineRule="auto"/>
        <w:jc w:val="both"/>
        <w:rPr>
          <w:lang w:val="ms-MY"/>
        </w:rPr>
      </w:pPr>
      <w:r w:rsidRPr="009E04CD">
        <w:rPr>
          <w:b/>
          <w:lang w:val="ms-MY"/>
        </w:rPr>
        <w:t xml:space="preserve">ALL the outputs DURING the PhD candidation SHALL be within the </w:t>
      </w:r>
      <w:r w:rsidRPr="009E04CD">
        <w:rPr>
          <w:b/>
          <w:u w:val="single"/>
          <w:lang w:val="ms-MY"/>
        </w:rPr>
        <w:t>scope of the PhD work</w:t>
      </w:r>
      <w:r w:rsidRPr="009E04CD">
        <w:rPr>
          <w:b/>
          <w:lang w:val="ms-MY"/>
        </w:rPr>
        <w:t xml:space="preserve"> AND are strictly as 1</w:t>
      </w:r>
      <w:r w:rsidRPr="009E04CD">
        <w:rPr>
          <w:b/>
          <w:vertAlign w:val="superscript"/>
          <w:lang w:val="ms-MY"/>
        </w:rPr>
        <w:t>st</w:t>
      </w:r>
      <w:r w:rsidRPr="009E04CD">
        <w:rPr>
          <w:b/>
          <w:lang w:val="ms-MY"/>
        </w:rPr>
        <w:t xml:space="preserve"> Author / Corresponding author</w:t>
      </w:r>
      <w:r w:rsidR="00097352" w:rsidRPr="009E04CD">
        <w:rPr>
          <w:b/>
          <w:lang w:val="ms-MY"/>
        </w:rPr>
        <w:t xml:space="preserve">. </w:t>
      </w:r>
      <w:r w:rsidR="005C472E" w:rsidRPr="0057228B">
        <w:rPr>
          <w:b/>
          <w:lang w:val="ms-MY"/>
        </w:rPr>
        <w:t>Please EXCLUDE MSc work outputs.</w:t>
      </w:r>
    </w:p>
    <w:p w14:paraId="76E11CCC" w14:textId="77777777" w:rsidR="007933DD" w:rsidRPr="009E04CD" w:rsidRDefault="007933DD" w:rsidP="00415259">
      <w:pPr>
        <w:jc w:val="both"/>
        <w:rPr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8"/>
        <w:gridCol w:w="6015"/>
        <w:gridCol w:w="1414"/>
        <w:gridCol w:w="1806"/>
      </w:tblGrid>
      <w:tr w:rsidR="009E04CD" w:rsidRPr="009E04CD" w14:paraId="2D0E6A53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351ABA6B" w14:textId="77777777" w:rsidR="0027400B" w:rsidRPr="009E04CD" w:rsidRDefault="0027400B" w:rsidP="00CA564B">
            <w:pPr>
              <w:rPr>
                <w:b/>
              </w:rPr>
            </w:pPr>
            <w:r w:rsidRPr="009E04CD">
              <w:rPr>
                <w:b/>
              </w:rPr>
              <w:t>Appendix</w:t>
            </w:r>
          </w:p>
        </w:tc>
        <w:tc>
          <w:tcPr>
            <w:tcW w:w="348" w:type="dxa"/>
            <w:vAlign w:val="center"/>
          </w:tcPr>
          <w:p w14:paraId="5D6E5B88" w14:textId="77777777" w:rsidR="0027400B" w:rsidRPr="009E04CD" w:rsidRDefault="0027400B" w:rsidP="00CA564B">
            <w:pPr>
              <w:rPr>
                <w:b/>
                <w:lang w:val="ms-MY"/>
              </w:rPr>
            </w:pPr>
          </w:p>
        </w:tc>
        <w:tc>
          <w:tcPr>
            <w:tcW w:w="6015" w:type="dxa"/>
            <w:vAlign w:val="center"/>
          </w:tcPr>
          <w:p w14:paraId="6DBA673D" w14:textId="77777777" w:rsidR="0027400B" w:rsidRPr="009E04CD" w:rsidRDefault="0027400B" w:rsidP="00CA564B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  <w:r w:rsidR="002A20C4" w:rsidRPr="009E04CD">
              <w:rPr>
                <w:b/>
                <w:lang w:val="ms-MY"/>
              </w:rPr>
              <w:t xml:space="preserve"> (to be filled-up by nominee)</w:t>
            </w:r>
          </w:p>
        </w:tc>
        <w:tc>
          <w:tcPr>
            <w:tcW w:w="1414" w:type="dxa"/>
            <w:vAlign w:val="center"/>
          </w:tcPr>
          <w:p w14:paraId="23179283" w14:textId="77777777" w:rsidR="00165379" w:rsidRPr="009E04CD" w:rsidRDefault="0027400B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Submitted by nominee </w:t>
            </w:r>
          </w:p>
          <w:p w14:paraId="5A5C6F19" w14:textId="77777777" w:rsidR="0027400B" w:rsidRPr="009E04CD" w:rsidRDefault="0027400B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(</w:t>
            </w:r>
            <w:r w:rsidR="00165379" w:rsidRPr="009E04CD">
              <w:rPr>
                <w:b/>
                <w:i/>
                <w:sz w:val="20"/>
                <w:lang w:val="ms-MY"/>
              </w:rPr>
              <w:t>e.g.</w:t>
            </w:r>
            <w:r w:rsidR="00165379" w:rsidRPr="009E04CD">
              <w:rPr>
                <w:b/>
                <w:sz w:val="20"/>
                <w:lang w:val="ms-MY"/>
              </w:rPr>
              <w:t xml:space="preserve"> 3</w:t>
            </w:r>
            <w:r w:rsidRPr="009E04CD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271F052C" w14:textId="77777777" w:rsidR="0027400B" w:rsidRPr="009E04CD" w:rsidRDefault="0027400B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Checked by </w:t>
            </w:r>
          </w:p>
          <w:p w14:paraId="6C1642D2" w14:textId="77777777" w:rsidR="0027400B" w:rsidRPr="009E04CD" w:rsidRDefault="00787581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judge</w:t>
            </w:r>
            <w:r w:rsidR="0027400B" w:rsidRPr="009E04CD">
              <w:rPr>
                <w:b/>
                <w:sz w:val="20"/>
                <w:lang w:val="ms-MY"/>
              </w:rPr>
              <w:t xml:space="preserve"> </w:t>
            </w:r>
            <w:r w:rsidR="00165379" w:rsidRPr="009E04CD">
              <w:rPr>
                <w:b/>
                <w:sz w:val="20"/>
                <w:lang w:val="ms-MY"/>
              </w:rPr>
              <w:t>[Mark(s)]</w:t>
            </w:r>
          </w:p>
        </w:tc>
      </w:tr>
      <w:tr w:rsidR="009E04CD" w:rsidRPr="009E04CD" w14:paraId="4D40BF7B" w14:textId="77777777" w:rsidTr="00CA564B">
        <w:trPr>
          <w:trHeight w:val="1987"/>
        </w:trPr>
        <w:tc>
          <w:tcPr>
            <w:tcW w:w="1217" w:type="dxa"/>
          </w:tcPr>
          <w:p w14:paraId="1D11CBB2" w14:textId="77777777" w:rsidR="00626040" w:rsidRPr="009E04CD" w:rsidRDefault="00852A47" w:rsidP="00CA564B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</w:t>
            </w:r>
          </w:p>
        </w:tc>
        <w:tc>
          <w:tcPr>
            <w:tcW w:w="348" w:type="dxa"/>
          </w:tcPr>
          <w:p w14:paraId="4EC02176" w14:textId="77777777" w:rsidR="00626040" w:rsidRPr="009E04CD" w:rsidRDefault="00626040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3BD095BE" w14:textId="3FC941A9" w:rsidR="00626040" w:rsidRDefault="00A54B3D" w:rsidP="00CA564B">
            <w:pPr>
              <w:jc w:val="both"/>
              <w:rPr>
                <w:lang w:val="ms-MY"/>
              </w:rPr>
            </w:pPr>
            <w:r w:rsidRPr="009E04CD">
              <w:rPr>
                <w:b/>
                <w:lang w:val="ms-MY"/>
              </w:rPr>
              <w:t xml:space="preserve">Q1/Q2 </w:t>
            </w:r>
            <w:r w:rsidR="00B666D6">
              <w:rPr>
                <w:b/>
                <w:lang w:val="ms-MY"/>
              </w:rPr>
              <w:t>J</w:t>
            </w:r>
            <w:r w:rsidRPr="009E04CD">
              <w:rPr>
                <w:b/>
                <w:lang w:val="ms-MY"/>
              </w:rPr>
              <w:t>ournal (</w:t>
            </w:r>
            <w:r w:rsidR="00A61F9B" w:rsidRPr="00A61F9B">
              <w:rPr>
                <w:b/>
                <w:lang w:val="ms-MY"/>
              </w:rPr>
              <w:t>JCR Ranking</w:t>
            </w:r>
            <w:r w:rsidR="00626040" w:rsidRPr="009E04CD">
              <w:rPr>
                <w:b/>
                <w:lang w:val="ms-MY"/>
              </w:rPr>
              <w:t>)</w:t>
            </w:r>
            <w:r w:rsidR="00AA50B6"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 xml:space="preserve">(max </w:t>
            </w:r>
            <w:r w:rsidR="009F4409">
              <w:rPr>
                <w:lang w:val="ms-MY"/>
              </w:rPr>
              <w:t>10</w:t>
            </w:r>
            <w:r w:rsidR="00AA50B6" w:rsidRPr="009E04CD">
              <w:rPr>
                <w:lang w:val="ms-MY"/>
              </w:rPr>
              <w:t xml:space="preserve"> articles)</w:t>
            </w:r>
          </w:p>
          <w:p w14:paraId="207297BA" w14:textId="13AD165C" w:rsidR="00FC6007" w:rsidRPr="00FC6007" w:rsidRDefault="00FC6007" w:rsidP="00CA564B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FC6007">
              <w:rPr>
                <w:bCs/>
                <w:sz w:val="20"/>
                <w:szCs w:val="20"/>
                <w:lang w:val="ms-MY"/>
              </w:rPr>
              <w:t>Note: Rev</w:t>
            </w:r>
            <w:r w:rsidR="00B666D6">
              <w:rPr>
                <w:bCs/>
                <w:sz w:val="20"/>
                <w:szCs w:val="20"/>
                <w:lang w:val="ms-MY"/>
              </w:rPr>
              <w:t>ie</w:t>
            </w:r>
            <w:r w:rsidRPr="00FC6007">
              <w:rPr>
                <w:bCs/>
                <w:sz w:val="20"/>
                <w:szCs w:val="20"/>
                <w:lang w:val="ms-MY"/>
              </w:rPr>
              <w:t>w paper is excluded</w:t>
            </w:r>
          </w:p>
          <w:p w14:paraId="08A12BB7" w14:textId="77777777" w:rsidR="00FC6007" w:rsidRPr="004203B1" w:rsidRDefault="00FC6007" w:rsidP="00FC600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</w:pP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Example: </w:t>
            </w:r>
          </w:p>
          <w:p w14:paraId="2A16B1C5" w14:textId="77777777" w:rsidR="00FC6007" w:rsidRPr="004203B1" w:rsidRDefault="00FC6007" w:rsidP="00FC600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11" w:hanging="211"/>
              <w:jc w:val="both"/>
              <w:rPr>
                <w:rFonts w:ascii="Times New Roman" w:hAnsi="Times New Roman"/>
                <w:color w:val="A6A6A6"/>
                <w:sz w:val="20"/>
                <w:szCs w:val="20"/>
              </w:rPr>
            </w:pP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W. Zhao, Y. Su, X. Wen, D. Wang, Manipulating crystallization behavior of </w:t>
            </w:r>
            <w:proofErr w:type="gramStart"/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>poly(</w:t>
            </w:r>
            <w:proofErr w:type="gramEnd"/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ethylene oxide) by functionalized nanoparticle inclusion. </w:t>
            </w:r>
            <w:r w:rsidRPr="004203B1">
              <w:rPr>
                <w:rFonts w:ascii="Times New Roman" w:hAnsi="Times New Roman"/>
                <w:i/>
                <w:iCs/>
                <w:color w:val="A6A6A6"/>
                <w:sz w:val="20"/>
                <w:szCs w:val="20"/>
                <w:lang w:eastAsia="zh-CN"/>
              </w:rPr>
              <w:t>Polymer</w:t>
            </w: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 </w:t>
            </w:r>
            <w:r w:rsidRPr="004203B1">
              <w:rPr>
                <w:rFonts w:ascii="Times New Roman" w:hAnsi="Times New Roman"/>
                <w:b/>
                <w:bCs/>
                <w:color w:val="A6A6A6"/>
                <w:sz w:val="20"/>
                <w:szCs w:val="20"/>
                <w:lang w:eastAsia="zh-CN"/>
              </w:rPr>
              <w:t>165</w:t>
            </w: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>, 28-38 (2019)</w:t>
            </w:r>
          </w:p>
          <w:p w14:paraId="43AEA570" w14:textId="77777777" w:rsidR="00FC6007" w:rsidRPr="00D51DBA" w:rsidRDefault="00FC6007" w:rsidP="00FC600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6EF1536E" w14:textId="77777777" w:rsidR="00562F99" w:rsidRPr="009E04CD" w:rsidRDefault="00562F99" w:rsidP="00CA564B">
            <w:pPr>
              <w:jc w:val="both"/>
              <w:rPr>
                <w:szCs w:val="20"/>
              </w:rPr>
            </w:pPr>
            <w:r w:rsidRPr="009E04CD">
              <w:rPr>
                <w:szCs w:val="20"/>
              </w:rPr>
              <w:t>2.</w:t>
            </w:r>
          </w:p>
          <w:p w14:paraId="644E0162" w14:textId="77777777" w:rsidR="00CA564B" w:rsidRDefault="00CA564B" w:rsidP="00CA564B">
            <w:pPr>
              <w:jc w:val="both"/>
            </w:pPr>
            <w:r w:rsidRPr="009E04CD">
              <w:t>3.</w:t>
            </w:r>
          </w:p>
          <w:p w14:paraId="0634C7FB" w14:textId="4DC223E8" w:rsidR="008D1412" w:rsidRPr="008D1412" w:rsidRDefault="008D1412" w:rsidP="00CA564B">
            <w:pPr>
              <w:jc w:val="both"/>
              <w:rPr>
                <w:sz w:val="10"/>
                <w:szCs w:val="10"/>
              </w:rPr>
            </w:pPr>
          </w:p>
        </w:tc>
        <w:tc>
          <w:tcPr>
            <w:tcW w:w="1414" w:type="dxa"/>
          </w:tcPr>
          <w:p w14:paraId="31E88DCC" w14:textId="77777777" w:rsidR="00626040" w:rsidRPr="009E04CD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4194ABFE" w14:textId="77777777" w:rsidR="00626040" w:rsidRPr="009E04CD" w:rsidRDefault="003530B0" w:rsidP="00CA564B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5</w:t>
            </w:r>
            <w:r w:rsidR="00A54B3D" w:rsidRPr="009E04CD">
              <w:rPr>
                <w:sz w:val="18"/>
                <w:szCs w:val="18"/>
              </w:rPr>
              <w:t xml:space="preserve"> marks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="00A54B3D" w:rsidRPr="009E04CD">
              <w:rPr>
                <w:sz w:val="18"/>
                <w:szCs w:val="18"/>
              </w:rPr>
              <w:t>]</w:t>
            </w:r>
          </w:p>
          <w:p w14:paraId="7F9703CA" w14:textId="77777777" w:rsidR="003530B0" w:rsidRPr="009E04CD" w:rsidRDefault="003530B0" w:rsidP="00CA564B">
            <w:pPr>
              <w:rPr>
                <w:sz w:val="18"/>
                <w:szCs w:val="18"/>
              </w:rPr>
            </w:pPr>
          </w:p>
          <w:p w14:paraId="5F795863" w14:textId="77777777" w:rsidR="003530B0" w:rsidRPr="009E04CD" w:rsidRDefault="003530B0" w:rsidP="00CA564B">
            <w:pPr>
              <w:rPr>
                <w:strike/>
                <w:sz w:val="18"/>
                <w:szCs w:val="18"/>
              </w:rPr>
            </w:pPr>
          </w:p>
        </w:tc>
      </w:tr>
      <w:tr w:rsidR="009E04CD" w:rsidRPr="009E04CD" w14:paraId="3694FEA4" w14:textId="77777777" w:rsidTr="008D1412">
        <w:trPr>
          <w:trHeight w:val="1238"/>
        </w:trPr>
        <w:tc>
          <w:tcPr>
            <w:tcW w:w="1217" w:type="dxa"/>
          </w:tcPr>
          <w:p w14:paraId="47FEB2A4" w14:textId="77777777" w:rsidR="00626040" w:rsidRPr="009E04CD" w:rsidRDefault="00852A47" w:rsidP="00CA564B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lastRenderedPageBreak/>
              <w:t>E</w:t>
            </w:r>
          </w:p>
        </w:tc>
        <w:tc>
          <w:tcPr>
            <w:tcW w:w="348" w:type="dxa"/>
          </w:tcPr>
          <w:p w14:paraId="11181912" w14:textId="77777777" w:rsidR="00626040" w:rsidRPr="009E04CD" w:rsidRDefault="00626040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637D201F" w14:textId="0A1DE6ED" w:rsidR="00FC6007" w:rsidRDefault="00FC6007" w:rsidP="00FC6007">
            <w:pPr>
              <w:jc w:val="both"/>
              <w:rPr>
                <w:lang w:val="ms-MY"/>
              </w:rPr>
            </w:pPr>
            <w:r w:rsidRPr="00BD1B0F">
              <w:rPr>
                <w:b/>
                <w:lang w:val="ms-MY"/>
              </w:rPr>
              <w:t xml:space="preserve">Q3/Q4 </w:t>
            </w:r>
            <w:r w:rsidR="00B666D6">
              <w:rPr>
                <w:b/>
                <w:lang w:val="ms-MY"/>
              </w:rPr>
              <w:t>J</w:t>
            </w:r>
            <w:r w:rsidRPr="00BD1B0F">
              <w:rPr>
                <w:b/>
                <w:lang w:val="ms-MY"/>
              </w:rPr>
              <w:t>ou</w:t>
            </w:r>
            <w:r>
              <w:rPr>
                <w:b/>
                <w:lang w:val="ms-MY"/>
              </w:rPr>
              <w:t xml:space="preserve">rnal </w:t>
            </w:r>
            <w:r w:rsidRPr="00BF3219">
              <w:rPr>
                <w:b/>
                <w:lang w:val="ms-MY"/>
              </w:rPr>
              <w:t>(</w:t>
            </w:r>
            <w:r w:rsidRPr="009C4EA9">
              <w:rPr>
                <w:b/>
                <w:lang w:val="ms-MY"/>
              </w:rPr>
              <w:t>JCR Ranking</w:t>
            </w:r>
            <w:r w:rsidRPr="00BD1B0F">
              <w:rPr>
                <w:b/>
                <w:lang w:val="ms-MY"/>
              </w:rPr>
              <w:t>)</w:t>
            </w:r>
            <w:r>
              <w:rPr>
                <w:b/>
                <w:lang w:val="ms-MY"/>
              </w:rPr>
              <w:t xml:space="preserve"> </w:t>
            </w:r>
            <w:r w:rsidRPr="00AA50B6">
              <w:rPr>
                <w:lang w:val="ms-MY"/>
              </w:rPr>
              <w:t xml:space="preserve">(max </w:t>
            </w:r>
            <w:r>
              <w:rPr>
                <w:lang w:val="ms-MY"/>
              </w:rPr>
              <w:t>5</w:t>
            </w:r>
            <w:r w:rsidRPr="00AA50B6">
              <w:rPr>
                <w:lang w:val="ms-MY"/>
              </w:rPr>
              <w:t xml:space="preserve"> articles)</w:t>
            </w:r>
          </w:p>
          <w:p w14:paraId="5246405E" w14:textId="18B8FC73" w:rsidR="00FC6007" w:rsidRPr="00FC6007" w:rsidRDefault="00FC6007" w:rsidP="00FC6007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FC6007">
              <w:rPr>
                <w:bCs/>
                <w:sz w:val="20"/>
                <w:szCs w:val="20"/>
                <w:lang w:val="ms-MY"/>
              </w:rPr>
              <w:t>Note: Rev</w:t>
            </w:r>
            <w:r w:rsidR="00B666D6">
              <w:rPr>
                <w:bCs/>
                <w:sz w:val="20"/>
                <w:szCs w:val="20"/>
                <w:lang w:val="ms-MY"/>
              </w:rPr>
              <w:t>ie</w:t>
            </w:r>
            <w:r w:rsidRPr="00FC6007">
              <w:rPr>
                <w:bCs/>
                <w:sz w:val="20"/>
                <w:szCs w:val="20"/>
                <w:lang w:val="ms-MY"/>
              </w:rPr>
              <w:t>w paper is excluded</w:t>
            </w:r>
          </w:p>
          <w:p w14:paraId="6C2040B2" w14:textId="77777777" w:rsidR="00FC6007" w:rsidRPr="00D51DBA" w:rsidRDefault="00FC6007" w:rsidP="00FC600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2C5ED1BE" w14:textId="77777777" w:rsidR="00FC6007" w:rsidRDefault="00FC6007" w:rsidP="00FC6007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5E9E8A1E" w14:textId="77777777" w:rsidR="008D1412" w:rsidRDefault="00FC6007" w:rsidP="008D1412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  <w:p w14:paraId="031DFC2D" w14:textId="2AD5FD4D" w:rsidR="008D1412" w:rsidRPr="008D1412" w:rsidRDefault="008D1412" w:rsidP="008D1412">
            <w:pPr>
              <w:jc w:val="both"/>
              <w:rPr>
                <w:sz w:val="10"/>
                <w:szCs w:val="10"/>
                <w:lang w:val="ms-MY"/>
              </w:rPr>
            </w:pPr>
          </w:p>
        </w:tc>
        <w:tc>
          <w:tcPr>
            <w:tcW w:w="1414" w:type="dxa"/>
          </w:tcPr>
          <w:p w14:paraId="305FF702" w14:textId="77777777" w:rsidR="00626040" w:rsidRPr="009E04CD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6C93C518" w14:textId="77777777" w:rsidR="003530B0" w:rsidRPr="009E04CD" w:rsidRDefault="003530B0" w:rsidP="00CA564B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3 marks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="00A54B3D" w:rsidRPr="009E04CD">
              <w:rPr>
                <w:sz w:val="18"/>
                <w:szCs w:val="18"/>
              </w:rPr>
              <w:t>]</w:t>
            </w:r>
          </w:p>
          <w:p w14:paraId="7BFD117E" w14:textId="77777777" w:rsidR="00626040" w:rsidRPr="009E04CD" w:rsidRDefault="00626040" w:rsidP="00A54B3D">
            <w:pPr>
              <w:rPr>
                <w:strike/>
                <w:sz w:val="18"/>
                <w:szCs w:val="18"/>
              </w:rPr>
            </w:pPr>
          </w:p>
        </w:tc>
      </w:tr>
      <w:tr w:rsidR="009E04CD" w:rsidRPr="009E04CD" w14:paraId="12C44FBB" w14:textId="77777777" w:rsidTr="00CA564B">
        <w:trPr>
          <w:trHeight w:val="1559"/>
        </w:trPr>
        <w:tc>
          <w:tcPr>
            <w:tcW w:w="1217" w:type="dxa"/>
          </w:tcPr>
          <w:p w14:paraId="1FE63CB1" w14:textId="4B51027B" w:rsidR="00C161A5" w:rsidRPr="009E04CD" w:rsidRDefault="00FC6007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F</w:t>
            </w:r>
          </w:p>
        </w:tc>
        <w:tc>
          <w:tcPr>
            <w:tcW w:w="348" w:type="dxa"/>
          </w:tcPr>
          <w:p w14:paraId="5EB31EF3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18B74984" w14:textId="36319ACB" w:rsidR="00C161A5" w:rsidRPr="009E04CD" w:rsidRDefault="00C161A5" w:rsidP="00C161A5">
            <w:pPr>
              <w:jc w:val="both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Patent</w:t>
            </w:r>
            <w:r w:rsidR="008F2769" w:rsidRPr="009E04CD">
              <w:rPr>
                <w:b/>
                <w:lang w:val="ms-MY"/>
              </w:rPr>
              <w:t xml:space="preserve"> </w:t>
            </w:r>
            <w:r w:rsidR="00B5202B">
              <w:rPr>
                <w:b/>
                <w:lang w:val="ms-MY"/>
              </w:rPr>
              <w:t>fil</w:t>
            </w:r>
            <w:r w:rsidR="009F4409">
              <w:rPr>
                <w:b/>
                <w:lang w:val="ms-MY"/>
              </w:rPr>
              <w:t>l</w:t>
            </w:r>
            <w:r w:rsidR="00C933AE">
              <w:rPr>
                <w:b/>
                <w:lang w:val="ms-MY"/>
              </w:rPr>
              <w:t>ed</w:t>
            </w:r>
          </w:p>
          <w:p w14:paraId="1B3FE9F5" w14:textId="77777777" w:rsidR="00B5202B" w:rsidRPr="00FC6007" w:rsidRDefault="00B5202B" w:rsidP="00B5202B">
            <w:pPr>
              <w:jc w:val="both"/>
              <w:rPr>
                <w:sz w:val="20"/>
                <w:szCs w:val="20"/>
                <w:lang w:val="ms-MY"/>
              </w:rPr>
            </w:pPr>
            <w:r w:rsidRPr="00FC6007">
              <w:rPr>
                <w:sz w:val="20"/>
                <w:szCs w:val="20"/>
                <w:lang w:val="ms-MY"/>
              </w:rPr>
              <w:t xml:space="preserve">Note: Proof of the patent filing must include the filling date and number provided by the </w:t>
            </w:r>
            <w:r w:rsidRPr="00FC6007">
              <w:rPr>
                <w:bCs/>
                <w:sz w:val="20"/>
                <w:szCs w:val="20"/>
              </w:rPr>
              <w:t>Patent Registration Office of the Intellectual Property Corporation of Malaysia (</w:t>
            </w:r>
            <w:proofErr w:type="spellStart"/>
            <w:r w:rsidRPr="00FC6007">
              <w:rPr>
                <w:bCs/>
                <w:sz w:val="20"/>
                <w:szCs w:val="20"/>
              </w:rPr>
              <w:t>MyIPO</w:t>
            </w:r>
            <w:proofErr w:type="spellEnd"/>
            <w:r w:rsidRPr="00FC6007">
              <w:rPr>
                <w:bCs/>
                <w:sz w:val="20"/>
                <w:szCs w:val="20"/>
              </w:rPr>
              <w:t>)</w:t>
            </w:r>
            <w:r w:rsidRPr="00FC6007">
              <w:rPr>
                <w:sz w:val="20"/>
                <w:szCs w:val="20"/>
              </w:rPr>
              <w:t>.</w:t>
            </w:r>
          </w:p>
          <w:p w14:paraId="4A8BFC62" w14:textId="2AC11A37" w:rsidR="00C161A5" w:rsidRPr="009E04CD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="00FC6007"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775E149D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50A30DAB" w14:textId="77777777" w:rsidR="008D1412" w:rsidRDefault="00C161A5" w:rsidP="008D1412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  <w:p w14:paraId="6F49C325" w14:textId="6E633D99" w:rsidR="008D1412" w:rsidRPr="008D1412" w:rsidRDefault="008D1412" w:rsidP="008D1412">
            <w:pPr>
              <w:jc w:val="both"/>
              <w:rPr>
                <w:sz w:val="10"/>
                <w:szCs w:val="10"/>
                <w:lang w:val="ms-MY"/>
              </w:rPr>
            </w:pPr>
          </w:p>
        </w:tc>
        <w:tc>
          <w:tcPr>
            <w:tcW w:w="1414" w:type="dxa"/>
          </w:tcPr>
          <w:p w14:paraId="7BD042DF" w14:textId="77777777" w:rsidR="00C161A5" w:rsidRPr="009E04CD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7FA25C85" w14:textId="77777777" w:rsidR="00C161A5" w:rsidRPr="009E04CD" w:rsidRDefault="00C161A5" w:rsidP="00C161A5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2 marks each]</w:t>
            </w:r>
          </w:p>
        </w:tc>
      </w:tr>
      <w:tr w:rsidR="00B5202B" w:rsidRPr="009E04CD" w14:paraId="6998BF59" w14:textId="77777777" w:rsidTr="008D1412">
        <w:trPr>
          <w:trHeight w:val="1092"/>
        </w:trPr>
        <w:tc>
          <w:tcPr>
            <w:tcW w:w="1217" w:type="dxa"/>
          </w:tcPr>
          <w:p w14:paraId="510470BC" w14:textId="07CE3322" w:rsidR="00B5202B" w:rsidRPr="009E04CD" w:rsidRDefault="00FC6007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G</w:t>
            </w:r>
          </w:p>
        </w:tc>
        <w:tc>
          <w:tcPr>
            <w:tcW w:w="348" w:type="dxa"/>
          </w:tcPr>
          <w:p w14:paraId="3265B217" w14:textId="22D34D25" w:rsidR="00B5202B" w:rsidRPr="009E04CD" w:rsidRDefault="00B5202B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15DF1B35" w14:textId="6B5AC012" w:rsidR="00374F91" w:rsidRPr="0057228B" w:rsidRDefault="00374F91" w:rsidP="00374F91">
            <w:pPr>
              <w:jc w:val="both"/>
              <w:rPr>
                <w:lang w:val="ms-MY"/>
              </w:rPr>
            </w:pPr>
            <w:r w:rsidRPr="0057228B">
              <w:rPr>
                <w:b/>
                <w:lang w:val="ms-MY"/>
              </w:rPr>
              <w:t xml:space="preserve">Patent granted </w:t>
            </w:r>
          </w:p>
          <w:p w14:paraId="2B237CF3" w14:textId="77777777" w:rsidR="00374F91" w:rsidRPr="00FC6007" w:rsidRDefault="00374F91" w:rsidP="00374F91">
            <w:pPr>
              <w:jc w:val="both"/>
              <w:rPr>
                <w:b/>
                <w:sz w:val="20"/>
                <w:szCs w:val="20"/>
                <w:lang w:val="ms-MY"/>
              </w:rPr>
            </w:pPr>
            <w:r w:rsidRPr="00FC6007">
              <w:rPr>
                <w:sz w:val="20"/>
                <w:szCs w:val="20"/>
              </w:rPr>
              <w:t>Note: Certificate of grant issued must be provided.</w:t>
            </w:r>
          </w:p>
          <w:p w14:paraId="0B7D2EB4" w14:textId="0135BF26" w:rsidR="00374F91" w:rsidRPr="0057228B" w:rsidRDefault="00374F91" w:rsidP="00374F9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57228B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="00FC6007"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5C755A40" w14:textId="77777777" w:rsidR="00374F91" w:rsidRPr="0057228B" w:rsidRDefault="00374F91" w:rsidP="00374F91">
            <w:pPr>
              <w:jc w:val="both"/>
              <w:rPr>
                <w:lang w:val="ms-MY"/>
              </w:rPr>
            </w:pPr>
            <w:r w:rsidRPr="0057228B">
              <w:rPr>
                <w:lang w:val="ms-MY"/>
              </w:rPr>
              <w:t>2.</w:t>
            </w:r>
          </w:p>
          <w:p w14:paraId="108C5DE2" w14:textId="77777777" w:rsidR="008D1412" w:rsidRDefault="00374F91" w:rsidP="008D1412">
            <w:pPr>
              <w:jc w:val="both"/>
              <w:rPr>
                <w:lang w:val="ms-MY"/>
              </w:rPr>
            </w:pPr>
            <w:r w:rsidRPr="0057228B">
              <w:rPr>
                <w:lang w:val="ms-MY"/>
              </w:rPr>
              <w:t>3.</w:t>
            </w:r>
          </w:p>
          <w:p w14:paraId="026DF560" w14:textId="703F137C" w:rsidR="008D1412" w:rsidRPr="008D1412" w:rsidRDefault="008D1412" w:rsidP="008D1412">
            <w:pPr>
              <w:jc w:val="both"/>
              <w:rPr>
                <w:sz w:val="10"/>
                <w:szCs w:val="10"/>
                <w:lang w:val="ms-MY"/>
              </w:rPr>
            </w:pPr>
          </w:p>
        </w:tc>
        <w:tc>
          <w:tcPr>
            <w:tcW w:w="1414" w:type="dxa"/>
          </w:tcPr>
          <w:p w14:paraId="4F6B0F42" w14:textId="77777777" w:rsidR="00B5202B" w:rsidRPr="009E04CD" w:rsidRDefault="00B5202B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59353756" w14:textId="3FC858C1" w:rsidR="00B5202B" w:rsidRPr="009E04CD" w:rsidRDefault="00374F91" w:rsidP="00C161A5">
            <w:pPr>
              <w:rPr>
                <w:sz w:val="18"/>
                <w:szCs w:val="18"/>
              </w:rPr>
            </w:pPr>
            <w:r w:rsidRPr="0057228B">
              <w:rPr>
                <w:sz w:val="18"/>
                <w:szCs w:val="18"/>
              </w:rPr>
              <w:t>[5 marks each]</w:t>
            </w:r>
          </w:p>
        </w:tc>
      </w:tr>
      <w:tr w:rsidR="009E04CD" w:rsidRPr="009E04CD" w14:paraId="5A0A65FA" w14:textId="77777777" w:rsidTr="008D1412">
        <w:trPr>
          <w:trHeight w:val="1300"/>
        </w:trPr>
        <w:tc>
          <w:tcPr>
            <w:tcW w:w="1217" w:type="dxa"/>
          </w:tcPr>
          <w:p w14:paraId="103384B0" w14:textId="00FE81E9" w:rsidR="00C161A5" w:rsidRPr="009E04CD" w:rsidRDefault="00FC6007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H</w:t>
            </w:r>
          </w:p>
        </w:tc>
        <w:tc>
          <w:tcPr>
            <w:tcW w:w="348" w:type="dxa"/>
          </w:tcPr>
          <w:p w14:paraId="23761FEB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 xml:space="preserve">: </w:t>
            </w:r>
          </w:p>
        </w:tc>
        <w:tc>
          <w:tcPr>
            <w:tcW w:w="6015" w:type="dxa"/>
          </w:tcPr>
          <w:p w14:paraId="05B334E5" w14:textId="1F4CBCE1" w:rsidR="00C161A5" w:rsidRPr="009E04CD" w:rsidRDefault="00EB0CEB" w:rsidP="00C161A5">
            <w:pPr>
              <w:jc w:val="both"/>
              <w:rPr>
                <w:lang w:val="ms-MY"/>
              </w:rPr>
            </w:pPr>
            <w:r w:rsidRPr="009E04CD">
              <w:rPr>
                <w:b/>
                <w:lang w:val="ms-MY"/>
              </w:rPr>
              <w:t xml:space="preserve">Participation with presentation (oral or poster) </w:t>
            </w:r>
            <w:r w:rsidR="00B83516" w:rsidRPr="00B83516">
              <w:rPr>
                <w:b/>
                <w:lang w:val="ms-MY"/>
              </w:rPr>
              <w:t>in national / international conference</w:t>
            </w:r>
            <w:r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>(max 5</w:t>
            </w:r>
            <w:r w:rsidR="008F2769" w:rsidRPr="009E04CD">
              <w:rPr>
                <w:lang w:val="ms-MY"/>
              </w:rPr>
              <w:t xml:space="preserve"> </w:t>
            </w:r>
            <w:r w:rsidRPr="009E04CD">
              <w:rPr>
                <w:lang w:val="ms-MY"/>
              </w:rPr>
              <w:t>conference</w:t>
            </w:r>
            <w:r w:rsidR="008F2769" w:rsidRPr="009E04CD">
              <w:rPr>
                <w:lang w:val="ms-MY"/>
              </w:rPr>
              <w:t>s)</w:t>
            </w:r>
          </w:p>
          <w:p w14:paraId="081EA2FB" w14:textId="1053A968" w:rsidR="00C161A5" w:rsidRPr="009E04CD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="00FC6007"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1A5F1BE7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67DBE124" w14:textId="77777777" w:rsidR="008D1412" w:rsidRDefault="00C161A5" w:rsidP="008D1412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  <w:p w14:paraId="4DBE208B" w14:textId="3EDB7475" w:rsidR="008D1412" w:rsidRPr="008D1412" w:rsidRDefault="008D1412" w:rsidP="008D1412">
            <w:pPr>
              <w:jc w:val="both"/>
              <w:rPr>
                <w:sz w:val="10"/>
                <w:szCs w:val="10"/>
                <w:lang w:val="ms-MY"/>
              </w:rPr>
            </w:pPr>
          </w:p>
        </w:tc>
        <w:tc>
          <w:tcPr>
            <w:tcW w:w="1414" w:type="dxa"/>
          </w:tcPr>
          <w:p w14:paraId="11F3541C" w14:textId="77777777" w:rsidR="00C161A5" w:rsidRPr="009E04CD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3EEE60F5" w14:textId="77777777" w:rsidR="00C161A5" w:rsidRPr="009E04CD" w:rsidRDefault="00C161A5" w:rsidP="00C161A5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1 mark each]</w:t>
            </w:r>
          </w:p>
        </w:tc>
      </w:tr>
      <w:tr w:rsidR="009E04CD" w:rsidRPr="009E04CD" w14:paraId="13F92C37" w14:textId="77777777" w:rsidTr="00CA564B">
        <w:trPr>
          <w:trHeight w:val="1559"/>
        </w:trPr>
        <w:tc>
          <w:tcPr>
            <w:tcW w:w="1217" w:type="dxa"/>
          </w:tcPr>
          <w:p w14:paraId="5BF712E4" w14:textId="7B4F09FF" w:rsidR="00BE0368" w:rsidRPr="009E04CD" w:rsidRDefault="00FC6007" w:rsidP="00C161A5">
            <w:pPr>
              <w:jc w:val="center"/>
              <w:rPr>
                <w:b/>
                <w:highlight w:val="yellow"/>
                <w:lang w:val="ms-MY"/>
              </w:rPr>
            </w:pPr>
            <w:r>
              <w:rPr>
                <w:b/>
                <w:lang w:val="ms-MY"/>
              </w:rPr>
              <w:t>I</w:t>
            </w:r>
          </w:p>
        </w:tc>
        <w:tc>
          <w:tcPr>
            <w:tcW w:w="348" w:type="dxa"/>
          </w:tcPr>
          <w:p w14:paraId="309CA453" w14:textId="77777777" w:rsidR="00BE0368" w:rsidRPr="009E04CD" w:rsidRDefault="00815A1C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20A473CE" w14:textId="77777777" w:rsidR="00B83516" w:rsidRDefault="00EB0CEB" w:rsidP="00C161A5">
            <w:pPr>
              <w:jc w:val="both"/>
              <w:rPr>
                <w:b/>
              </w:rPr>
            </w:pPr>
            <w:r w:rsidRPr="009E04CD">
              <w:rPr>
                <w:b/>
              </w:rPr>
              <w:t xml:space="preserve">Award </w:t>
            </w:r>
            <w:r w:rsidR="00B83516" w:rsidRPr="00B83516">
              <w:rPr>
                <w:b/>
              </w:rPr>
              <w:t xml:space="preserve">in national / international conference </w:t>
            </w:r>
          </w:p>
          <w:p w14:paraId="0458C26C" w14:textId="34E3C25F" w:rsidR="003075CE" w:rsidRPr="009E04CD" w:rsidRDefault="00EB0CEB" w:rsidP="00C161A5">
            <w:pPr>
              <w:jc w:val="both"/>
              <w:rPr>
                <w:b/>
              </w:rPr>
            </w:pPr>
            <w:r w:rsidRPr="009E04CD">
              <w:rPr>
                <w:lang w:val="ms-MY"/>
              </w:rPr>
              <w:t>(max 5 awards)</w:t>
            </w:r>
            <w:r w:rsidRPr="009E04CD">
              <w:rPr>
                <w:b/>
              </w:rPr>
              <w:t xml:space="preserve"> </w:t>
            </w:r>
          </w:p>
          <w:p w14:paraId="5341299C" w14:textId="07313E8C" w:rsidR="00B83516" w:rsidRPr="00FC6007" w:rsidRDefault="00B83516" w:rsidP="00892E9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C6007">
              <w:rPr>
                <w:rFonts w:ascii="Times New Roman" w:eastAsia="Times New Roman" w:hAnsi="Times New Roman"/>
                <w:sz w:val="20"/>
                <w:szCs w:val="20"/>
              </w:rPr>
              <w:t xml:space="preserve">Note: Nominees are only allowed to fill in either Appendix </w:t>
            </w:r>
            <w:r w:rsidR="00FC6007">
              <w:rPr>
                <w:rFonts w:ascii="Times New Roman" w:eastAsia="Times New Roman" w:hAnsi="Times New Roman"/>
                <w:sz w:val="20"/>
                <w:szCs w:val="20"/>
              </w:rPr>
              <w:t>H</w:t>
            </w:r>
            <w:r w:rsidRPr="00FC6007">
              <w:rPr>
                <w:rFonts w:ascii="Times New Roman" w:eastAsia="Times New Roman" w:hAnsi="Times New Roman"/>
                <w:sz w:val="20"/>
                <w:szCs w:val="20"/>
              </w:rPr>
              <w:t xml:space="preserve"> or </w:t>
            </w:r>
            <w:r w:rsidR="00FC6007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Pr="00FC6007">
              <w:rPr>
                <w:rFonts w:ascii="Times New Roman" w:eastAsia="Times New Roman" w:hAnsi="Times New Roman"/>
                <w:sz w:val="20"/>
                <w:szCs w:val="20"/>
              </w:rPr>
              <w:t xml:space="preserve"> for the same conference participated</w:t>
            </w:r>
          </w:p>
          <w:p w14:paraId="7BFEB6F1" w14:textId="55515882" w:rsidR="00892E91" w:rsidRPr="009E04CD" w:rsidRDefault="00892E91" w:rsidP="00892E9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="00FC6007"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75BD2546" w14:textId="77777777" w:rsidR="00892E91" w:rsidRPr="009E04CD" w:rsidRDefault="00892E91" w:rsidP="00892E91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68601A0A" w14:textId="77777777" w:rsidR="008D1412" w:rsidRDefault="00892E91" w:rsidP="008D1412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  <w:p w14:paraId="744BD3A8" w14:textId="040F8273" w:rsidR="008D1412" w:rsidRPr="008D1412" w:rsidRDefault="008D1412" w:rsidP="008D1412">
            <w:pPr>
              <w:jc w:val="both"/>
              <w:rPr>
                <w:sz w:val="10"/>
                <w:szCs w:val="10"/>
                <w:lang w:val="ms-MY"/>
              </w:rPr>
            </w:pPr>
          </w:p>
        </w:tc>
        <w:tc>
          <w:tcPr>
            <w:tcW w:w="1414" w:type="dxa"/>
          </w:tcPr>
          <w:p w14:paraId="1C03BD28" w14:textId="77777777" w:rsidR="00BE0368" w:rsidRPr="009E04CD" w:rsidRDefault="00BE0368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567C7B60" w14:textId="77777777" w:rsidR="00BE0368" w:rsidRPr="009E04CD" w:rsidRDefault="00BE0368" w:rsidP="00BE0368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</w:t>
            </w:r>
            <w:r w:rsidR="00EB0CEB" w:rsidRPr="009E04CD">
              <w:rPr>
                <w:sz w:val="18"/>
                <w:szCs w:val="18"/>
              </w:rPr>
              <w:t>2</w:t>
            </w:r>
            <w:r w:rsidRPr="009E04CD">
              <w:rPr>
                <w:sz w:val="18"/>
                <w:szCs w:val="18"/>
              </w:rPr>
              <w:t xml:space="preserve"> marks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Pr="009E04CD">
              <w:rPr>
                <w:sz w:val="18"/>
                <w:szCs w:val="18"/>
              </w:rPr>
              <w:t>]</w:t>
            </w:r>
          </w:p>
          <w:p w14:paraId="0095F589" w14:textId="77777777" w:rsidR="00BE0368" w:rsidRPr="009E04CD" w:rsidRDefault="00BE0368" w:rsidP="00C161A5">
            <w:pPr>
              <w:rPr>
                <w:sz w:val="18"/>
                <w:szCs w:val="18"/>
              </w:rPr>
            </w:pPr>
          </w:p>
        </w:tc>
      </w:tr>
      <w:tr w:rsidR="009E04CD" w:rsidRPr="009E04CD" w14:paraId="7DE3B994" w14:textId="77777777" w:rsidTr="008D1412">
        <w:trPr>
          <w:trHeight w:val="2844"/>
        </w:trPr>
        <w:tc>
          <w:tcPr>
            <w:tcW w:w="1217" w:type="dxa"/>
          </w:tcPr>
          <w:p w14:paraId="5921EA3C" w14:textId="78FA535D" w:rsidR="00815A1C" w:rsidRPr="009E04CD" w:rsidRDefault="00FC6007" w:rsidP="00815A1C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J</w:t>
            </w:r>
          </w:p>
        </w:tc>
        <w:tc>
          <w:tcPr>
            <w:tcW w:w="348" w:type="dxa"/>
          </w:tcPr>
          <w:p w14:paraId="0523E43E" w14:textId="77777777" w:rsidR="00815A1C" w:rsidRPr="009E04CD" w:rsidRDefault="00815A1C" w:rsidP="00815A1C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4CF7D1A0" w14:textId="7755CBD1" w:rsidR="00815A1C" w:rsidRPr="009E04CD" w:rsidRDefault="00815A1C" w:rsidP="00815A1C">
            <w:pPr>
              <w:rPr>
                <w:b/>
                <w:lang w:val="ms-MY"/>
              </w:rPr>
            </w:pPr>
            <w:r w:rsidRPr="009E04CD">
              <w:rPr>
                <w:b/>
              </w:rPr>
              <w:t>Extra curriculum involvement</w:t>
            </w:r>
            <w:r w:rsidRPr="009E04CD">
              <w:t xml:space="preserve"> </w:t>
            </w:r>
            <w:r w:rsidRPr="009E04CD">
              <w:rPr>
                <w:lang w:val="ms-MY"/>
              </w:rPr>
              <w:t xml:space="preserve">(max </w:t>
            </w:r>
            <w:r w:rsidR="009F4409">
              <w:rPr>
                <w:lang w:val="ms-MY"/>
              </w:rPr>
              <w:t>5</w:t>
            </w:r>
            <w:r w:rsidRPr="009E04CD">
              <w:rPr>
                <w:lang w:val="ms-MY"/>
              </w:rPr>
              <w:t xml:space="preserve"> activities)</w:t>
            </w:r>
            <w:r w:rsidRPr="009E04CD">
              <w:t xml:space="preserve"> </w:t>
            </w:r>
          </w:p>
          <w:p w14:paraId="7F30031C" w14:textId="77777777" w:rsidR="00374F91" w:rsidRPr="0057228B" w:rsidRDefault="00374F91" w:rsidP="00374F91">
            <w:pPr>
              <w:jc w:val="both"/>
              <w:rPr>
                <w:sz w:val="20"/>
                <w:szCs w:val="20"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 xml:space="preserve">Note: Participation in webinar, attendance in workshop, </w:t>
            </w:r>
            <w:r w:rsidRPr="0057228B">
              <w:rPr>
                <w:sz w:val="20"/>
                <w:szCs w:val="20"/>
                <w:lang w:val="en-MY"/>
              </w:rPr>
              <w:t xml:space="preserve">membership of professional bodies, university tutorship, </w:t>
            </w:r>
            <w:r w:rsidRPr="0057228B">
              <w:rPr>
                <w:sz w:val="20"/>
                <w:szCs w:val="20"/>
                <w:lang w:val="ms-MY"/>
              </w:rPr>
              <w:t xml:space="preserve">etc. shall </w:t>
            </w:r>
            <w:r w:rsidRPr="0057228B">
              <w:rPr>
                <w:b/>
                <w:sz w:val="20"/>
                <w:szCs w:val="20"/>
                <w:lang w:val="ms-MY"/>
              </w:rPr>
              <w:t>NOT</w:t>
            </w:r>
            <w:r w:rsidRPr="0057228B">
              <w:rPr>
                <w:sz w:val="20"/>
                <w:szCs w:val="20"/>
                <w:lang w:val="ms-MY"/>
              </w:rPr>
              <w:t xml:space="preserve"> be included.</w:t>
            </w:r>
          </w:p>
          <w:p w14:paraId="6017013F" w14:textId="6D97BF07" w:rsidR="008D1412" w:rsidRPr="008D1412" w:rsidRDefault="008D1412" w:rsidP="00815A1C">
            <w:pPr>
              <w:jc w:val="both"/>
              <w:rPr>
                <w:sz w:val="20"/>
                <w:szCs w:val="20"/>
                <w:lang w:val="ms-MY"/>
              </w:rPr>
            </w:pPr>
            <w:r w:rsidRPr="008D1412">
              <w:rPr>
                <w:color w:val="A6A6A6"/>
                <w:sz w:val="20"/>
                <w:szCs w:val="20"/>
              </w:rPr>
              <w:t>Example:</w:t>
            </w:r>
          </w:p>
          <w:p w14:paraId="243487C3" w14:textId="2C8E1621" w:rsidR="008D1412" w:rsidRPr="008D1412" w:rsidRDefault="008D1412" w:rsidP="008D1412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D1412">
              <w:rPr>
                <w:rFonts w:ascii="Times New Roman" w:hAnsi="Times New Roman"/>
                <w:color w:val="A6A6A6"/>
                <w:sz w:val="20"/>
                <w:szCs w:val="20"/>
              </w:rPr>
              <w:t>1. Chairperson or organizing committee or member of Postgraduate Science Society, voluntary work, charity work, school/university magazine editorial team, orchestra, university festival performance, debate competition, university new student orientation program, student exchange program, etc.</w:t>
            </w:r>
            <w:r w:rsidRPr="008D1412">
              <w:rPr>
                <w:sz w:val="20"/>
                <w:szCs w:val="20"/>
              </w:rPr>
              <w:t xml:space="preserve"> </w:t>
            </w:r>
          </w:p>
          <w:p w14:paraId="568BFCEC" w14:textId="77777777" w:rsidR="008D1412" w:rsidRDefault="00815A1C" w:rsidP="008D1412">
            <w:pPr>
              <w:pStyle w:val="ListParagraph"/>
              <w:ind w:left="0"/>
              <w:jc w:val="both"/>
              <w:rPr>
                <w:color w:val="A6A6A6"/>
              </w:rPr>
            </w:pPr>
            <w:r w:rsidRPr="00374F91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="00FC6007"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4C910185" w14:textId="77777777" w:rsidR="00815A1C" w:rsidRDefault="008D1412" w:rsidP="008D1412">
            <w:pPr>
              <w:pStyle w:val="ListParagraph"/>
              <w:ind w:left="0"/>
              <w:jc w:val="both"/>
              <w:rPr>
                <w:lang w:val="ms-MY"/>
              </w:rPr>
            </w:pPr>
            <w:r w:rsidRPr="008D1412">
              <w:rPr>
                <w:lang w:val="ms-MY"/>
              </w:rPr>
              <w:t>2.</w:t>
            </w:r>
            <w:r>
              <w:rPr>
                <w:lang w:val="ms-MY"/>
              </w:rPr>
              <w:t xml:space="preserve"> </w:t>
            </w:r>
          </w:p>
          <w:p w14:paraId="5D992DF9" w14:textId="77777777" w:rsidR="008D1412" w:rsidRDefault="008D1412" w:rsidP="008D1412">
            <w:pPr>
              <w:pStyle w:val="ListParagraph"/>
              <w:ind w:left="0"/>
              <w:jc w:val="both"/>
              <w:rPr>
                <w:lang w:val="ms-MY"/>
              </w:rPr>
            </w:pPr>
            <w:r>
              <w:rPr>
                <w:lang w:val="ms-MY"/>
              </w:rPr>
              <w:t xml:space="preserve">3. </w:t>
            </w:r>
          </w:p>
          <w:p w14:paraId="6F02109F" w14:textId="426B562E" w:rsidR="008D1412" w:rsidRPr="008D1412" w:rsidRDefault="008D1412" w:rsidP="008D1412">
            <w:pPr>
              <w:pStyle w:val="ListParagraph"/>
              <w:spacing w:after="0"/>
              <w:ind w:left="0"/>
              <w:jc w:val="both"/>
              <w:rPr>
                <w:sz w:val="10"/>
                <w:szCs w:val="10"/>
                <w:lang w:val="ms-MY"/>
              </w:rPr>
            </w:pPr>
          </w:p>
        </w:tc>
        <w:tc>
          <w:tcPr>
            <w:tcW w:w="1414" w:type="dxa"/>
          </w:tcPr>
          <w:p w14:paraId="3D448937" w14:textId="77777777" w:rsidR="00815A1C" w:rsidRPr="009E04CD" w:rsidRDefault="00815A1C" w:rsidP="00815A1C">
            <w:pPr>
              <w:rPr>
                <w:sz w:val="20"/>
              </w:rPr>
            </w:pPr>
          </w:p>
        </w:tc>
        <w:tc>
          <w:tcPr>
            <w:tcW w:w="1806" w:type="dxa"/>
            <w:shd w:val="clear" w:color="auto" w:fill="D9D9D9"/>
          </w:tcPr>
          <w:p w14:paraId="0950DABA" w14:textId="712A11B3" w:rsidR="00815A1C" w:rsidRPr="009E04CD" w:rsidRDefault="00815A1C" w:rsidP="00815A1C">
            <w:pPr>
              <w:rPr>
                <w:strike/>
              </w:rPr>
            </w:pPr>
            <w:r w:rsidRPr="009E04CD">
              <w:rPr>
                <w:sz w:val="18"/>
                <w:szCs w:val="18"/>
              </w:rPr>
              <w:t>[</w:t>
            </w:r>
            <w:r w:rsidR="00374F91">
              <w:rPr>
                <w:sz w:val="18"/>
                <w:szCs w:val="18"/>
              </w:rPr>
              <w:t>1</w:t>
            </w:r>
            <w:r w:rsidRPr="009E04CD">
              <w:rPr>
                <w:sz w:val="18"/>
                <w:szCs w:val="18"/>
              </w:rPr>
              <w:t xml:space="preserve"> mark each]</w:t>
            </w:r>
          </w:p>
        </w:tc>
      </w:tr>
      <w:tr w:rsidR="009E04CD" w:rsidRPr="009E04CD" w14:paraId="3DDC65AF" w14:textId="77777777" w:rsidTr="00CA564B">
        <w:trPr>
          <w:trHeight w:val="510"/>
        </w:trPr>
        <w:tc>
          <w:tcPr>
            <w:tcW w:w="8994" w:type="dxa"/>
            <w:gridSpan w:val="4"/>
            <w:shd w:val="clear" w:color="auto" w:fill="D9D9D9"/>
            <w:vAlign w:val="center"/>
          </w:tcPr>
          <w:p w14:paraId="245362D2" w14:textId="77777777" w:rsidR="00815A1C" w:rsidRPr="009E04CD" w:rsidRDefault="00815A1C" w:rsidP="00815A1C">
            <w:pPr>
              <w:jc w:val="right"/>
              <w:rPr>
                <w:b/>
              </w:rPr>
            </w:pPr>
            <w:r w:rsidRPr="009E04CD">
              <w:rPr>
                <w:b/>
              </w:rPr>
              <w:t xml:space="preserve">Total: 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2E02D61A" w14:textId="77777777" w:rsidR="00815A1C" w:rsidRPr="009E04CD" w:rsidRDefault="00815A1C" w:rsidP="00815A1C"/>
        </w:tc>
      </w:tr>
    </w:tbl>
    <w:p w14:paraId="4B35B3EE" w14:textId="77777777" w:rsidR="0027400B" w:rsidRDefault="0027400B" w:rsidP="0027400B">
      <w:pPr>
        <w:jc w:val="both"/>
      </w:pPr>
    </w:p>
    <w:p w14:paraId="36951551" w14:textId="77777777" w:rsidR="008D1412" w:rsidRPr="009E04CD" w:rsidRDefault="008D1412" w:rsidP="0027400B">
      <w:pPr>
        <w:jc w:val="both"/>
      </w:pPr>
    </w:p>
    <w:p w14:paraId="664484A1" w14:textId="3BCC5077" w:rsidR="00CA564B" w:rsidRPr="009E04CD" w:rsidRDefault="002D5959" w:rsidP="009C0346">
      <w:pPr>
        <w:spacing w:line="276" w:lineRule="auto"/>
        <w:jc w:val="both"/>
        <w:rPr>
          <w:b/>
          <w:lang w:val="ms-MY"/>
        </w:rPr>
      </w:pPr>
      <w:r w:rsidRPr="009E04CD">
        <w:rPr>
          <w:b/>
          <w:lang w:val="ms-MY"/>
        </w:rPr>
        <w:lastRenderedPageBreak/>
        <w:t xml:space="preserve">Evidence of </w:t>
      </w:r>
      <w:r w:rsidR="00852A47" w:rsidRPr="009E04CD">
        <w:rPr>
          <w:b/>
          <w:lang w:val="ms-MY"/>
        </w:rPr>
        <w:t>D</w:t>
      </w:r>
      <w:r w:rsidR="008260F3" w:rsidRPr="009E04CD">
        <w:rPr>
          <w:b/>
          <w:lang w:val="ms-MY"/>
        </w:rPr>
        <w:t xml:space="preserve"> to </w:t>
      </w:r>
      <w:r w:rsidR="008D1412">
        <w:rPr>
          <w:b/>
          <w:lang w:val="ms-MY"/>
        </w:rPr>
        <w:t>J</w:t>
      </w:r>
      <w:r w:rsidRPr="009E04CD">
        <w:rPr>
          <w:b/>
          <w:lang w:val="ms-MY"/>
        </w:rPr>
        <w:t xml:space="preserve"> to be uploaded</w:t>
      </w:r>
      <w:r w:rsidR="00CA564B" w:rsidRPr="009E04CD">
        <w:rPr>
          <w:b/>
          <w:lang w:val="ms-MY"/>
        </w:rPr>
        <w:t>:</w:t>
      </w:r>
    </w:p>
    <w:p w14:paraId="6DA10627" w14:textId="6ACE1585" w:rsidR="00CA564B" w:rsidRPr="00C1708B" w:rsidRDefault="00B81CE4" w:rsidP="00C1708B">
      <w:pPr>
        <w:pStyle w:val="ListParagraph"/>
        <w:numPr>
          <w:ilvl w:val="0"/>
          <w:numId w:val="16"/>
        </w:numPr>
        <w:ind w:left="426"/>
        <w:jc w:val="both"/>
        <w:rPr>
          <w:rFonts w:ascii="Times New Roman" w:hAnsi="Times New Roman"/>
          <w:sz w:val="24"/>
          <w:szCs w:val="24"/>
          <w:lang w:val="ms-MY"/>
        </w:rPr>
      </w:pPr>
      <w:r w:rsidRPr="00C1708B">
        <w:rPr>
          <w:rFonts w:ascii="Times New Roman" w:hAnsi="Times New Roman"/>
          <w:sz w:val="24"/>
          <w:szCs w:val="24"/>
          <w:lang w:val="ms-MY"/>
        </w:rPr>
        <w:t>Articles that are Q1,Q2,Q3,Q4 - all pages with indication of authors and journal ranking with details extracted from Journal Citation Report (JCR).</w:t>
      </w:r>
    </w:p>
    <w:p w14:paraId="29473A0F" w14:textId="56EF3A01" w:rsidR="0027400B" w:rsidRPr="00C1708B" w:rsidRDefault="002D5959" w:rsidP="00C1708B">
      <w:pPr>
        <w:pStyle w:val="ListParagraph"/>
        <w:numPr>
          <w:ilvl w:val="0"/>
          <w:numId w:val="16"/>
        </w:numPr>
        <w:ind w:left="426"/>
        <w:jc w:val="both"/>
        <w:rPr>
          <w:rFonts w:ascii="Times New Roman" w:hAnsi="Times New Roman"/>
          <w:sz w:val="24"/>
          <w:szCs w:val="24"/>
          <w:lang w:val="ms-MY"/>
        </w:rPr>
      </w:pPr>
      <w:r w:rsidRPr="00C1708B">
        <w:rPr>
          <w:rFonts w:ascii="Times New Roman" w:hAnsi="Times New Roman"/>
          <w:sz w:val="24"/>
          <w:szCs w:val="24"/>
          <w:lang w:val="ms-MY"/>
        </w:rPr>
        <w:t xml:space="preserve">Certificates or letters referencing to the items, especially </w:t>
      </w:r>
      <w:r w:rsidR="008D1412" w:rsidRPr="00C1708B">
        <w:rPr>
          <w:rFonts w:ascii="Times New Roman" w:hAnsi="Times New Roman"/>
          <w:sz w:val="24"/>
          <w:szCs w:val="24"/>
          <w:lang w:val="ms-MY"/>
        </w:rPr>
        <w:t>F</w:t>
      </w:r>
      <w:r w:rsidRPr="00C1708B">
        <w:rPr>
          <w:rFonts w:ascii="Times New Roman" w:hAnsi="Times New Roman"/>
          <w:sz w:val="24"/>
          <w:szCs w:val="24"/>
          <w:lang w:val="ms-MY"/>
        </w:rPr>
        <w:t xml:space="preserve"> to </w:t>
      </w:r>
      <w:r w:rsidR="008D1412" w:rsidRPr="00C1708B">
        <w:rPr>
          <w:rFonts w:ascii="Times New Roman" w:hAnsi="Times New Roman"/>
          <w:sz w:val="24"/>
          <w:szCs w:val="24"/>
          <w:lang w:val="ms-MY"/>
        </w:rPr>
        <w:t>J</w:t>
      </w:r>
      <w:r w:rsidR="00D03513" w:rsidRPr="00C1708B">
        <w:rPr>
          <w:rFonts w:ascii="Times New Roman" w:hAnsi="Times New Roman"/>
          <w:sz w:val="24"/>
          <w:szCs w:val="24"/>
          <w:lang w:val="ms-MY"/>
        </w:rPr>
        <w:t>. PDF</w:t>
      </w:r>
      <w:r w:rsidRPr="00C1708B">
        <w:rPr>
          <w:rFonts w:ascii="Times New Roman" w:hAnsi="Times New Roman"/>
          <w:sz w:val="24"/>
          <w:szCs w:val="24"/>
          <w:lang w:val="ms-MY"/>
        </w:rPr>
        <w:t xml:space="preserve"> files to be used.</w:t>
      </w:r>
    </w:p>
    <w:p w14:paraId="2C8B23B9" w14:textId="77777777" w:rsidR="00EA349B" w:rsidRPr="009E04CD" w:rsidRDefault="00EA349B" w:rsidP="00415259">
      <w:pPr>
        <w:jc w:val="both"/>
        <w:rPr>
          <w:lang w:val="ms-MY"/>
        </w:rPr>
      </w:pPr>
    </w:p>
    <w:p w14:paraId="70E6349D" w14:textId="77777777" w:rsidR="00792525" w:rsidRPr="009E04CD" w:rsidRDefault="00792525" w:rsidP="00415259">
      <w:pPr>
        <w:jc w:val="both"/>
        <w:rPr>
          <w:lang w:val="ms-MY"/>
        </w:rPr>
      </w:pPr>
    </w:p>
    <w:p w14:paraId="4A7D6505" w14:textId="3A542008" w:rsidR="00A7776E" w:rsidRPr="009E04CD" w:rsidRDefault="00A7776E" w:rsidP="00792525">
      <w:pPr>
        <w:spacing w:line="360" w:lineRule="auto"/>
        <w:jc w:val="both"/>
        <w:rPr>
          <w:b/>
          <w:lang w:val="ms-MY"/>
        </w:rPr>
      </w:pPr>
      <w:r w:rsidRPr="009E04CD">
        <w:rPr>
          <w:lang w:val="ms-MY"/>
        </w:rPr>
        <w:t xml:space="preserve">I hereby nominate ________________________________________as candidate for the </w:t>
      </w:r>
      <w:r w:rsidR="00892E91" w:rsidRPr="009E04CD">
        <w:rPr>
          <w:b/>
        </w:rPr>
        <w:t xml:space="preserve">IKM </w:t>
      </w:r>
      <w:r w:rsidR="00852A47" w:rsidRPr="009E04CD">
        <w:rPr>
          <w:b/>
        </w:rPr>
        <w:t xml:space="preserve">Research Prize in Polymer and </w:t>
      </w:r>
      <w:r w:rsidR="00852A47" w:rsidRPr="008E141A">
        <w:rPr>
          <w:b/>
        </w:rPr>
        <w:t xml:space="preserve">Materials Science </w:t>
      </w:r>
      <w:r w:rsidR="00BF3219" w:rsidRPr="008E141A">
        <w:rPr>
          <w:b/>
        </w:rPr>
        <w:t>20</w:t>
      </w:r>
      <w:r w:rsidR="00A819F5" w:rsidRPr="008E141A">
        <w:rPr>
          <w:b/>
        </w:rPr>
        <w:t>2</w:t>
      </w:r>
      <w:r w:rsidR="004A67B7">
        <w:rPr>
          <w:b/>
        </w:rPr>
        <w:t>6</w:t>
      </w:r>
      <w:r w:rsidR="00A819F5" w:rsidRPr="008E141A">
        <w:rPr>
          <w:b/>
        </w:rPr>
        <w:t>.</w:t>
      </w:r>
    </w:p>
    <w:p w14:paraId="47993F91" w14:textId="77777777" w:rsidR="00CA564B" w:rsidRPr="009E04CD" w:rsidRDefault="00CA564B" w:rsidP="00415259">
      <w:pPr>
        <w:jc w:val="both"/>
        <w:rPr>
          <w:b/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518"/>
        <w:gridCol w:w="284"/>
        <w:gridCol w:w="3820"/>
        <w:gridCol w:w="236"/>
        <w:gridCol w:w="4050"/>
      </w:tblGrid>
      <w:tr w:rsidR="009E04CD" w:rsidRPr="009E04CD" w14:paraId="37BF9BAA" w14:textId="77777777" w:rsidTr="000B2957">
        <w:trPr>
          <w:trHeight w:val="510"/>
        </w:trPr>
        <w:tc>
          <w:tcPr>
            <w:tcW w:w="2518" w:type="dxa"/>
            <w:vAlign w:val="center"/>
          </w:tcPr>
          <w:p w14:paraId="5D2873D8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Signature</w:t>
            </w:r>
            <w:r w:rsidR="000B2957" w:rsidRPr="009E04CD">
              <w:rPr>
                <w:lang w:val="ms-MY"/>
              </w:rPr>
              <w:t xml:space="preserve"> </w:t>
            </w:r>
            <w:r w:rsidRPr="009E04CD">
              <w:rPr>
                <w:lang w:val="ms-MY"/>
              </w:rPr>
              <w:t>of nominator</w:t>
            </w:r>
          </w:p>
        </w:tc>
        <w:tc>
          <w:tcPr>
            <w:tcW w:w="284" w:type="dxa"/>
            <w:vAlign w:val="center"/>
          </w:tcPr>
          <w:p w14:paraId="73F0FAF6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bottom w:val="single" w:sz="4" w:space="0" w:color="auto"/>
            </w:tcBorders>
            <w:vAlign w:val="center"/>
          </w:tcPr>
          <w:p w14:paraId="7ED892DE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vAlign w:val="center"/>
          </w:tcPr>
          <w:p w14:paraId="5587573E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vAlign w:val="center"/>
          </w:tcPr>
          <w:p w14:paraId="442AC475" w14:textId="77777777" w:rsidR="00A7776E" w:rsidRPr="009E04CD" w:rsidRDefault="00A7776E" w:rsidP="00CA564B">
            <w:pPr>
              <w:rPr>
                <w:lang w:val="ms-MY"/>
              </w:rPr>
            </w:pPr>
          </w:p>
        </w:tc>
      </w:tr>
      <w:tr w:rsidR="009E04CD" w:rsidRPr="009E04CD" w14:paraId="262981CF" w14:textId="77777777" w:rsidTr="000B2957">
        <w:trPr>
          <w:trHeight w:val="510"/>
        </w:trPr>
        <w:tc>
          <w:tcPr>
            <w:tcW w:w="2518" w:type="dxa"/>
            <w:vAlign w:val="center"/>
          </w:tcPr>
          <w:p w14:paraId="4CC39675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Name of nominator</w:t>
            </w:r>
          </w:p>
        </w:tc>
        <w:tc>
          <w:tcPr>
            <w:tcW w:w="284" w:type="dxa"/>
            <w:vAlign w:val="center"/>
          </w:tcPr>
          <w:p w14:paraId="066FEE35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1229B8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vAlign w:val="center"/>
          </w:tcPr>
          <w:p w14:paraId="46D72FBD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vAlign w:val="center"/>
          </w:tcPr>
          <w:p w14:paraId="484F52D5" w14:textId="77777777" w:rsidR="00A7776E" w:rsidRPr="009E04CD" w:rsidRDefault="000B2957" w:rsidP="00CA564B">
            <w:pPr>
              <w:jc w:val="center"/>
              <w:rPr>
                <w:lang w:val="ms-MY"/>
              </w:rPr>
            </w:pPr>
            <w:r w:rsidRPr="009E04CD">
              <w:rPr>
                <w:lang w:val="ms-MY"/>
              </w:rPr>
              <w:t>(Authorised stamp)</w:t>
            </w:r>
          </w:p>
        </w:tc>
      </w:tr>
      <w:tr w:rsidR="009E04CD" w:rsidRPr="009E04CD" w14:paraId="22D52912" w14:textId="77777777" w:rsidTr="000B2957">
        <w:trPr>
          <w:trHeight w:val="510"/>
        </w:trPr>
        <w:tc>
          <w:tcPr>
            <w:tcW w:w="2518" w:type="dxa"/>
            <w:vAlign w:val="center"/>
          </w:tcPr>
          <w:p w14:paraId="2165A02B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Designation</w:t>
            </w:r>
          </w:p>
        </w:tc>
        <w:tc>
          <w:tcPr>
            <w:tcW w:w="284" w:type="dxa"/>
            <w:vAlign w:val="center"/>
          </w:tcPr>
          <w:p w14:paraId="52BE4D6A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ACB365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vAlign w:val="center"/>
          </w:tcPr>
          <w:p w14:paraId="216B2C5E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2791E399" w14:textId="77777777" w:rsidR="00A7776E" w:rsidRPr="009E04CD" w:rsidRDefault="00A7776E" w:rsidP="00CA564B">
            <w:pPr>
              <w:jc w:val="center"/>
              <w:rPr>
                <w:lang w:val="ms-MY"/>
              </w:rPr>
            </w:pPr>
          </w:p>
        </w:tc>
      </w:tr>
      <w:tr w:rsidR="009E04CD" w:rsidRPr="009E04CD" w14:paraId="4D65B483" w14:textId="77777777" w:rsidTr="000B2957">
        <w:trPr>
          <w:trHeight w:val="510"/>
        </w:trPr>
        <w:tc>
          <w:tcPr>
            <w:tcW w:w="2518" w:type="dxa"/>
            <w:vAlign w:val="center"/>
          </w:tcPr>
          <w:p w14:paraId="66954BC3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University</w:t>
            </w:r>
          </w:p>
        </w:tc>
        <w:tc>
          <w:tcPr>
            <w:tcW w:w="284" w:type="dxa"/>
            <w:vAlign w:val="center"/>
          </w:tcPr>
          <w:p w14:paraId="088868D6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2A89EB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vAlign w:val="center"/>
          </w:tcPr>
          <w:p w14:paraId="1EF9F4B5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762D92CD" w14:textId="77777777" w:rsidR="00A7776E" w:rsidRPr="009E04CD" w:rsidRDefault="00A7776E" w:rsidP="000B2957">
            <w:pPr>
              <w:jc w:val="center"/>
              <w:rPr>
                <w:lang w:val="ms-MY"/>
              </w:rPr>
            </w:pPr>
          </w:p>
        </w:tc>
      </w:tr>
      <w:tr w:rsidR="00A7776E" w:rsidRPr="009E04CD" w14:paraId="0991ADA8" w14:textId="77777777" w:rsidTr="000B2957">
        <w:trPr>
          <w:trHeight w:val="510"/>
        </w:trPr>
        <w:tc>
          <w:tcPr>
            <w:tcW w:w="2518" w:type="dxa"/>
            <w:vAlign w:val="center"/>
          </w:tcPr>
          <w:p w14:paraId="51CAF11C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Email</w:t>
            </w:r>
          </w:p>
        </w:tc>
        <w:tc>
          <w:tcPr>
            <w:tcW w:w="284" w:type="dxa"/>
            <w:vAlign w:val="center"/>
          </w:tcPr>
          <w:p w14:paraId="7190B21C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0DCE70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vAlign w:val="center"/>
          </w:tcPr>
          <w:p w14:paraId="47B578AD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17E36475" w14:textId="77777777" w:rsidR="00A7776E" w:rsidRPr="009E04CD" w:rsidRDefault="00A7776E" w:rsidP="00CA564B">
            <w:pPr>
              <w:rPr>
                <w:u w:val="single"/>
                <w:lang w:val="ms-MY"/>
              </w:rPr>
            </w:pPr>
          </w:p>
        </w:tc>
      </w:tr>
    </w:tbl>
    <w:p w14:paraId="34BFAEA5" w14:textId="77777777" w:rsidR="00A7776E" w:rsidRPr="009E04CD" w:rsidRDefault="00A7776E" w:rsidP="00A7776E">
      <w:pPr>
        <w:jc w:val="both"/>
        <w:rPr>
          <w:lang w:val="ms-MY"/>
        </w:rPr>
      </w:pPr>
    </w:p>
    <w:p w14:paraId="389BB4A7" w14:textId="77777777" w:rsidR="009F5401" w:rsidRPr="009E04CD" w:rsidRDefault="009F5401" w:rsidP="004203B1">
      <w:pPr>
        <w:jc w:val="both"/>
        <w:rPr>
          <w:b/>
        </w:rPr>
      </w:pPr>
    </w:p>
    <w:p w14:paraId="486E33CC" w14:textId="77777777" w:rsidR="00AD75B7" w:rsidRPr="009E04CD" w:rsidRDefault="00A7776E" w:rsidP="004203B1">
      <w:pPr>
        <w:jc w:val="both"/>
        <w:rPr>
          <w:b/>
        </w:rPr>
      </w:pPr>
      <w:r w:rsidRPr="009E04CD">
        <w:rPr>
          <w:b/>
        </w:rPr>
        <w:t xml:space="preserve">Important note: </w:t>
      </w:r>
    </w:p>
    <w:p w14:paraId="46C5FDBD" w14:textId="4AE46223" w:rsidR="00A7776E" w:rsidRPr="009E04CD" w:rsidRDefault="00A7776E" w:rsidP="004203B1">
      <w:pPr>
        <w:jc w:val="both"/>
        <w:rPr>
          <w:lang w:val="ms-MY"/>
        </w:rPr>
      </w:pPr>
      <w:r w:rsidRPr="009E04CD">
        <w:rPr>
          <w:b/>
        </w:rPr>
        <w:t>Completed Nomination Form must reach IKM Secretaria</w:t>
      </w:r>
      <w:r w:rsidRPr="008E141A">
        <w:rPr>
          <w:b/>
        </w:rPr>
        <w:t xml:space="preserve">t latest by </w:t>
      </w:r>
      <w:r w:rsidRPr="008E141A">
        <w:rPr>
          <w:b/>
          <w:u w:val="single"/>
        </w:rPr>
        <w:t>30</w:t>
      </w:r>
      <w:r w:rsidRPr="008E141A">
        <w:rPr>
          <w:b/>
          <w:u w:val="single"/>
          <w:vertAlign w:val="superscript"/>
        </w:rPr>
        <w:t>th</w:t>
      </w:r>
      <w:r w:rsidRPr="008E141A">
        <w:rPr>
          <w:b/>
          <w:u w:val="single"/>
        </w:rPr>
        <w:t xml:space="preserve"> August</w:t>
      </w:r>
      <w:r w:rsidR="00BF3219" w:rsidRPr="008E141A">
        <w:rPr>
          <w:b/>
          <w:u w:val="single"/>
        </w:rPr>
        <w:t xml:space="preserve"> 202</w:t>
      </w:r>
      <w:r w:rsidR="004A67B7">
        <w:rPr>
          <w:b/>
          <w:u w:val="single"/>
        </w:rPr>
        <w:t>6</w:t>
      </w:r>
      <w:r w:rsidR="00AD75B7" w:rsidRPr="008E141A">
        <w:rPr>
          <w:bCs/>
        </w:rPr>
        <w:t>.</w:t>
      </w:r>
    </w:p>
    <w:p w14:paraId="34A41354" w14:textId="0982794E" w:rsidR="00A938F6" w:rsidRDefault="00A938F6" w:rsidP="00A119A6">
      <w:pPr>
        <w:jc w:val="both"/>
        <w:rPr>
          <w:b/>
          <w:kern w:val="20"/>
          <w:szCs w:val="20"/>
        </w:rPr>
      </w:pPr>
    </w:p>
    <w:p w14:paraId="6D745955" w14:textId="23941455" w:rsidR="0057228B" w:rsidRDefault="0057228B" w:rsidP="00A119A6">
      <w:pPr>
        <w:jc w:val="both"/>
        <w:rPr>
          <w:b/>
          <w:kern w:val="20"/>
          <w:szCs w:val="20"/>
        </w:rPr>
      </w:pPr>
    </w:p>
    <w:p w14:paraId="312A37DF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263646FB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45BF8FB5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46C4C9F8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3B918985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3FC203F9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78636368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73B8E966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5ED746C1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4D3E7E94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7568E031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334FCF14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6C8E8721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4890F88D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0ACABC08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68FAEEA2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3F9CA23E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1560931E" w14:textId="77777777" w:rsidR="007201E1" w:rsidRDefault="007201E1" w:rsidP="00A119A6">
      <w:pPr>
        <w:jc w:val="both"/>
        <w:rPr>
          <w:b/>
          <w:kern w:val="20"/>
          <w:szCs w:val="20"/>
        </w:rPr>
      </w:pPr>
    </w:p>
    <w:p w14:paraId="42908D7C" w14:textId="77777777" w:rsidR="007201E1" w:rsidRDefault="007201E1" w:rsidP="00A119A6">
      <w:pPr>
        <w:jc w:val="both"/>
        <w:rPr>
          <w:b/>
          <w:kern w:val="20"/>
          <w:szCs w:val="20"/>
        </w:rPr>
      </w:pPr>
    </w:p>
    <w:p w14:paraId="2F3585E8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5A535D97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17158063" w14:textId="77777777" w:rsidR="008D1412" w:rsidRDefault="008D1412" w:rsidP="00A119A6">
      <w:pPr>
        <w:jc w:val="both"/>
        <w:rPr>
          <w:b/>
          <w:kern w:val="20"/>
          <w:szCs w:val="20"/>
        </w:rPr>
      </w:pPr>
    </w:p>
    <w:p w14:paraId="158644ED" w14:textId="77777777" w:rsidR="00A119A6" w:rsidRPr="009E04CD" w:rsidRDefault="00A119A6" w:rsidP="00A119A6">
      <w:pPr>
        <w:jc w:val="both"/>
        <w:rPr>
          <w:b/>
          <w:sz w:val="32"/>
          <w:lang w:val="ms-MY"/>
        </w:rPr>
      </w:pPr>
      <w:r w:rsidRPr="009E04CD">
        <w:rPr>
          <w:b/>
          <w:kern w:val="20"/>
          <w:szCs w:val="20"/>
        </w:rPr>
        <w:lastRenderedPageBreak/>
        <w:t>FOR IKM OFFICE USE ONLY:</w:t>
      </w:r>
    </w:p>
    <w:p w14:paraId="5B0EEF8B" w14:textId="77777777" w:rsidR="00A119A6" w:rsidRPr="009E04CD" w:rsidRDefault="00A119A6" w:rsidP="00A119A6">
      <w:pPr>
        <w:jc w:val="both"/>
        <w:rPr>
          <w:b/>
          <w:lang w:val="ms-MY"/>
        </w:rPr>
      </w:pPr>
    </w:p>
    <w:p w14:paraId="67089138" w14:textId="77777777" w:rsidR="000B2957" w:rsidRPr="009E04CD" w:rsidRDefault="000B2957" w:rsidP="00A119A6">
      <w:pPr>
        <w:jc w:val="both"/>
        <w:rPr>
          <w:b/>
          <w:u w:val="single"/>
          <w:lang w:val="ms-MY"/>
        </w:rPr>
      </w:pPr>
      <w:r w:rsidRPr="009E04CD">
        <w:rPr>
          <w:b/>
          <w:u w:val="single"/>
          <w:lang w:val="ms-MY"/>
        </w:rPr>
        <w:t>Part C</w:t>
      </w:r>
    </w:p>
    <w:p w14:paraId="4EB7F67F" w14:textId="77777777" w:rsidR="00FA16CB" w:rsidRPr="009E04CD" w:rsidRDefault="00FA16CB" w:rsidP="00A119A6">
      <w:pPr>
        <w:jc w:val="both"/>
        <w:rPr>
          <w:b/>
          <w:highlight w:val="lightGray"/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54"/>
        <w:gridCol w:w="6349"/>
        <w:gridCol w:w="1440"/>
        <w:gridCol w:w="1440"/>
      </w:tblGrid>
      <w:tr w:rsidR="009E04CD" w:rsidRPr="009E04CD" w14:paraId="642A26BC" w14:textId="77777777" w:rsidTr="000B2957">
        <w:trPr>
          <w:trHeight w:val="850"/>
          <w:tblHeader/>
        </w:trPr>
        <w:tc>
          <w:tcPr>
            <w:tcW w:w="1217" w:type="dxa"/>
            <w:vAlign w:val="center"/>
          </w:tcPr>
          <w:p w14:paraId="02784839" w14:textId="77777777" w:rsidR="00FA16CB" w:rsidRPr="009E04CD" w:rsidRDefault="00FA16CB" w:rsidP="000B2957">
            <w:pPr>
              <w:rPr>
                <w:b/>
                <w:u w:val="single"/>
                <w:lang w:val="ms-MY"/>
              </w:rPr>
            </w:pPr>
          </w:p>
        </w:tc>
        <w:tc>
          <w:tcPr>
            <w:tcW w:w="354" w:type="dxa"/>
            <w:vAlign w:val="center"/>
          </w:tcPr>
          <w:p w14:paraId="5B775D44" w14:textId="77777777" w:rsidR="00FA16CB" w:rsidRPr="009E04CD" w:rsidRDefault="00FA16CB" w:rsidP="000B2957">
            <w:pPr>
              <w:rPr>
                <w:b/>
                <w:lang w:val="ms-MY"/>
              </w:rPr>
            </w:pPr>
          </w:p>
        </w:tc>
        <w:tc>
          <w:tcPr>
            <w:tcW w:w="6349" w:type="dxa"/>
            <w:vAlign w:val="center"/>
          </w:tcPr>
          <w:p w14:paraId="0D41DA24" w14:textId="77777777" w:rsidR="00FA16CB" w:rsidRPr="009E04CD" w:rsidRDefault="00FA16CB" w:rsidP="000B2957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325A58CB" w14:textId="77777777" w:rsidR="00FA16CB" w:rsidRPr="009E04CD" w:rsidRDefault="009A68EE" w:rsidP="000B2957">
            <w:pPr>
              <w:rPr>
                <w:b/>
                <w:sz w:val="22"/>
                <w:lang w:val="ms-MY"/>
              </w:rPr>
            </w:pPr>
            <w:r w:rsidRPr="009E04CD">
              <w:rPr>
                <w:b/>
                <w:sz w:val="22"/>
                <w:lang w:val="ms-MY"/>
              </w:rPr>
              <w:t>Grading rubric</w:t>
            </w:r>
          </w:p>
          <w:p w14:paraId="4F0D22AF" w14:textId="77777777" w:rsidR="009A68EE" w:rsidRPr="009E04CD" w:rsidRDefault="009A68EE" w:rsidP="000B2957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[Mark(s)]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45F88398" w14:textId="77777777" w:rsidR="00FA16CB" w:rsidRPr="009E04CD" w:rsidRDefault="00787581" w:rsidP="000B2957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Evalution</w:t>
            </w:r>
            <w:r w:rsidR="00FA16CB" w:rsidRPr="009E04CD">
              <w:rPr>
                <w:b/>
                <w:sz w:val="20"/>
                <w:lang w:val="ms-MY"/>
              </w:rPr>
              <w:t xml:space="preserve"> by </w:t>
            </w:r>
          </w:p>
          <w:p w14:paraId="69DD26E6" w14:textId="77777777" w:rsidR="00FA16CB" w:rsidRPr="009E04CD" w:rsidRDefault="00787581" w:rsidP="000B2957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judge</w:t>
            </w:r>
            <w:r w:rsidR="00FA16CB" w:rsidRPr="009E04CD">
              <w:rPr>
                <w:b/>
                <w:sz w:val="20"/>
                <w:lang w:val="ms-MY"/>
              </w:rPr>
              <w:t xml:space="preserve"> [Mark(s)]</w:t>
            </w:r>
          </w:p>
        </w:tc>
      </w:tr>
      <w:tr w:rsidR="009E04CD" w:rsidRPr="009E04CD" w14:paraId="214AC2FD" w14:textId="77777777" w:rsidTr="008D1412">
        <w:trPr>
          <w:trHeight w:val="2098"/>
        </w:trPr>
        <w:tc>
          <w:tcPr>
            <w:tcW w:w="1217" w:type="dxa"/>
          </w:tcPr>
          <w:p w14:paraId="401CEAB1" w14:textId="09A1015A" w:rsidR="00562F99" w:rsidRPr="009E04CD" w:rsidRDefault="008D1412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K</w:t>
            </w:r>
          </w:p>
        </w:tc>
        <w:tc>
          <w:tcPr>
            <w:tcW w:w="354" w:type="dxa"/>
          </w:tcPr>
          <w:p w14:paraId="30644D76" w14:textId="77777777" w:rsidR="00562F99" w:rsidRPr="009E04CD" w:rsidRDefault="00562F99" w:rsidP="000B2957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349" w:type="dxa"/>
          </w:tcPr>
          <w:p w14:paraId="12FC7472" w14:textId="77777777" w:rsidR="009A68EE" w:rsidRPr="009E04CD" w:rsidRDefault="00787581" w:rsidP="000B2957">
            <w:r w:rsidRPr="009E04CD">
              <w:rPr>
                <w:b/>
                <w:lang w:val="ms-MY"/>
              </w:rPr>
              <w:t>Judge’s preference</w:t>
            </w:r>
            <w:r w:rsidR="009A68EE" w:rsidRPr="009E04CD">
              <w:t xml:space="preserve"> </w:t>
            </w:r>
          </w:p>
          <w:p w14:paraId="7A0C0550" w14:textId="16EA7BAB" w:rsidR="009A68EE" w:rsidRPr="009E04CD" w:rsidRDefault="009A68EE" w:rsidP="000B2957">
            <w:r w:rsidRPr="009E04CD">
              <w:t>Range all the nominees in sequence from mo</w:t>
            </w:r>
            <w:r w:rsidR="00725931" w:rsidRPr="009E04CD">
              <w:t xml:space="preserve">re preferred to less preferred in reference to Novelty and achievements of the PhD research work between </w:t>
            </w:r>
            <w:r w:rsidR="00374F91">
              <w:t>6</w:t>
            </w:r>
            <w:r w:rsidR="00725931" w:rsidRPr="009E04CD">
              <w:t xml:space="preserve"> months – </w:t>
            </w:r>
            <w:r w:rsidR="00374F91">
              <w:t>36</w:t>
            </w:r>
            <w:r w:rsidR="00725931" w:rsidRPr="009E04CD">
              <w:t xml:space="preserve"> months.</w:t>
            </w:r>
          </w:p>
          <w:p w14:paraId="646EAA6A" w14:textId="77777777" w:rsidR="00374F91" w:rsidRDefault="00374F91" w:rsidP="00374F91">
            <w:pPr>
              <w:rPr>
                <w:b/>
                <w:lang w:val="ms-MY"/>
              </w:rPr>
            </w:pPr>
          </w:p>
          <w:p w14:paraId="3A34CE57" w14:textId="048C8911" w:rsidR="00374F91" w:rsidRPr="009E04CD" w:rsidRDefault="00374F91" w:rsidP="00374F91">
            <w:pPr>
              <w:rPr>
                <w:b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 xml:space="preserve">*Up to 6 preferred nominees with balanced achievements in </w:t>
            </w:r>
            <w:r w:rsidRPr="0057228B">
              <w:rPr>
                <w:b/>
                <w:sz w:val="20"/>
                <w:szCs w:val="20"/>
                <w:lang w:val="ms-MY"/>
              </w:rPr>
              <w:t>both academic outputs</w:t>
            </w:r>
            <w:r w:rsidRPr="0057228B">
              <w:rPr>
                <w:sz w:val="20"/>
                <w:szCs w:val="20"/>
                <w:lang w:val="ms-MY"/>
              </w:rPr>
              <w:t xml:space="preserve"> and </w:t>
            </w:r>
            <w:r w:rsidRPr="0057228B">
              <w:rPr>
                <w:b/>
                <w:sz w:val="20"/>
                <w:szCs w:val="20"/>
              </w:rPr>
              <w:t>extra curriculum</w:t>
            </w:r>
            <w:r w:rsidRPr="0057228B">
              <w:rPr>
                <w:sz w:val="20"/>
                <w:szCs w:val="20"/>
              </w:rPr>
              <w:t xml:space="preserve"> involvement to be selected.</w:t>
            </w:r>
          </w:p>
        </w:tc>
        <w:tc>
          <w:tcPr>
            <w:tcW w:w="1440" w:type="dxa"/>
          </w:tcPr>
          <w:p w14:paraId="16DCB840" w14:textId="77777777" w:rsidR="0024383A" w:rsidRPr="009E04CD" w:rsidRDefault="009A68EE" w:rsidP="000B2957">
            <w:pPr>
              <w:rPr>
                <w:sz w:val="20"/>
              </w:rPr>
            </w:pPr>
            <w:r w:rsidRPr="009E04CD">
              <w:rPr>
                <w:i/>
                <w:sz w:val="20"/>
              </w:rPr>
              <w:t>e.g.</w:t>
            </w:r>
            <w:r w:rsidRPr="009E04CD">
              <w:rPr>
                <w:sz w:val="20"/>
              </w:rPr>
              <w:t xml:space="preserve"> </w:t>
            </w:r>
          </w:p>
          <w:p w14:paraId="2C951E28" w14:textId="3C9707D8" w:rsidR="0024383A" w:rsidRPr="009E04CD" w:rsidRDefault="00374F91" w:rsidP="000B2957">
            <w:pPr>
              <w:rPr>
                <w:sz w:val="20"/>
              </w:rPr>
            </w:pPr>
            <w:r>
              <w:rPr>
                <w:sz w:val="20"/>
              </w:rPr>
              <w:t>6</w:t>
            </w:r>
            <w:r w:rsidR="0024383A" w:rsidRPr="009E04CD">
              <w:rPr>
                <w:sz w:val="20"/>
              </w:rPr>
              <w:t xml:space="preserve"> nominees:</w:t>
            </w:r>
          </w:p>
          <w:p w14:paraId="16E99D3C" w14:textId="77777777" w:rsidR="00374F91" w:rsidRPr="0057228B" w:rsidRDefault="00374F91" w:rsidP="00374F91">
            <w:pPr>
              <w:rPr>
                <w:sz w:val="20"/>
              </w:rPr>
            </w:pPr>
            <w:r w:rsidRPr="0057228B">
              <w:rPr>
                <w:sz w:val="20"/>
              </w:rPr>
              <w:t xml:space="preserve">Preferred* – 5 marks; </w:t>
            </w:r>
          </w:p>
          <w:p w14:paraId="1B41D733" w14:textId="77777777" w:rsidR="00374F91" w:rsidRPr="0057228B" w:rsidRDefault="00374F91" w:rsidP="00374F91">
            <w:pPr>
              <w:rPr>
                <w:sz w:val="12"/>
                <w:szCs w:val="16"/>
              </w:rPr>
            </w:pPr>
          </w:p>
          <w:p w14:paraId="47E96F2E" w14:textId="77777777" w:rsidR="00374F91" w:rsidRPr="009E04CD" w:rsidRDefault="00374F91" w:rsidP="00374F91">
            <w:pPr>
              <w:rPr>
                <w:sz w:val="20"/>
              </w:rPr>
            </w:pPr>
            <w:r w:rsidRPr="0057228B">
              <w:rPr>
                <w:sz w:val="20"/>
              </w:rPr>
              <w:t>Not preferred – 0 mark.</w:t>
            </w:r>
          </w:p>
          <w:p w14:paraId="16FB2D0B" w14:textId="77777777" w:rsidR="00D8792D" w:rsidRPr="009E04CD" w:rsidRDefault="00D8792D" w:rsidP="000B2957">
            <w:pPr>
              <w:rPr>
                <w:strike/>
                <w:sz w:val="20"/>
              </w:rPr>
            </w:pPr>
          </w:p>
        </w:tc>
        <w:tc>
          <w:tcPr>
            <w:tcW w:w="1440" w:type="dxa"/>
            <w:shd w:val="clear" w:color="auto" w:fill="D9D9D9"/>
            <w:vAlign w:val="center"/>
          </w:tcPr>
          <w:p w14:paraId="3CFBC1E8" w14:textId="77777777" w:rsidR="00562F99" w:rsidRPr="009E04CD" w:rsidRDefault="00562F99" w:rsidP="000B2957"/>
        </w:tc>
      </w:tr>
      <w:tr w:rsidR="009E04CD" w:rsidRPr="009E04CD" w14:paraId="67AD007E" w14:textId="77777777" w:rsidTr="00AD75B7">
        <w:trPr>
          <w:trHeight w:val="510"/>
        </w:trPr>
        <w:tc>
          <w:tcPr>
            <w:tcW w:w="9360" w:type="dxa"/>
            <w:gridSpan w:val="4"/>
            <w:vAlign w:val="center"/>
          </w:tcPr>
          <w:p w14:paraId="4C27385B" w14:textId="77777777" w:rsidR="00AD75B7" w:rsidRPr="009E04CD" w:rsidRDefault="00AD75B7" w:rsidP="00AD75B7">
            <w:pPr>
              <w:jc w:val="right"/>
              <w:rPr>
                <w:b/>
                <w:bCs/>
                <w:iCs/>
              </w:rPr>
            </w:pPr>
            <w:r w:rsidRPr="009E04CD">
              <w:rPr>
                <w:b/>
                <w:bCs/>
                <w:iCs/>
              </w:rPr>
              <w:t>Total: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17A9C9BC" w14:textId="77777777" w:rsidR="00AD75B7" w:rsidRPr="009E04CD" w:rsidRDefault="00AD75B7" w:rsidP="00AD75B7"/>
        </w:tc>
      </w:tr>
    </w:tbl>
    <w:p w14:paraId="72F8E1C0" w14:textId="77777777" w:rsidR="00FA16CB" w:rsidRPr="009E04CD" w:rsidRDefault="00FA16CB" w:rsidP="00A119A6">
      <w:pPr>
        <w:jc w:val="both"/>
        <w:rPr>
          <w:b/>
          <w:highlight w:val="lightGray"/>
        </w:rPr>
      </w:pPr>
    </w:p>
    <w:p w14:paraId="50F965E1" w14:textId="77777777" w:rsidR="00FA16CB" w:rsidRPr="009E04CD" w:rsidRDefault="00FA16CB" w:rsidP="00A119A6">
      <w:pPr>
        <w:jc w:val="both"/>
        <w:rPr>
          <w:b/>
          <w:highlight w:val="lightGray"/>
          <w:lang w:val="ms-MY"/>
        </w:rPr>
      </w:pPr>
    </w:p>
    <w:p w14:paraId="0AC64E92" w14:textId="77777777" w:rsidR="00A119A6" w:rsidRPr="009E04CD" w:rsidRDefault="00A119A6" w:rsidP="00A119A6">
      <w:pPr>
        <w:jc w:val="both"/>
        <w:rPr>
          <w:lang w:val="ms-MY"/>
        </w:rPr>
      </w:pPr>
      <w:r w:rsidRPr="009E04CD">
        <w:rPr>
          <w:b/>
          <w:lang w:val="ms-MY"/>
        </w:rPr>
        <w:t>Grand total (Part A + Part B</w:t>
      </w:r>
      <w:r w:rsidR="00D065F9" w:rsidRPr="009E04CD">
        <w:rPr>
          <w:b/>
          <w:lang w:val="ms-MY"/>
        </w:rPr>
        <w:t xml:space="preserve"> + Part C</w:t>
      </w:r>
      <w:r w:rsidRPr="009E04CD">
        <w:rPr>
          <w:b/>
          <w:lang w:val="ms-MY"/>
        </w:rPr>
        <w:t>)</w:t>
      </w:r>
      <w:r w:rsidRPr="009E04CD">
        <w:rPr>
          <w:lang w:val="ms-MY"/>
        </w:rPr>
        <w:t xml:space="preserve"> = _________ </w:t>
      </w:r>
    </w:p>
    <w:p w14:paraId="74C0E4BE" w14:textId="77777777" w:rsidR="00A119A6" w:rsidRPr="009E04CD" w:rsidRDefault="00A119A6" w:rsidP="00A119A6">
      <w:pPr>
        <w:jc w:val="both"/>
        <w:rPr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411"/>
        <w:gridCol w:w="284"/>
        <w:gridCol w:w="3803"/>
        <w:gridCol w:w="360"/>
        <w:gridCol w:w="4050"/>
      </w:tblGrid>
      <w:tr w:rsidR="009E04CD" w:rsidRPr="009E04CD" w14:paraId="1441F71E" w14:textId="77777777" w:rsidTr="00792525">
        <w:trPr>
          <w:trHeight w:val="510"/>
        </w:trPr>
        <w:tc>
          <w:tcPr>
            <w:tcW w:w="2411" w:type="dxa"/>
            <w:vAlign w:val="center"/>
          </w:tcPr>
          <w:p w14:paraId="3AD30387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 xml:space="preserve">Signature </w:t>
            </w:r>
          </w:p>
        </w:tc>
        <w:tc>
          <w:tcPr>
            <w:tcW w:w="284" w:type="dxa"/>
            <w:vAlign w:val="center"/>
          </w:tcPr>
          <w:p w14:paraId="4C3B1CD2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bottom w:val="single" w:sz="4" w:space="0" w:color="auto"/>
            </w:tcBorders>
            <w:vAlign w:val="center"/>
          </w:tcPr>
          <w:p w14:paraId="12CD88C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7204B74B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39F8AE42" w14:textId="77777777" w:rsidR="000B2957" w:rsidRPr="009E04CD" w:rsidRDefault="000B2957" w:rsidP="00D00908">
            <w:pPr>
              <w:rPr>
                <w:lang w:val="ms-MY"/>
              </w:rPr>
            </w:pPr>
          </w:p>
        </w:tc>
      </w:tr>
      <w:tr w:rsidR="009E04CD" w:rsidRPr="009E04CD" w14:paraId="1B83AE74" w14:textId="77777777" w:rsidTr="00792525">
        <w:trPr>
          <w:trHeight w:val="510"/>
        </w:trPr>
        <w:tc>
          <w:tcPr>
            <w:tcW w:w="2411" w:type="dxa"/>
            <w:vAlign w:val="center"/>
          </w:tcPr>
          <w:p w14:paraId="41B1E4E8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Name of judge</w:t>
            </w:r>
          </w:p>
        </w:tc>
        <w:tc>
          <w:tcPr>
            <w:tcW w:w="284" w:type="dxa"/>
            <w:vAlign w:val="center"/>
          </w:tcPr>
          <w:p w14:paraId="60A77C29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530F9B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518A7790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4819A960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62ED1D5F" w14:textId="77777777" w:rsidTr="000B2957">
        <w:trPr>
          <w:trHeight w:val="510"/>
        </w:trPr>
        <w:tc>
          <w:tcPr>
            <w:tcW w:w="2411" w:type="dxa"/>
            <w:vAlign w:val="center"/>
          </w:tcPr>
          <w:p w14:paraId="25C8652B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Designation</w:t>
            </w:r>
          </w:p>
        </w:tc>
        <w:tc>
          <w:tcPr>
            <w:tcW w:w="284" w:type="dxa"/>
            <w:vAlign w:val="center"/>
          </w:tcPr>
          <w:p w14:paraId="13DDF1F9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989EA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2E0AFAD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76457D84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387DDA04" w14:textId="77777777" w:rsidTr="000B2957">
        <w:trPr>
          <w:trHeight w:val="801"/>
        </w:trPr>
        <w:tc>
          <w:tcPr>
            <w:tcW w:w="2411" w:type="dxa"/>
            <w:vAlign w:val="center"/>
          </w:tcPr>
          <w:p w14:paraId="3D8CBF6C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University/Institution/</w:t>
            </w:r>
          </w:p>
          <w:p w14:paraId="5B985A04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Company</w:t>
            </w:r>
          </w:p>
        </w:tc>
        <w:tc>
          <w:tcPr>
            <w:tcW w:w="284" w:type="dxa"/>
            <w:vAlign w:val="center"/>
          </w:tcPr>
          <w:p w14:paraId="7EC225BD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2EBF24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1167AF1C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51B56F5B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1B768A90" w14:textId="77777777" w:rsidTr="000B2957">
        <w:trPr>
          <w:trHeight w:val="510"/>
        </w:trPr>
        <w:tc>
          <w:tcPr>
            <w:tcW w:w="2411" w:type="dxa"/>
            <w:vAlign w:val="center"/>
          </w:tcPr>
          <w:p w14:paraId="4F218AC4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Address</w:t>
            </w:r>
          </w:p>
        </w:tc>
        <w:tc>
          <w:tcPr>
            <w:tcW w:w="284" w:type="dxa"/>
            <w:vAlign w:val="center"/>
          </w:tcPr>
          <w:p w14:paraId="54D56DB3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DE4678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5C422649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vAlign w:val="center"/>
          </w:tcPr>
          <w:p w14:paraId="70C39D4D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3A0AA5F4" w14:textId="77777777" w:rsidTr="000B2957">
        <w:trPr>
          <w:trHeight w:val="510"/>
        </w:trPr>
        <w:tc>
          <w:tcPr>
            <w:tcW w:w="2411" w:type="dxa"/>
            <w:vAlign w:val="center"/>
          </w:tcPr>
          <w:p w14:paraId="2DAE65E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284" w:type="dxa"/>
            <w:vAlign w:val="center"/>
          </w:tcPr>
          <w:p w14:paraId="1687C2C8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483C29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38D200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DD336C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4D74B734" w14:textId="77777777" w:rsidTr="000B2957">
        <w:trPr>
          <w:trHeight w:val="510"/>
        </w:trPr>
        <w:tc>
          <w:tcPr>
            <w:tcW w:w="2411" w:type="dxa"/>
            <w:vAlign w:val="center"/>
          </w:tcPr>
          <w:p w14:paraId="458D54D0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Tel</w:t>
            </w:r>
          </w:p>
        </w:tc>
        <w:tc>
          <w:tcPr>
            <w:tcW w:w="284" w:type="dxa"/>
            <w:vAlign w:val="center"/>
          </w:tcPr>
          <w:p w14:paraId="59FB7ADD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A55F2E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26413AF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vAlign w:val="center"/>
          </w:tcPr>
          <w:p w14:paraId="2F7F9B47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0979F7E5" w14:textId="77777777" w:rsidTr="000B2957">
        <w:trPr>
          <w:trHeight w:val="510"/>
        </w:trPr>
        <w:tc>
          <w:tcPr>
            <w:tcW w:w="2411" w:type="dxa"/>
            <w:vAlign w:val="center"/>
          </w:tcPr>
          <w:p w14:paraId="11A51984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Fax</w:t>
            </w:r>
          </w:p>
        </w:tc>
        <w:tc>
          <w:tcPr>
            <w:tcW w:w="284" w:type="dxa"/>
            <w:vAlign w:val="center"/>
          </w:tcPr>
          <w:p w14:paraId="05D08558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9830C6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0893F16D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2EA19FBE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9E04CD" w14:paraId="71E77D0B" w14:textId="77777777" w:rsidTr="00D00908">
        <w:trPr>
          <w:trHeight w:val="510"/>
        </w:trPr>
        <w:tc>
          <w:tcPr>
            <w:tcW w:w="2411" w:type="dxa"/>
            <w:vAlign w:val="center"/>
          </w:tcPr>
          <w:p w14:paraId="2727C4B0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Email</w:t>
            </w:r>
          </w:p>
        </w:tc>
        <w:tc>
          <w:tcPr>
            <w:tcW w:w="284" w:type="dxa"/>
            <w:vAlign w:val="center"/>
          </w:tcPr>
          <w:p w14:paraId="3BB16C21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8DFFD0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029B8F88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24DDF407" w14:textId="77777777" w:rsidR="000B2957" w:rsidRPr="009E04CD" w:rsidRDefault="000B2957" w:rsidP="00D00908">
            <w:pPr>
              <w:rPr>
                <w:u w:val="single"/>
                <w:lang w:val="ms-MY"/>
              </w:rPr>
            </w:pPr>
          </w:p>
        </w:tc>
      </w:tr>
    </w:tbl>
    <w:p w14:paraId="58B5114C" w14:textId="77777777" w:rsidR="000B2957" w:rsidRPr="009E04CD" w:rsidRDefault="000B2957" w:rsidP="00A119A6">
      <w:pPr>
        <w:jc w:val="both"/>
        <w:rPr>
          <w:lang w:val="ms-MY"/>
        </w:rPr>
      </w:pPr>
    </w:p>
    <w:sectPr w:rsidR="000B2957" w:rsidRPr="009E04CD" w:rsidSect="008D1412">
      <w:headerReference w:type="default" r:id="rId8"/>
      <w:footerReference w:type="default" r:id="rId9"/>
      <w:pgSz w:w="11906" w:h="16838" w:code="9"/>
      <w:pgMar w:top="1115" w:right="758" w:bottom="450" w:left="720" w:header="720" w:footer="22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5EF3C" w14:textId="77777777" w:rsidR="00DB2860" w:rsidRDefault="00DB2860" w:rsidP="00CF5310">
      <w:r>
        <w:separator/>
      </w:r>
    </w:p>
  </w:endnote>
  <w:endnote w:type="continuationSeparator" w:id="0">
    <w:p w14:paraId="7CEE8BF4" w14:textId="77777777" w:rsidR="00DB2860" w:rsidRDefault="00DB2860" w:rsidP="00CF5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865B8" w14:textId="77777777" w:rsidR="004203B1" w:rsidRDefault="004203B1">
    <w:pPr>
      <w:pStyle w:val="Footer"/>
      <w:jc w:val="right"/>
    </w:pPr>
    <w:r w:rsidRPr="004203B1">
      <w:rPr>
        <w:sz w:val="20"/>
      </w:rPr>
      <w:t xml:space="preserve">Page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PAGE </w:instrText>
    </w:r>
    <w:r w:rsidRPr="004203B1">
      <w:rPr>
        <w:b/>
        <w:bCs/>
        <w:sz w:val="20"/>
      </w:rPr>
      <w:fldChar w:fldCharType="separate"/>
    </w:r>
    <w:r w:rsidR="009D612E">
      <w:rPr>
        <w:b/>
        <w:bCs/>
        <w:noProof/>
        <w:sz w:val="20"/>
      </w:rPr>
      <w:t>5</w:t>
    </w:r>
    <w:r w:rsidRPr="004203B1">
      <w:rPr>
        <w:b/>
        <w:bCs/>
        <w:sz w:val="20"/>
      </w:rPr>
      <w:fldChar w:fldCharType="end"/>
    </w:r>
    <w:r w:rsidRPr="004203B1">
      <w:rPr>
        <w:sz w:val="20"/>
      </w:rPr>
      <w:t xml:space="preserve"> of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NUMPAGES  </w:instrText>
    </w:r>
    <w:r w:rsidRPr="004203B1">
      <w:rPr>
        <w:b/>
        <w:bCs/>
        <w:sz w:val="20"/>
      </w:rPr>
      <w:fldChar w:fldCharType="separate"/>
    </w:r>
    <w:r w:rsidR="009D612E">
      <w:rPr>
        <w:b/>
        <w:bCs/>
        <w:noProof/>
        <w:sz w:val="20"/>
      </w:rPr>
      <w:t>5</w:t>
    </w:r>
    <w:r w:rsidRPr="004203B1">
      <w:rPr>
        <w:b/>
        <w:bCs/>
        <w:sz w:val="20"/>
      </w:rPr>
      <w:fldChar w:fldCharType="end"/>
    </w:r>
  </w:p>
  <w:p w14:paraId="18734972" w14:textId="77777777" w:rsidR="000D3AF9" w:rsidRDefault="000D3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83386" w14:textId="77777777" w:rsidR="00DB2860" w:rsidRDefault="00DB2860" w:rsidP="00CF5310">
      <w:r>
        <w:separator/>
      </w:r>
    </w:p>
  </w:footnote>
  <w:footnote w:type="continuationSeparator" w:id="0">
    <w:p w14:paraId="75DC156B" w14:textId="77777777" w:rsidR="00DB2860" w:rsidRDefault="00DB2860" w:rsidP="00CF5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54BAF" w14:textId="051ABCF0" w:rsidR="009C0346" w:rsidRPr="00566F94" w:rsidRDefault="00F42231" w:rsidP="00387D0B">
    <w:pPr>
      <w:ind w:left="6521" w:right="-279" w:firstLine="11"/>
      <w:rPr>
        <w:sz w:val="20"/>
        <w:szCs w:val="20"/>
      </w:rPr>
    </w:pPr>
    <w:r w:rsidRPr="007F6842">
      <w:rPr>
        <w:noProof/>
      </w:rPr>
      <w:drawing>
        <wp:anchor distT="0" distB="0" distL="114300" distR="114300" simplePos="0" relativeHeight="251659776" behindDoc="0" locked="0" layoutInCell="1" allowOverlap="1" wp14:anchorId="55966CBF" wp14:editId="6058F41A">
          <wp:simplePos x="0" y="0"/>
          <wp:positionH relativeFrom="column">
            <wp:posOffset>833755</wp:posOffset>
          </wp:positionH>
          <wp:positionV relativeFrom="paragraph">
            <wp:posOffset>-195580</wp:posOffset>
          </wp:positionV>
          <wp:extent cx="719455" cy="662305"/>
          <wp:effectExtent l="0" t="0" r="4445" b="4445"/>
          <wp:wrapTopAndBottom/>
          <wp:docPr id="198656561" name="Picture 1986565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662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0677" w:rsidRPr="004F7F1F">
      <w:rPr>
        <w:noProof/>
        <w:sz w:val="18"/>
        <w:szCs w:val="18"/>
      </w:rPr>
      <w:drawing>
        <wp:anchor distT="0" distB="0" distL="114300" distR="114300" simplePos="0" relativeHeight="251661824" behindDoc="0" locked="0" layoutInCell="1" allowOverlap="1" wp14:anchorId="5F37E853" wp14:editId="43DAA2A6">
          <wp:simplePos x="0" y="0"/>
          <wp:positionH relativeFrom="column">
            <wp:posOffset>1557655</wp:posOffset>
          </wp:positionH>
          <wp:positionV relativeFrom="paragraph">
            <wp:posOffset>-80317</wp:posOffset>
          </wp:positionV>
          <wp:extent cx="1242695" cy="431165"/>
          <wp:effectExtent l="0" t="0" r="0" b="6985"/>
          <wp:wrapNone/>
          <wp:docPr id="146827631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2695" cy="431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6F05">
      <w:rPr>
        <w:noProof/>
      </w:rPr>
      <w:drawing>
        <wp:anchor distT="0" distB="0" distL="114300" distR="114300" simplePos="0" relativeHeight="251656704" behindDoc="1" locked="0" layoutInCell="1" allowOverlap="1" wp14:anchorId="76E4B8E0" wp14:editId="3F95683B">
          <wp:simplePos x="0" y="0"/>
          <wp:positionH relativeFrom="margin">
            <wp:align>left</wp:align>
          </wp:positionH>
          <wp:positionV relativeFrom="paragraph">
            <wp:posOffset>-228600</wp:posOffset>
          </wp:positionV>
          <wp:extent cx="729615" cy="729615"/>
          <wp:effectExtent l="0" t="0" r="0" b="0"/>
          <wp:wrapNone/>
          <wp:docPr id="560694139" name="Picture 560694139" descr="IKM 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KM LOGO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615" cy="729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3C33"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61CC66D7" wp14:editId="4A75E552">
              <wp:simplePos x="0" y="0"/>
              <wp:positionH relativeFrom="column">
                <wp:posOffset>2543175</wp:posOffset>
              </wp:positionH>
              <wp:positionV relativeFrom="paragraph">
                <wp:posOffset>-123825</wp:posOffset>
              </wp:positionV>
              <wp:extent cx="4244975" cy="742950"/>
              <wp:effectExtent l="0" t="0" r="3175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44975" cy="7429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78B1BB" w14:textId="77777777" w:rsidR="00885315" w:rsidRPr="00D50F6F" w:rsidRDefault="00E03C33" w:rsidP="008576FD">
                          <w:pPr>
                            <w:spacing w:line="276" w:lineRule="auto"/>
                            <w:jc w:val="right"/>
                            <w:rPr>
                              <w:b/>
                              <w:sz w:val="28"/>
                            </w:rPr>
                          </w:pPr>
                          <w:r w:rsidRPr="00D50F6F">
                            <w:rPr>
                              <w:b/>
                              <w:szCs w:val="22"/>
                            </w:rPr>
                            <w:t xml:space="preserve">IKM </w:t>
                          </w:r>
                          <w:r w:rsidR="00387D0B" w:rsidRPr="00D50F6F">
                            <w:rPr>
                              <w:b/>
                              <w:szCs w:val="22"/>
                            </w:rPr>
                            <w:t>Research Prize in Polymer and Materials Science</w:t>
                          </w:r>
                        </w:p>
                        <w:p w14:paraId="0F47382A" w14:textId="514185A8" w:rsidR="00387D0B" w:rsidRPr="008576FD" w:rsidRDefault="00E03C33" w:rsidP="008576FD">
                          <w:pPr>
                            <w:spacing w:line="276" w:lineRule="auto"/>
                            <w:jc w:val="right"/>
                            <w:rPr>
                              <w:b/>
                              <w:sz w:val="28"/>
                            </w:rPr>
                          </w:pPr>
                          <w:r w:rsidRPr="008576FD">
                            <w:rPr>
                              <w:b/>
                              <w:sz w:val="22"/>
                              <w:szCs w:val="20"/>
                            </w:rPr>
                            <w:t>(</w:t>
                          </w:r>
                          <w:r w:rsidR="008576FD" w:rsidRPr="008576FD">
                            <w:rPr>
                              <w:b/>
                              <w:sz w:val="22"/>
                              <w:szCs w:val="20"/>
                            </w:rPr>
                            <w:t>Sponsored</w:t>
                          </w:r>
                          <w:r w:rsidR="00387D0B"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by </w:t>
                          </w:r>
                          <w:r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HARPS </w:t>
                          </w:r>
                          <w:r w:rsidR="00F42231">
                            <w:rPr>
                              <w:b/>
                              <w:sz w:val="22"/>
                              <w:szCs w:val="20"/>
                            </w:rPr>
                            <w:t>Global</w:t>
                          </w:r>
                          <w:r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and </w:t>
                          </w:r>
                          <w:proofErr w:type="spellStart"/>
                          <w:r w:rsidR="00387D0B" w:rsidRPr="008576FD">
                            <w:rPr>
                              <w:b/>
                              <w:sz w:val="22"/>
                              <w:szCs w:val="20"/>
                            </w:rPr>
                            <w:t>Synthomer</w:t>
                          </w:r>
                          <w:proofErr w:type="spellEnd"/>
                          <w:r w:rsidR="00C86F18"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9A6F05" w:rsidRPr="008576FD">
                            <w:rPr>
                              <w:b/>
                              <w:sz w:val="22"/>
                              <w:szCs w:val="20"/>
                            </w:rPr>
                            <w:t>Sdn</w:t>
                          </w:r>
                          <w:proofErr w:type="spellEnd"/>
                          <w:r w:rsidR="009A6F05"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9A6F05" w:rsidRPr="008576FD">
                            <w:rPr>
                              <w:b/>
                              <w:sz w:val="22"/>
                              <w:szCs w:val="20"/>
                            </w:rPr>
                            <w:t>Bhd</w:t>
                          </w:r>
                          <w:proofErr w:type="spellEnd"/>
                          <w:r w:rsidR="00387D0B" w:rsidRPr="008576FD">
                            <w:rPr>
                              <w:b/>
                              <w:sz w:val="22"/>
                              <w:szCs w:val="20"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CC66D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200.25pt;margin-top:-9.75pt;width:334.25pt;height:58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" fillcolor="white [3201]" stroked="f" strokeweight=".5pt">
              <v:textbox>
                <w:txbxContent>
                  <w:p w14:paraId="7678B1BB" w14:textId="77777777" w:rsidR="00885315" w:rsidRPr="00D50F6F" w:rsidRDefault="00E03C33" w:rsidP="008576FD">
                    <w:pPr>
                      <w:spacing w:line="276" w:lineRule="auto"/>
                      <w:jc w:val="right"/>
                      <w:rPr>
                        <w:b/>
                        <w:sz w:val="28"/>
                      </w:rPr>
                    </w:pPr>
                    <w:r w:rsidRPr="00D50F6F">
                      <w:rPr>
                        <w:b/>
                        <w:szCs w:val="22"/>
                      </w:rPr>
                      <w:t xml:space="preserve">IKM </w:t>
                    </w:r>
                    <w:r w:rsidR="00387D0B" w:rsidRPr="00D50F6F">
                      <w:rPr>
                        <w:b/>
                        <w:szCs w:val="22"/>
                      </w:rPr>
                      <w:t>Research Prize in Polymer and Materials Science</w:t>
                    </w:r>
                  </w:p>
                  <w:p w14:paraId="0F47382A" w14:textId="514185A8" w:rsidR="00387D0B" w:rsidRPr="008576FD" w:rsidRDefault="00E03C33" w:rsidP="008576FD">
                    <w:pPr>
                      <w:spacing w:line="276" w:lineRule="auto"/>
                      <w:jc w:val="right"/>
                      <w:rPr>
                        <w:b/>
                        <w:sz w:val="28"/>
                      </w:rPr>
                    </w:pPr>
                    <w:r w:rsidRPr="008576FD">
                      <w:rPr>
                        <w:b/>
                        <w:sz w:val="22"/>
                        <w:szCs w:val="20"/>
                      </w:rPr>
                      <w:t>(</w:t>
                    </w:r>
                    <w:r w:rsidR="008576FD" w:rsidRPr="008576FD">
                      <w:rPr>
                        <w:b/>
                        <w:sz w:val="22"/>
                        <w:szCs w:val="20"/>
                      </w:rPr>
                      <w:t>Sponsored</w:t>
                    </w:r>
                    <w:r w:rsidR="00387D0B" w:rsidRPr="008576FD">
                      <w:rPr>
                        <w:b/>
                        <w:sz w:val="22"/>
                        <w:szCs w:val="20"/>
                      </w:rPr>
                      <w:t xml:space="preserve"> by </w:t>
                    </w:r>
                    <w:r w:rsidRPr="008576FD">
                      <w:rPr>
                        <w:b/>
                        <w:sz w:val="22"/>
                        <w:szCs w:val="20"/>
                      </w:rPr>
                      <w:t xml:space="preserve">HARPS </w:t>
                    </w:r>
                    <w:r w:rsidR="00F42231">
                      <w:rPr>
                        <w:b/>
                        <w:sz w:val="22"/>
                        <w:szCs w:val="20"/>
                      </w:rPr>
                      <w:t>Global</w:t>
                    </w:r>
                    <w:r w:rsidRPr="008576FD">
                      <w:rPr>
                        <w:b/>
                        <w:sz w:val="22"/>
                        <w:szCs w:val="20"/>
                      </w:rPr>
                      <w:t xml:space="preserve"> and </w:t>
                    </w:r>
                    <w:proofErr w:type="spellStart"/>
                    <w:r w:rsidR="00387D0B" w:rsidRPr="008576FD">
                      <w:rPr>
                        <w:b/>
                        <w:sz w:val="22"/>
                        <w:szCs w:val="20"/>
                      </w:rPr>
                      <w:t>Synthomer</w:t>
                    </w:r>
                    <w:proofErr w:type="spellEnd"/>
                    <w:r w:rsidR="00C86F18" w:rsidRPr="008576FD">
                      <w:rPr>
                        <w:b/>
                        <w:sz w:val="22"/>
                        <w:szCs w:val="20"/>
                      </w:rPr>
                      <w:t xml:space="preserve"> </w:t>
                    </w:r>
                    <w:proofErr w:type="spellStart"/>
                    <w:r w:rsidR="009A6F05" w:rsidRPr="008576FD">
                      <w:rPr>
                        <w:b/>
                        <w:sz w:val="22"/>
                        <w:szCs w:val="20"/>
                      </w:rPr>
                      <w:t>Sdn</w:t>
                    </w:r>
                    <w:proofErr w:type="spellEnd"/>
                    <w:r w:rsidR="009A6F05" w:rsidRPr="008576FD">
                      <w:rPr>
                        <w:b/>
                        <w:sz w:val="22"/>
                        <w:szCs w:val="20"/>
                      </w:rPr>
                      <w:t xml:space="preserve"> </w:t>
                    </w:r>
                    <w:proofErr w:type="spellStart"/>
                    <w:r w:rsidR="009A6F05" w:rsidRPr="008576FD">
                      <w:rPr>
                        <w:b/>
                        <w:sz w:val="22"/>
                        <w:szCs w:val="20"/>
                      </w:rPr>
                      <w:t>Bhd</w:t>
                    </w:r>
                    <w:proofErr w:type="spellEnd"/>
                    <w:r w:rsidR="00387D0B" w:rsidRPr="008576FD">
                      <w:rPr>
                        <w:b/>
                        <w:sz w:val="22"/>
                        <w:szCs w:val="20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</w:p>
  <w:p w14:paraId="05157868" w14:textId="22ED685F" w:rsidR="009C0346" w:rsidRDefault="009C0346" w:rsidP="009C0346">
    <w:pPr>
      <w:jc w:val="center"/>
      <w:rPr>
        <w:b/>
        <w:sz w:val="28"/>
      </w:rPr>
    </w:pPr>
    <w:r w:rsidRPr="00A7776E">
      <w:rPr>
        <w:b/>
        <w:sz w:val="28"/>
      </w:rPr>
      <w:t>Year:</w:t>
    </w:r>
    <w:r w:rsidR="008E141A">
      <w:rPr>
        <w:b/>
        <w:sz w:val="28"/>
      </w:rPr>
      <w:t xml:space="preserve"> 202</w:t>
    </w:r>
    <w:r w:rsidR="00B378C4">
      <w:rPr>
        <w:b/>
        <w:sz w:val="28"/>
      </w:rPr>
      <w:t>6</w:t>
    </w:r>
    <w:r w:rsidR="00BF3219">
      <w:rPr>
        <w:b/>
        <w:sz w:val="28"/>
      </w:rPr>
      <w:t xml:space="preserve"> </w:t>
    </w:r>
  </w:p>
  <w:p w14:paraId="05F9FA69" w14:textId="77777777" w:rsidR="009C0346" w:rsidRDefault="009C0346">
    <w:pPr>
      <w:pStyle w:val="Header"/>
    </w:pPr>
  </w:p>
  <w:p w14:paraId="73AB9E31" w14:textId="77777777" w:rsidR="008E141A" w:rsidRDefault="008E14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B2A2C"/>
    <w:multiLevelType w:val="hybridMultilevel"/>
    <w:tmpl w:val="44DE88FC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34D92"/>
    <w:multiLevelType w:val="hybridMultilevel"/>
    <w:tmpl w:val="2C96F550"/>
    <w:lvl w:ilvl="0" w:tplc="44090015">
      <w:start w:val="10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37AF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B74B5"/>
    <w:multiLevelType w:val="hybridMultilevel"/>
    <w:tmpl w:val="FC225568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6489F"/>
    <w:multiLevelType w:val="hybridMultilevel"/>
    <w:tmpl w:val="97422FB8"/>
    <w:lvl w:ilvl="0" w:tplc="043E000F">
      <w:start w:val="1"/>
      <w:numFmt w:val="decimal"/>
      <w:lvlText w:val="%1."/>
      <w:lvlJc w:val="left"/>
      <w:pPr>
        <w:ind w:left="774" w:hanging="360"/>
      </w:pPr>
    </w:lvl>
    <w:lvl w:ilvl="1" w:tplc="043E0019" w:tentative="1">
      <w:start w:val="1"/>
      <w:numFmt w:val="lowerLetter"/>
      <w:lvlText w:val="%2."/>
      <w:lvlJc w:val="left"/>
      <w:pPr>
        <w:ind w:left="1494" w:hanging="360"/>
      </w:pPr>
    </w:lvl>
    <w:lvl w:ilvl="2" w:tplc="043E001B" w:tentative="1">
      <w:start w:val="1"/>
      <w:numFmt w:val="lowerRoman"/>
      <w:lvlText w:val="%3."/>
      <w:lvlJc w:val="right"/>
      <w:pPr>
        <w:ind w:left="2214" w:hanging="180"/>
      </w:pPr>
    </w:lvl>
    <w:lvl w:ilvl="3" w:tplc="043E000F" w:tentative="1">
      <w:start w:val="1"/>
      <w:numFmt w:val="decimal"/>
      <w:lvlText w:val="%4."/>
      <w:lvlJc w:val="left"/>
      <w:pPr>
        <w:ind w:left="2934" w:hanging="360"/>
      </w:pPr>
    </w:lvl>
    <w:lvl w:ilvl="4" w:tplc="043E0019" w:tentative="1">
      <w:start w:val="1"/>
      <w:numFmt w:val="lowerLetter"/>
      <w:lvlText w:val="%5."/>
      <w:lvlJc w:val="left"/>
      <w:pPr>
        <w:ind w:left="3654" w:hanging="360"/>
      </w:pPr>
    </w:lvl>
    <w:lvl w:ilvl="5" w:tplc="043E001B" w:tentative="1">
      <w:start w:val="1"/>
      <w:numFmt w:val="lowerRoman"/>
      <w:lvlText w:val="%6."/>
      <w:lvlJc w:val="right"/>
      <w:pPr>
        <w:ind w:left="4374" w:hanging="180"/>
      </w:pPr>
    </w:lvl>
    <w:lvl w:ilvl="6" w:tplc="043E000F" w:tentative="1">
      <w:start w:val="1"/>
      <w:numFmt w:val="decimal"/>
      <w:lvlText w:val="%7."/>
      <w:lvlJc w:val="left"/>
      <w:pPr>
        <w:ind w:left="5094" w:hanging="360"/>
      </w:pPr>
    </w:lvl>
    <w:lvl w:ilvl="7" w:tplc="043E0019" w:tentative="1">
      <w:start w:val="1"/>
      <w:numFmt w:val="lowerLetter"/>
      <w:lvlText w:val="%8."/>
      <w:lvlJc w:val="left"/>
      <w:pPr>
        <w:ind w:left="5814" w:hanging="360"/>
      </w:pPr>
    </w:lvl>
    <w:lvl w:ilvl="8" w:tplc="043E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5" w15:restartNumberingAfterBreak="0">
    <w:nsid w:val="21405EA7"/>
    <w:multiLevelType w:val="hybridMultilevel"/>
    <w:tmpl w:val="87763310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578CEEF0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hint="default"/>
        <w:b w:val="0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07EDB"/>
    <w:multiLevelType w:val="hybridMultilevel"/>
    <w:tmpl w:val="35C8C820"/>
    <w:lvl w:ilvl="0" w:tplc="EE7C943C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D005E"/>
    <w:multiLevelType w:val="hybridMultilevel"/>
    <w:tmpl w:val="DC30AAF4"/>
    <w:lvl w:ilvl="0" w:tplc="A5704F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11593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20C80"/>
    <w:multiLevelType w:val="hybridMultilevel"/>
    <w:tmpl w:val="72468A9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6B0952"/>
    <w:multiLevelType w:val="hybridMultilevel"/>
    <w:tmpl w:val="0D443C42"/>
    <w:lvl w:ilvl="0" w:tplc="2B9A33C2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6823BB"/>
    <w:multiLevelType w:val="hybridMultilevel"/>
    <w:tmpl w:val="0410265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0C4198"/>
    <w:multiLevelType w:val="hybridMultilevel"/>
    <w:tmpl w:val="9EFC9CAC"/>
    <w:lvl w:ilvl="0" w:tplc="C6D8D440">
      <w:start w:val="1"/>
      <w:numFmt w:val="decimal"/>
      <w:lvlText w:val="(%1)"/>
      <w:lvlJc w:val="left"/>
      <w:pPr>
        <w:ind w:left="423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7D0D2B"/>
    <w:multiLevelType w:val="hybridMultilevel"/>
    <w:tmpl w:val="D8247FFC"/>
    <w:lvl w:ilvl="0" w:tplc="055E2E06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4" w15:restartNumberingAfterBreak="0">
    <w:nsid w:val="7B6E0002"/>
    <w:multiLevelType w:val="hybridMultilevel"/>
    <w:tmpl w:val="094035DA"/>
    <w:lvl w:ilvl="0" w:tplc="04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C325C4"/>
    <w:multiLevelType w:val="hybridMultilevel"/>
    <w:tmpl w:val="FF62F904"/>
    <w:lvl w:ilvl="0" w:tplc="C6D8D440">
      <w:start w:val="1"/>
      <w:numFmt w:val="decimal"/>
      <w:lvlText w:val="(%1)"/>
      <w:lvlJc w:val="left"/>
      <w:pPr>
        <w:ind w:left="81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307052640">
    <w:abstractNumId w:val="4"/>
  </w:num>
  <w:num w:numId="2" w16cid:durableId="1409303095">
    <w:abstractNumId w:val="2"/>
  </w:num>
  <w:num w:numId="3" w16cid:durableId="453911422">
    <w:abstractNumId w:val="9"/>
  </w:num>
  <w:num w:numId="4" w16cid:durableId="997686904">
    <w:abstractNumId w:val="8"/>
  </w:num>
  <w:num w:numId="5" w16cid:durableId="1314598182">
    <w:abstractNumId w:val="13"/>
  </w:num>
  <w:num w:numId="6" w16cid:durableId="1886604540">
    <w:abstractNumId w:val="3"/>
  </w:num>
  <w:num w:numId="7" w16cid:durableId="337275759">
    <w:abstractNumId w:val="14"/>
  </w:num>
  <w:num w:numId="8" w16cid:durableId="461584354">
    <w:abstractNumId w:val="0"/>
  </w:num>
  <w:num w:numId="9" w16cid:durableId="800805757">
    <w:abstractNumId w:val="12"/>
  </w:num>
  <w:num w:numId="10" w16cid:durableId="710152586">
    <w:abstractNumId w:val="5"/>
  </w:num>
  <w:num w:numId="11" w16cid:durableId="11806503">
    <w:abstractNumId w:val="7"/>
  </w:num>
  <w:num w:numId="12" w16cid:durableId="1098139042">
    <w:abstractNumId w:val="15"/>
  </w:num>
  <w:num w:numId="13" w16cid:durableId="1431579785">
    <w:abstractNumId w:val="6"/>
  </w:num>
  <w:num w:numId="14" w16cid:durableId="1010789823">
    <w:abstractNumId w:val="10"/>
  </w:num>
  <w:num w:numId="15" w16cid:durableId="1090856987">
    <w:abstractNumId w:val="1"/>
  </w:num>
  <w:num w:numId="16" w16cid:durableId="8452496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MzA3MzQyNzK0sDBR0lEKTi0uzszPAykwqgUAVsqdTywAAAA="/>
  </w:docVars>
  <w:rsids>
    <w:rsidRoot w:val="007D5457"/>
    <w:rsid w:val="00002C87"/>
    <w:rsid w:val="00012445"/>
    <w:rsid w:val="000136D1"/>
    <w:rsid w:val="0003497F"/>
    <w:rsid w:val="00035D99"/>
    <w:rsid w:val="0004042E"/>
    <w:rsid w:val="00046558"/>
    <w:rsid w:val="00054AE5"/>
    <w:rsid w:val="000608E5"/>
    <w:rsid w:val="00062F58"/>
    <w:rsid w:val="00071830"/>
    <w:rsid w:val="00077334"/>
    <w:rsid w:val="000805DF"/>
    <w:rsid w:val="00096F5B"/>
    <w:rsid w:val="00097352"/>
    <w:rsid w:val="000B0A03"/>
    <w:rsid w:val="000B2450"/>
    <w:rsid w:val="000B2957"/>
    <w:rsid w:val="000B7391"/>
    <w:rsid w:val="000C2D39"/>
    <w:rsid w:val="000C59AB"/>
    <w:rsid w:val="000D3AF9"/>
    <w:rsid w:val="000E55D6"/>
    <w:rsid w:val="000E6809"/>
    <w:rsid w:val="000F77CE"/>
    <w:rsid w:val="000F7F4A"/>
    <w:rsid w:val="00105683"/>
    <w:rsid w:val="001157C4"/>
    <w:rsid w:val="00126D79"/>
    <w:rsid w:val="00132FD7"/>
    <w:rsid w:val="00143AD2"/>
    <w:rsid w:val="001469B1"/>
    <w:rsid w:val="00165379"/>
    <w:rsid w:val="00173B00"/>
    <w:rsid w:val="0017474B"/>
    <w:rsid w:val="00177043"/>
    <w:rsid w:val="001806D9"/>
    <w:rsid w:val="00184231"/>
    <w:rsid w:val="00190C0C"/>
    <w:rsid w:val="00196641"/>
    <w:rsid w:val="001A3497"/>
    <w:rsid w:val="001A56FA"/>
    <w:rsid w:val="001B0019"/>
    <w:rsid w:val="001D3973"/>
    <w:rsid w:val="001D456B"/>
    <w:rsid w:val="001D4F69"/>
    <w:rsid w:val="00200EC6"/>
    <w:rsid w:val="002013CB"/>
    <w:rsid w:val="0020460F"/>
    <w:rsid w:val="00205A46"/>
    <w:rsid w:val="0024383A"/>
    <w:rsid w:val="0025240D"/>
    <w:rsid w:val="002561EF"/>
    <w:rsid w:val="0027400B"/>
    <w:rsid w:val="00275BD4"/>
    <w:rsid w:val="00281599"/>
    <w:rsid w:val="00282300"/>
    <w:rsid w:val="00287AE8"/>
    <w:rsid w:val="002927FD"/>
    <w:rsid w:val="00297194"/>
    <w:rsid w:val="002A20C4"/>
    <w:rsid w:val="002B782F"/>
    <w:rsid w:val="002C4663"/>
    <w:rsid w:val="002C7769"/>
    <w:rsid w:val="002C7BF0"/>
    <w:rsid w:val="002C7FEB"/>
    <w:rsid w:val="002D108B"/>
    <w:rsid w:val="002D5959"/>
    <w:rsid w:val="002F672B"/>
    <w:rsid w:val="002F7E2B"/>
    <w:rsid w:val="003075CE"/>
    <w:rsid w:val="00311106"/>
    <w:rsid w:val="00323376"/>
    <w:rsid w:val="003273D3"/>
    <w:rsid w:val="003530B0"/>
    <w:rsid w:val="00374F91"/>
    <w:rsid w:val="0038572F"/>
    <w:rsid w:val="00387D0B"/>
    <w:rsid w:val="003920C7"/>
    <w:rsid w:val="00394814"/>
    <w:rsid w:val="003A4719"/>
    <w:rsid w:val="003B26F4"/>
    <w:rsid w:val="003B72B8"/>
    <w:rsid w:val="003B7B51"/>
    <w:rsid w:val="003C4727"/>
    <w:rsid w:val="003C7683"/>
    <w:rsid w:val="003D01D1"/>
    <w:rsid w:val="003D278A"/>
    <w:rsid w:val="003D51EE"/>
    <w:rsid w:val="003E0483"/>
    <w:rsid w:val="003E6B2B"/>
    <w:rsid w:val="003F1CD9"/>
    <w:rsid w:val="003F54A2"/>
    <w:rsid w:val="003F7266"/>
    <w:rsid w:val="00400998"/>
    <w:rsid w:val="00400FD5"/>
    <w:rsid w:val="00401ABC"/>
    <w:rsid w:val="004074D8"/>
    <w:rsid w:val="00410584"/>
    <w:rsid w:val="00415259"/>
    <w:rsid w:val="004203B1"/>
    <w:rsid w:val="00425078"/>
    <w:rsid w:val="00425A4A"/>
    <w:rsid w:val="00434CFE"/>
    <w:rsid w:val="00441D0F"/>
    <w:rsid w:val="004432A4"/>
    <w:rsid w:val="004468AD"/>
    <w:rsid w:val="00447C57"/>
    <w:rsid w:val="004522DE"/>
    <w:rsid w:val="0045254E"/>
    <w:rsid w:val="00465590"/>
    <w:rsid w:val="004805D4"/>
    <w:rsid w:val="00483588"/>
    <w:rsid w:val="004A50D1"/>
    <w:rsid w:val="004A67B7"/>
    <w:rsid w:val="004C5664"/>
    <w:rsid w:val="004C7FA7"/>
    <w:rsid w:val="004D3AC3"/>
    <w:rsid w:val="005035F7"/>
    <w:rsid w:val="00527227"/>
    <w:rsid w:val="00532DDF"/>
    <w:rsid w:val="00562F99"/>
    <w:rsid w:val="00567CC2"/>
    <w:rsid w:val="0057228B"/>
    <w:rsid w:val="005726EF"/>
    <w:rsid w:val="005B5C5D"/>
    <w:rsid w:val="005C472E"/>
    <w:rsid w:val="005C7DC8"/>
    <w:rsid w:val="005D31D4"/>
    <w:rsid w:val="005F4F86"/>
    <w:rsid w:val="00600660"/>
    <w:rsid w:val="00615004"/>
    <w:rsid w:val="0062277A"/>
    <w:rsid w:val="00626040"/>
    <w:rsid w:val="00632753"/>
    <w:rsid w:val="00635CBA"/>
    <w:rsid w:val="006432D4"/>
    <w:rsid w:val="0065087F"/>
    <w:rsid w:val="00654E1E"/>
    <w:rsid w:val="00674780"/>
    <w:rsid w:val="0069261F"/>
    <w:rsid w:val="00694325"/>
    <w:rsid w:val="0069475F"/>
    <w:rsid w:val="0069658E"/>
    <w:rsid w:val="00697953"/>
    <w:rsid w:val="006A5353"/>
    <w:rsid w:val="006B2D0E"/>
    <w:rsid w:val="006C2F88"/>
    <w:rsid w:val="006D525E"/>
    <w:rsid w:val="006D6E37"/>
    <w:rsid w:val="006D7AC8"/>
    <w:rsid w:val="006E4E6E"/>
    <w:rsid w:val="006F489F"/>
    <w:rsid w:val="00705CDF"/>
    <w:rsid w:val="007201E1"/>
    <w:rsid w:val="00723073"/>
    <w:rsid w:val="00725931"/>
    <w:rsid w:val="00730186"/>
    <w:rsid w:val="00744174"/>
    <w:rsid w:val="00744B69"/>
    <w:rsid w:val="00750372"/>
    <w:rsid w:val="00756FFE"/>
    <w:rsid w:val="007747DF"/>
    <w:rsid w:val="00780B75"/>
    <w:rsid w:val="00782175"/>
    <w:rsid w:val="00782C8A"/>
    <w:rsid w:val="00785E79"/>
    <w:rsid w:val="00787581"/>
    <w:rsid w:val="00792525"/>
    <w:rsid w:val="007933DD"/>
    <w:rsid w:val="007A321D"/>
    <w:rsid w:val="007A5BAF"/>
    <w:rsid w:val="007A74FE"/>
    <w:rsid w:val="007B7A6F"/>
    <w:rsid w:val="007B7F28"/>
    <w:rsid w:val="007C13F6"/>
    <w:rsid w:val="007D0B97"/>
    <w:rsid w:val="007D3758"/>
    <w:rsid w:val="007D5457"/>
    <w:rsid w:val="007D5865"/>
    <w:rsid w:val="007D67F0"/>
    <w:rsid w:val="007D7DD0"/>
    <w:rsid w:val="007F7B8F"/>
    <w:rsid w:val="00815A1C"/>
    <w:rsid w:val="00817BB1"/>
    <w:rsid w:val="008260F3"/>
    <w:rsid w:val="00852A47"/>
    <w:rsid w:val="00855746"/>
    <w:rsid w:val="008576FD"/>
    <w:rsid w:val="00857B14"/>
    <w:rsid w:val="008662B5"/>
    <w:rsid w:val="00866442"/>
    <w:rsid w:val="008673F8"/>
    <w:rsid w:val="008819C5"/>
    <w:rsid w:val="00882667"/>
    <w:rsid w:val="00885315"/>
    <w:rsid w:val="00892E91"/>
    <w:rsid w:val="00895CEA"/>
    <w:rsid w:val="00896B8B"/>
    <w:rsid w:val="008A251C"/>
    <w:rsid w:val="008A6B9E"/>
    <w:rsid w:val="008B44F5"/>
    <w:rsid w:val="008C0F03"/>
    <w:rsid w:val="008C7FBE"/>
    <w:rsid w:val="008D1412"/>
    <w:rsid w:val="008D2E97"/>
    <w:rsid w:val="008E141A"/>
    <w:rsid w:val="008E3BA5"/>
    <w:rsid w:val="008E61DB"/>
    <w:rsid w:val="008E64E8"/>
    <w:rsid w:val="008F2769"/>
    <w:rsid w:val="0090595E"/>
    <w:rsid w:val="00914397"/>
    <w:rsid w:val="00925A22"/>
    <w:rsid w:val="00925FDF"/>
    <w:rsid w:val="00932182"/>
    <w:rsid w:val="009374B6"/>
    <w:rsid w:val="00943659"/>
    <w:rsid w:val="00970EB3"/>
    <w:rsid w:val="00972498"/>
    <w:rsid w:val="00974376"/>
    <w:rsid w:val="009A68EE"/>
    <w:rsid w:val="009A6F05"/>
    <w:rsid w:val="009C0346"/>
    <w:rsid w:val="009C423F"/>
    <w:rsid w:val="009D612E"/>
    <w:rsid w:val="009E04CD"/>
    <w:rsid w:val="009F0435"/>
    <w:rsid w:val="009F4409"/>
    <w:rsid w:val="009F46F4"/>
    <w:rsid w:val="009F5401"/>
    <w:rsid w:val="00A065BF"/>
    <w:rsid w:val="00A119A6"/>
    <w:rsid w:val="00A136AD"/>
    <w:rsid w:val="00A27A99"/>
    <w:rsid w:val="00A35E60"/>
    <w:rsid w:val="00A40BFC"/>
    <w:rsid w:val="00A54B3D"/>
    <w:rsid w:val="00A61F9B"/>
    <w:rsid w:val="00A7776E"/>
    <w:rsid w:val="00A80F96"/>
    <w:rsid w:val="00A819F5"/>
    <w:rsid w:val="00A938F6"/>
    <w:rsid w:val="00AA50B6"/>
    <w:rsid w:val="00AB1C8E"/>
    <w:rsid w:val="00AB3E85"/>
    <w:rsid w:val="00AD75B7"/>
    <w:rsid w:val="00AE0E1B"/>
    <w:rsid w:val="00AE3D92"/>
    <w:rsid w:val="00AF6AF4"/>
    <w:rsid w:val="00B01390"/>
    <w:rsid w:val="00B04E16"/>
    <w:rsid w:val="00B06506"/>
    <w:rsid w:val="00B114C6"/>
    <w:rsid w:val="00B13A7B"/>
    <w:rsid w:val="00B14B43"/>
    <w:rsid w:val="00B1712E"/>
    <w:rsid w:val="00B247BD"/>
    <w:rsid w:val="00B247EE"/>
    <w:rsid w:val="00B24BBA"/>
    <w:rsid w:val="00B33345"/>
    <w:rsid w:val="00B37178"/>
    <w:rsid w:val="00B378C4"/>
    <w:rsid w:val="00B5202B"/>
    <w:rsid w:val="00B666D6"/>
    <w:rsid w:val="00B67A9C"/>
    <w:rsid w:val="00B741A8"/>
    <w:rsid w:val="00B81CE4"/>
    <w:rsid w:val="00B82C87"/>
    <w:rsid w:val="00B832DA"/>
    <w:rsid w:val="00B83516"/>
    <w:rsid w:val="00B95449"/>
    <w:rsid w:val="00BC2DDA"/>
    <w:rsid w:val="00BC3348"/>
    <w:rsid w:val="00BD1B0F"/>
    <w:rsid w:val="00BE0368"/>
    <w:rsid w:val="00BF1C04"/>
    <w:rsid w:val="00BF3219"/>
    <w:rsid w:val="00C022A1"/>
    <w:rsid w:val="00C0684E"/>
    <w:rsid w:val="00C12377"/>
    <w:rsid w:val="00C15B0B"/>
    <w:rsid w:val="00C161A5"/>
    <w:rsid w:val="00C1708B"/>
    <w:rsid w:val="00C216FB"/>
    <w:rsid w:val="00C27A95"/>
    <w:rsid w:val="00C34879"/>
    <w:rsid w:val="00C45DF0"/>
    <w:rsid w:val="00C53D31"/>
    <w:rsid w:val="00C624B8"/>
    <w:rsid w:val="00C63D5D"/>
    <w:rsid w:val="00C63EC6"/>
    <w:rsid w:val="00C75564"/>
    <w:rsid w:val="00C77E8C"/>
    <w:rsid w:val="00C86F18"/>
    <w:rsid w:val="00C933AE"/>
    <w:rsid w:val="00C938A3"/>
    <w:rsid w:val="00C93C34"/>
    <w:rsid w:val="00C957C2"/>
    <w:rsid w:val="00CA4A7B"/>
    <w:rsid w:val="00CA564B"/>
    <w:rsid w:val="00CA7D7D"/>
    <w:rsid w:val="00CC5AD8"/>
    <w:rsid w:val="00CD09F5"/>
    <w:rsid w:val="00CD1E55"/>
    <w:rsid w:val="00CE7EFE"/>
    <w:rsid w:val="00CF5310"/>
    <w:rsid w:val="00D00908"/>
    <w:rsid w:val="00D03513"/>
    <w:rsid w:val="00D036E6"/>
    <w:rsid w:val="00D065F9"/>
    <w:rsid w:val="00D15734"/>
    <w:rsid w:val="00D21EE8"/>
    <w:rsid w:val="00D31C83"/>
    <w:rsid w:val="00D35204"/>
    <w:rsid w:val="00D42141"/>
    <w:rsid w:val="00D50F6F"/>
    <w:rsid w:val="00D51DBA"/>
    <w:rsid w:val="00D52C9B"/>
    <w:rsid w:val="00D65938"/>
    <w:rsid w:val="00D8355E"/>
    <w:rsid w:val="00D878A7"/>
    <w:rsid w:val="00D8792D"/>
    <w:rsid w:val="00DB0677"/>
    <w:rsid w:val="00DB24C2"/>
    <w:rsid w:val="00DB2860"/>
    <w:rsid w:val="00DB3C66"/>
    <w:rsid w:val="00DB5097"/>
    <w:rsid w:val="00DB5523"/>
    <w:rsid w:val="00DD1141"/>
    <w:rsid w:val="00DD7C44"/>
    <w:rsid w:val="00E01959"/>
    <w:rsid w:val="00E0300B"/>
    <w:rsid w:val="00E03C33"/>
    <w:rsid w:val="00E14627"/>
    <w:rsid w:val="00E41D75"/>
    <w:rsid w:val="00E43EB0"/>
    <w:rsid w:val="00E555B1"/>
    <w:rsid w:val="00E65AEE"/>
    <w:rsid w:val="00E65D7F"/>
    <w:rsid w:val="00E729DA"/>
    <w:rsid w:val="00E800B6"/>
    <w:rsid w:val="00E870A7"/>
    <w:rsid w:val="00E92885"/>
    <w:rsid w:val="00EA349B"/>
    <w:rsid w:val="00EA6ABD"/>
    <w:rsid w:val="00EB0CEB"/>
    <w:rsid w:val="00EB2D43"/>
    <w:rsid w:val="00EB3A82"/>
    <w:rsid w:val="00EB7FB7"/>
    <w:rsid w:val="00ED3647"/>
    <w:rsid w:val="00ED47B2"/>
    <w:rsid w:val="00EF7AB8"/>
    <w:rsid w:val="00F026EF"/>
    <w:rsid w:val="00F07C8E"/>
    <w:rsid w:val="00F10071"/>
    <w:rsid w:val="00F23EA1"/>
    <w:rsid w:val="00F24CE4"/>
    <w:rsid w:val="00F25C3E"/>
    <w:rsid w:val="00F42231"/>
    <w:rsid w:val="00F42811"/>
    <w:rsid w:val="00F47F3B"/>
    <w:rsid w:val="00F70DA0"/>
    <w:rsid w:val="00F71576"/>
    <w:rsid w:val="00F90BC6"/>
    <w:rsid w:val="00F954C5"/>
    <w:rsid w:val="00F9755E"/>
    <w:rsid w:val="00FA16CB"/>
    <w:rsid w:val="00FB3A38"/>
    <w:rsid w:val="00FB420A"/>
    <w:rsid w:val="00FB7E63"/>
    <w:rsid w:val="00FC0AEC"/>
    <w:rsid w:val="00FC6007"/>
    <w:rsid w:val="00FD058F"/>
    <w:rsid w:val="00FD237E"/>
    <w:rsid w:val="00FF21B0"/>
    <w:rsid w:val="00FF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FFB6A3"/>
  <w15:docId w15:val="{C7E2843B-DEA6-D145-81CC-5C2C11E53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D5457"/>
    <w:rPr>
      <w:color w:val="0000FF"/>
      <w:u w:val="single"/>
    </w:rPr>
  </w:style>
  <w:style w:type="paragraph" w:customStyle="1" w:styleId="Default">
    <w:name w:val="Default"/>
    <w:rsid w:val="008673F8"/>
    <w:pPr>
      <w:autoSpaceDE w:val="0"/>
      <w:autoSpaceDN w:val="0"/>
      <w:adjustRightInd w:val="0"/>
    </w:pPr>
    <w:rPr>
      <w:color w:val="000000"/>
      <w:sz w:val="24"/>
      <w:szCs w:val="24"/>
      <w:lang w:val="ms-MY"/>
    </w:rPr>
  </w:style>
  <w:style w:type="paragraph" w:styleId="ListParagraph">
    <w:name w:val="List Paragraph"/>
    <w:basedOn w:val="Normal"/>
    <w:uiPriority w:val="34"/>
    <w:qFormat/>
    <w:rsid w:val="00D35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B82C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218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2182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F531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F5310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E7E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E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EF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7E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7EFE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92BC3-6476-49E4-B540-B9BA46D9C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822</Words>
  <Characters>4689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7</cp:revision>
  <cp:lastPrinted>2021-06-09T04:52:00Z</cp:lastPrinted>
  <dcterms:created xsi:type="dcterms:W3CDTF">2024-04-03T01:57:00Z</dcterms:created>
  <dcterms:modified xsi:type="dcterms:W3CDTF">2026-04-21T01:39:00Z</dcterms:modified>
</cp:coreProperties>
</file>